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horzAnchor="margin" w:tblpY="1620"/>
        <w:tblW w:w="0" w:type="auto"/>
        <w:shd w:val="clear" w:color="auto" w:fill="D9D9D9" w:themeFill="background1" w:themeFillShade="D9"/>
        <w:tblLook w:val="04A0" w:firstRow="1" w:lastRow="0" w:firstColumn="1" w:lastColumn="0" w:noHBand="0" w:noVBand="1"/>
      </w:tblPr>
      <w:tblGrid>
        <w:gridCol w:w="8630"/>
      </w:tblGrid>
      <w:tr w:rsidR="00615F9F" w:rsidRPr="005D31DE" w14:paraId="6ABBA457" w14:textId="77777777" w:rsidTr="00CF6C07">
        <w:tc>
          <w:tcPr>
            <w:tcW w:w="8630" w:type="dxa"/>
            <w:shd w:val="clear" w:color="auto" w:fill="D9D9D9" w:themeFill="background1" w:themeFillShade="D9"/>
          </w:tcPr>
          <w:p w14:paraId="6F832D0A" w14:textId="77777777" w:rsidR="00615F9F" w:rsidRPr="005D31DE" w:rsidRDefault="00615F9F" w:rsidP="001C779F">
            <w:pPr>
              <w:spacing w:before="120"/>
              <w:jc w:val="center"/>
              <w:rPr>
                <w:rFonts w:ascii="Arial" w:hAnsi="Arial" w:cs="Arial"/>
                <w:b/>
                <w:sz w:val="32"/>
              </w:rPr>
            </w:pPr>
            <w:r w:rsidRPr="005D31DE">
              <w:rPr>
                <w:rFonts w:ascii="Arial" w:hAnsi="Arial" w:cs="Arial"/>
                <w:b/>
                <w:sz w:val="32"/>
              </w:rPr>
              <w:t>Notes générales</w:t>
            </w:r>
          </w:p>
          <w:p w14:paraId="1663DE62" w14:textId="77777777" w:rsidR="00615F9F" w:rsidRPr="005D31DE" w:rsidRDefault="00615F9F" w:rsidP="001C779F">
            <w:pPr>
              <w:jc w:val="both"/>
              <w:rPr>
                <w:rFonts w:ascii="Arial" w:hAnsi="Arial" w:cs="Arial"/>
              </w:rPr>
            </w:pPr>
          </w:p>
          <w:p w14:paraId="105711EC" w14:textId="77777777" w:rsidR="00615F9F" w:rsidRPr="005D31DE" w:rsidRDefault="00615F9F" w:rsidP="001C779F">
            <w:pPr>
              <w:spacing w:after="240"/>
              <w:jc w:val="both"/>
              <w:rPr>
                <w:rFonts w:ascii="Arial" w:hAnsi="Arial" w:cs="Arial"/>
              </w:rPr>
            </w:pPr>
            <w:r w:rsidRPr="005D31DE">
              <w:rPr>
                <w:rFonts w:ascii="Arial" w:hAnsi="Arial" w:cs="Arial"/>
              </w:rPr>
              <w:t>Aux fins de l’exemple ci-dessous, on suppose les circonstances suivantes</w:t>
            </w:r>
            <w:r w:rsidR="0023732F" w:rsidRPr="005D31DE">
              <w:rPr>
                <w:rFonts w:ascii="Arial" w:hAnsi="Arial" w:cs="Arial"/>
              </w:rPr>
              <w:t>.</w:t>
            </w:r>
            <w:r w:rsidR="00A11BB9" w:rsidRPr="005D31DE">
              <w:rPr>
                <w:rFonts w:ascii="Arial" w:hAnsi="Arial" w:cs="Arial"/>
              </w:rPr>
              <w:t xml:space="preserve"> </w:t>
            </w:r>
          </w:p>
          <w:p w14:paraId="775746AD" w14:textId="77777777" w:rsidR="00615F9F" w:rsidRPr="005D31DE" w:rsidRDefault="0023732F" w:rsidP="001C779F">
            <w:pPr>
              <w:pStyle w:val="Paragraphedeliste"/>
              <w:numPr>
                <w:ilvl w:val="0"/>
                <w:numId w:val="4"/>
              </w:numPr>
              <w:spacing w:before="120"/>
              <w:ind w:left="306" w:hanging="306"/>
              <w:contextualSpacing w:val="0"/>
              <w:rPr>
                <w:rFonts w:ascii="Arial" w:hAnsi="Arial" w:cs="Arial"/>
              </w:rPr>
            </w:pPr>
            <w:r w:rsidRPr="005D31DE">
              <w:rPr>
                <w:rFonts w:ascii="Arial" w:hAnsi="Arial" w:cs="Arial"/>
              </w:rPr>
              <w:t>I</w:t>
            </w:r>
            <w:r w:rsidR="00615F9F" w:rsidRPr="005D31DE">
              <w:rPr>
                <w:rFonts w:ascii="Arial" w:hAnsi="Arial" w:cs="Arial"/>
              </w:rPr>
              <w:t xml:space="preserve">l n’existe pas d’incertitude significative liée à des événements ou </w:t>
            </w:r>
            <w:r w:rsidR="00594741" w:rsidRPr="005D31DE">
              <w:rPr>
                <w:rFonts w:ascii="Arial" w:hAnsi="Arial" w:cs="Arial"/>
              </w:rPr>
              <w:t xml:space="preserve">à des </w:t>
            </w:r>
            <w:r w:rsidR="00615F9F" w:rsidRPr="005D31DE">
              <w:rPr>
                <w:rFonts w:ascii="Arial" w:hAnsi="Arial" w:cs="Arial"/>
              </w:rPr>
              <w:t>situations susceptibles de jeter un doute important sur la capacité de l</w:t>
            </w:r>
            <w:r w:rsidR="00594741" w:rsidRPr="005D31DE">
              <w:rPr>
                <w:rFonts w:ascii="Arial" w:hAnsi="Arial" w:cs="Arial"/>
              </w:rPr>
              <w:t>’</w:t>
            </w:r>
            <w:r w:rsidR="00B00905" w:rsidRPr="005D31DE">
              <w:rPr>
                <w:rFonts w:ascii="Arial" w:hAnsi="Arial" w:cs="Arial"/>
              </w:rPr>
              <w:t>e</w:t>
            </w:r>
            <w:r w:rsidR="00CE599C" w:rsidRPr="005D31DE">
              <w:rPr>
                <w:rFonts w:ascii="Arial" w:hAnsi="Arial" w:cs="Arial"/>
              </w:rPr>
              <w:t>ntité</w:t>
            </w:r>
            <w:r w:rsidR="00615F9F" w:rsidRPr="005D31DE">
              <w:rPr>
                <w:rFonts w:ascii="Arial" w:hAnsi="Arial" w:cs="Arial"/>
              </w:rPr>
              <w:t xml:space="preserve"> à poursuivre son exploitation</w:t>
            </w:r>
            <w:r w:rsidRPr="005D31DE">
              <w:rPr>
                <w:rFonts w:ascii="Arial" w:hAnsi="Arial" w:cs="Arial"/>
              </w:rPr>
              <w:t>.</w:t>
            </w:r>
          </w:p>
          <w:p w14:paraId="6A3F40AC" w14:textId="77777777" w:rsidR="00615F9F" w:rsidRPr="005D31DE" w:rsidRDefault="0023732F" w:rsidP="001C779F">
            <w:pPr>
              <w:pStyle w:val="Paragraphedeliste"/>
              <w:numPr>
                <w:ilvl w:val="0"/>
                <w:numId w:val="4"/>
              </w:numPr>
              <w:spacing w:before="120"/>
              <w:ind w:left="306" w:hanging="306"/>
              <w:contextualSpacing w:val="0"/>
              <w:rPr>
                <w:rFonts w:ascii="Arial" w:hAnsi="Arial" w:cs="Arial"/>
              </w:rPr>
            </w:pPr>
            <w:r w:rsidRPr="005D31DE">
              <w:rPr>
                <w:rFonts w:ascii="Arial" w:hAnsi="Arial" w:cs="Arial"/>
              </w:rPr>
              <w:t>L</w:t>
            </w:r>
            <w:r w:rsidR="006A4A68" w:rsidRPr="005D31DE">
              <w:rPr>
                <w:rFonts w:ascii="Arial" w:hAnsi="Arial" w:cs="Arial"/>
              </w:rPr>
              <w:t>a NCA</w:t>
            </w:r>
            <w:r w:rsidRPr="005D31DE">
              <w:rPr>
                <w:rFonts w:ascii="Arial" w:hAnsi="Arial" w:cs="Arial"/>
              </w:rPr>
              <w:t> </w:t>
            </w:r>
            <w:r w:rsidR="006A4A68" w:rsidRPr="005D31DE">
              <w:rPr>
                <w:rFonts w:ascii="Arial" w:hAnsi="Arial" w:cs="Arial"/>
              </w:rPr>
              <w:t>720 s’applique, car l</w:t>
            </w:r>
            <w:r w:rsidR="00615F9F" w:rsidRPr="005D31DE">
              <w:rPr>
                <w:rFonts w:ascii="Arial" w:hAnsi="Arial" w:cs="Arial"/>
              </w:rPr>
              <w:t>’auditeur a conclu à la présence d’autres informations</w:t>
            </w:r>
            <w:r w:rsidR="006A4A68" w:rsidRPr="005D31DE">
              <w:rPr>
                <w:rFonts w:ascii="Arial" w:hAnsi="Arial" w:cs="Arial"/>
              </w:rPr>
              <w:t> (</w:t>
            </w:r>
            <w:r w:rsidR="00EF7E71" w:rsidRPr="005D31DE">
              <w:rPr>
                <w:rFonts w:ascii="Arial" w:hAnsi="Arial" w:cs="Arial"/>
              </w:rPr>
              <w:t xml:space="preserve">décrit ci-dessous comme </w:t>
            </w:r>
            <w:r w:rsidR="006A4A68" w:rsidRPr="005D31DE">
              <w:rPr>
                <w:rFonts w:ascii="Arial" w:hAnsi="Arial" w:cs="Arial"/>
              </w:rPr>
              <w:t>le rapport X). Ces autres informations sont obtenues avant la date du rapport</w:t>
            </w:r>
            <w:r w:rsidRPr="005D31DE">
              <w:rPr>
                <w:rFonts w:ascii="Arial" w:hAnsi="Arial" w:cs="Arial"/>
              </w:rPr>
              <w:t>. L</w:t>
            </w:r>
            <w:r w:rsidR="006A4A68" w:rsidRPr="005D31DE">
              <w:rPr>
                <w:rFonts w:ascii="Arial" w:hAnsi="Arial" w:cs="Arial"/>
              </w:rPr>
              <w:t xml:space="preserve">e rapport de l’auditeur doit donc </w:t>
            </w:r>
            <w:r w:rsidR="00116676" w:rsidRPr="005D31DE">
              <w:rPr>
                <w:rFonts w:ascii="Arial" w:hAnsi="Arial" w:cs="Arial"/>
              </w:rPr>
              <w:t>en faire mention</w:t>
            </w:r>
            <w:r w:rsidR="006A4A68" w:rsidRPr="005D31DE">
              <w:rPr>
                <w:rFonts w:ascii="Arial" w:hAnsi="Arial" w:cs="Arial"/>
              </w:rPr>
              <w:t>.</w:t>
            </w:r>
            <w:r w:rsidR="00171D9A" w:rsidRPr="005D31DE">
              <w:rPr>
                <w:rFonts w:ascii="Arial" w:hAnsi="Arial" w:cs="Arial"/>
              </w:rPr>
              <w:t xml:space="preserve"> Voir les instructions dans le texte.</w:t>
            </w:r>
            <w:r w:rsidR="009E7DB6" w:rsidRPr="005D31DE">
              <w:rPr>
                <w:rFonts w:ascii="Arial" w:hAnsi="Arial" w:cs="Arial"/>
              </w:rPr>
              <w:t xml:space="preserve"> </w:t>
            </w:r>
          </w:p>
          <w:p w14:paraId="17A100FF" w14:textId="77777777" w:rsidR="00F568E6" w:rsidRPr="005D31DE" w:rsidRDefault="00011CAD" w:rsidP="001C779F">
            <w:pPr>
              <w:pStyle w:val="Paragraphedeliste"/>
              <w:numPr>
                <w:ilvl w:val="0"/>
                <w:numId w:val="4"/>
              </w:numPr>
              <w:spacing w:before="120"/>
              <w:ind w:left="306" w:hanging="306"/>
              <w:contextualSpacing w:val="0"/>
              <w:rPr>
                <w:rFonts w:ascii="Arial" w:hAnsi="Arial" w:cs="Arial"/>
              </w:rPr>
            </w:pPr>
            <w:r w:rsidRPr="005D31DE">
              <w:rPr>
                <w:rFonts w:ascii="Arial" w:hAnsi="Arial" w:cs="Arial"/>
              </w:rPr>
              <w:t xml:space="preserve">Les personnes responsables de la surveillance du processus d’information financière ne sont </w:t>
            </w:r>
            <w:r w:rsidR="00D73753" w:rsidRPr="005D31DE">
              <w:rPr>
                <w:rFonts w:ascii="Arial" w:hAnsi="Arial" w:cs="Arial"/>
              </w:rPr>
              <w:t xml:space="preserve">pas </w:t>
            </w:r>
            <w:r w:rsidRPr="005D31DE">
              <w:rPr>
                <w:rFonts w:ascii="Arial" w:hAnsi="Arial" w:cs="Arial"/>
              </w:rPr>
              <w:t>les mêmes que celles qui sont responsable</w:t>
            </w:r>
            <w:r w:rsidR="00D73753" w:rsidRPr="005D31DE">
              <w:rPr>
                <w:rFonts w:ascii="Arial" w:hAnsi="Arial" w:cs="Arial"/>
              </w:rPr>
              <w:t>s</w:t>
            </w:r>
            <w:r w:rsidRPr="005D31DE">
              <w:rPr>
                <w:rFonts w:ascii="Arial" w:hAnsi="Arial" w:cs="Arial"/>
              </w:rPr>
              <w:t xml:space="preserve"> de l</w:t>
            </w:r>
            <w:r w:rsidR="00B00905" w:rsidRPr="005D31DE">
              <w:rPr>
                <w:rFonts w:ascii="Arial" w:hAnsi="Arial" w:cs="Arial"/>
              </w:rPr>
              <w:t>a</w:t>
            </w:r>
            <w:r w:rsidRPr="005D31DE">
              <w:rPr>
                <w:rFonts w:ascii="Arial" w:hAnsi="Arial" w:cs="Arial"/>
              </w:rPr>
              <w:t xml:space="preserve"> préparation</w:t>
            </w:r>
            <w:r w:rsidR="00B00905" w:rsidRPr="005D31DE">
              <w:rPr>
                <w:rFonts w:ascii="Arial" w:hAnsi="Arial" w:cs="Arial"/>
              </w:rPr>
              <w:t xml:space="preserve"> des états financiers</w:t>
            </w:r>
            <w:r w:rsidRPr="005D31DE">
              <w:rPr>
                <w:rFonts w:ascii="Arial" w:hAnsi="Arial" w:cs="Arial"/>
              </w:rPr>
              <w:t>.</w:t>
            </w:r>
          </w:p>
          <w:p w14:paraId="16AFE971" w14:textId="77777777" w:rsidR="00116676" w:rsidRPr="005D31DE" w:rsidRDefault="00116676" w:rsidP="001C779F">
            <w:pPr>
              <w:pStyle w:val="Paragraphedeliste"/>
              <w:numPr>
                <w:ilvl w:val="0"/>
                <w:numId w:val="4"/>
              </w:numPr>
              <w:spacing w:before="120"/>
              <w:ind w:left="306" w:hanging="306"/>
              <w:contextualSpacing w:val="0"/>
              <w:rPr>
                <w:rFonts w:ascii="Arial" w:hAnsi="Arial" w:cs="Arial"/>
              </w:rPr>
            </w:pPr>
            <w:r w:rsidRPr="005D31DE">
              <w:rPr>
                <w:rFonts w:ascii="Arial" w:hAnsi="Arial" w:cs="Arial"/>
              </w:rPr>
              <w:t>La description des responsabilités de la direction en ce qui concerne l</w:t>
            </w:r>
            <w:r w:rsidR="00594741" w:rsidRPr="005D31DE">
              <w:rPr>
                <w:rFonts w:ascii="Arial" w:hAnsi="Arial" w:cs="Arial"/>
              </w:rPr>
              <w:t>’</w:t>
            </w:r>
            <w:r w:rsidRPr="005D31DE">
              <w:rPr>
                <w:rFonts w:ascii="Arial" w:hAnsi="Arial" w:cs="Arial"/>
              </w:rPr>
              <w:t>évaluation de la capacité de l</w:t>
            </w:r>
            <w:r w:rsidR="00594741" w:rsidRPr="005D31DE">
              <w:rPr>
                <w:rFonts w:ascii="Arial" w:hAnsi="Arial" w:cs="Arial"/>
              </w:rPr>
              <w:t>’</w:t>
            </w:r>
            <w:r w:rsidR="00B00905" w:rsidRPr="005D31DE">
              <w:rPr>
                <w:rFonts w:ascii="Arial" w:hAnsi="Arial" w:cs="Arial"/>
              </w:rPr>
              <w:t>e</w:t>
            </w:r>
            <w:r w:rsidR="00CE599C" w:rsidRPr="005D31DE">
              <w:rPr>
                <w:rFonts w:ascii="Arial" w:hAnsi="Arial" w:cs="Arial"/>
              </w:rPr>
              <w:t>ntité</w:t>
            </w:r>
            <w:r w:rsidRPr="005D31DE">
              <w:rPr>
                <w:rFonts w:ascii="Arial" w:hAnsi="Arial" w:cs="Arial"/>
              </w:rPr>
              <w:t xml:space="preserve"> à poursuivre son exploitation reflète les indications du paragraphe</w:t>
            </w:r>
            <w:r w:rsidR="00D73753" w:rsidRPr="005D31DE">
              <w:rPr>
                <w:rFonts w:ascii="Arial" w:hAnsi="Arial" w:cs="Arial"/>
              </w:rPr>
              <w:t> </w:t>
            </w:r>
            <w:r w:rsidRPr="005D31DE">
              <w:rPr>
                <w:rFonts w:ascii="Arial" w:hAnsi="Arial" w:cs="Arial"/>
              </w:rPr>
              <w:t>63 du chapitre SP</w:t>
            </w:r>
            <w:r w:rsidR="00D73753" w:rsidRPr="005D31DE">
              <w:rPr>
                <w:rFonts w:ascii="Arial" w:hAnsi="Arial" w:cs="Arial"/>
              </w:rPr>
              <w:t> </w:t>
            </w:r>
            <w:r w:rsidRPr="005D31DE">
              <w:rPr>
                <w:rFonts w:ascii="Arial" w:hAnsi="Arial" w:cs="Arial"/>
              </w:rPr>
              <w:t>1000, « Fondements conceptuels des états financiers ».</w:t>
            </w:r>
          </w:p>
          <w:p w14:paraId="759B4D5E" w14:textId="77777777" w:rsidR="00A11BB9" w:rsidRPr="005D31DE" w:rsidRDefault="00011CAD" w:rsidP="001C779F">
            <w:pPr>
              <w:pStyle w:val="Paragraphedeliste"/>
              <w:numPr>
                <w:ilvl w:val="0"/>
                <w:numId w:val="4"/>
              </w:numPr>
              <w:spacing w:before="120"/>
              <w:ind w:left="306" w:hanging="306"/>
              <w:contextualSpacing w:val="0"/>
              <w:rPr>
                <w:rFonts w:ascii="Arial" w:hAnsi="Arial" w:cs="Arial"/>
              </w:rPr>
            </w:pPr>
            <w:r w:rsidRPr="005D31DE">
              <w:rPr>
                <w:rFonts w:ascii="Arial" w:hAnsi="Arial" w:cs="Arial"/>
              </w:rPr>
              <w:t>La NCA</w:t>
            </w:r>
            <w:r w:rsidR="00D73753" w:rsidRPr="005D31DE">
              <w:rPr>
                <w:rFonts w:ascii="Arial" w:hAnsi="Arial" w:cs="Arial"/>
              </w:rPr>
              <w:t> </w:t>
            </w:r>
            <w:r w:rsidRPr="005D31DE">
              <w:rPr>
                <w:rFonts w:ascii="Arial" w:hAnsi="Arial" w:cs="Arial"/>
              </w:rPr>
              <w:t>600 s’applique, car il s’agit de l’audit d’un groupe (l’alinéa</w:t>
            </w:r>
            <w:r w:rsidR="00594741" w:rsidRPr="005D31DE">
              <w:rPr>
                <w:rFonts w:ascii="Arial" w:hAnsi="Arial" w:cs="Arial"/>
              </w:rPr>
              <w:t> </w:t>
            </w:r>
            <w:r w:rsidRPr="005D31DE">
              <w:rPr>
                <w:rFonts w:ascii="Arial" w:hAnsi="Arial" w:cs="Arial"/>
              </w:rPr>
              <w:t>39c) de la NCA</w:t>
            </w:r>
            <w:r w:rsidR="00D73753" w:rsidRPr="005D31DE">
              <w:rPr>
                <w:rFonts w:ascii="Arial" w:hAnsi="Arial" w:cs="Arial"/>
              </w:rPr>
              <w:t> </w:t>
            </w:r>
            <w:r w:rsidRPr="005D31DE">
              <w:rPr>
                <w:rFonts w:ascii="Arial" w:hAnsi="Arial" w:cs="Arial"/>
              </w:rPr>
              <w:t>700 s’applique).</w:t>
            </w:r>
            <w:r w:rsidR="00171D9A" w:rsidRPr="005D31DE">
              <w:rPr>
                <w:rFonts w:ascii="Arial" w:hAnsi="Arial" w:cs="Arial"/>
              </w:rPr>
              <w:t xml:space="preserve"> Voir les instructions dans le texte.</w:t>
            </w:r>
          </w:p>
          <w:p w14:paraId="61F40DA0" w14:textId="77777777" w:rsidR="00615F9F" w:rsidRPr="005D31DE" w:rsidRDefault="00615F9F" w:rsidP="001C779F">
            <w:pPr>
              <w:spacing w:before="120"/>
              <w:jc w:val="both"/>
              <w:rPr>
                <w:rFonts w:ascii="Arial" w:hAnsi="Arial" w:cs="Arial"/>
              </w:rPr>
            </w:pPr>
          </w:p>
        </w:tc>
      </w:tr>
    </w:tbl>
    <w:p w14:paraId="7897823B" w14:textId="77777777" w:rsidR="00CE599C" w:rsidRDefault="001C779F" w:rsidP="000B5BEA">
      <w:pPr>
        <w:jc w:val="both"/>
        <w:rPr>
          <w:rFonts w:ascii="Arial" w:hAnsi="Arial" w:cs="Arial"/>
          <w:b/>
        </w:rPr>
      </w:pPr>
      <w:r w:rsidRPr="00CF6C07">
        <w:rPr>
          <w:rFonts w:ascii="Arial" w:hAnsi="Arial" w:cs="Arial"/>
          <w:b/>
        </w:rPr>
        <w:t>Rapport sur l’audit des états financiers des établissements du secteur public</w:t>
      </w:r>
    </w:p>
    <w:p w14:paraId="367D7C84" w14:textId="77777777" w:rsidR="00E56D3C" w:rsidRDefault="00E56D3C" w:rsidP="000B5BEA">
      <w:pPr>
        <w:jc w:val="both"/>
        <w:rPr>
          <w:rFonts w:ascii="Arial" w:hAnsi="Arial" w:cs="Arial"/>
          <w:b/>
        </w:rPr>
      </w:pPr>
    </w:p>
    <w:p w14:paraId="3B9C890E" w14:textId="676C080B" w:rsidR="00E56D3C" w:rsidRPr="00CF6C07" w:rsidRDefault="00E56D3C" w:rsidP="000B5BEA">
      <w:pPr>
        <w:jc w:val="both"/>
        <w:rPr>
          <w:rFonts w:ascii="Arial" w:hAnsi="Arial" w:cs="Arial"/>
          <w:b/>
        </w:rPr>
        <w:sectPr w:rsidR="00E56D3C" w:rsidRPr="00CF6C07" w:rsidSect="00F726E2">
          <w:pgSz w:w="12240" w:h="15840"/>
          <w:pgMar w:top="1152" w:right="1800" w:bottom="1152" w:left="1800" w:header="706" w:footer="706" w:gutter="0"/>
          <w:cols w:space="708"/>
          <w:docGrid w:linePitch="360"/>
        </w:sectPr>
      </w:pPr>
    </w:p>
    <w:p w14:paraId="7F42A3B1" w14:textId="39855F60" w:rsidR="00D43364" w:rsidRPr="000263F3" w:rsidRDefault="00D43364" w:rsidP="00533777">
      <w:pPr>
        <w:spacing w:before="1680" w:after="840" w:line="264" w:lineRule="auto"/>
        <w:rPr>
          <w:rFonts w:ascii="Arial" w:eastAsia="Times New Roman" w:hAnsi="Arial" w:cs="Times New Roman"/>
          <w:b/>
          <w:sz w:val="30"/>
          <w:szCs w:val="30"/>
        </w:rPr>
      </w:pPr>
      <w:r w:rsidRPr="000263F3">
        <w:rPr>
          <w:rFonts w:ascii="Arial" w:eastAsia="Times New Roman" w:hAnsi="Arial" w:cs="Times New Roman"/>
          <w:b/>
          <w:sz w:val="30"/>
          <w:szCs w:val="30"/>
        </w:rPr>
        <w:lastRenderedPageBreak/>
        <w:t>R</w:t>
      </w:r>
      <w:r w:rsidR="004B7034" w:rsidRPr="000263F3">
        <w:rPr>
          <w:rFonts w:ascii="Arial" w:eastAsia="Times New Roman" w:hAnsi="Arial" w:cs="Times New Roman"/>
          <w:b/>
          <w:sz w:val="30"/>
          <w:szCs w:val="30"/>
        </w:rPr>
        <w:t>apport de l’auditeur indépendant</w:t>
      </w:r>
    </w:p>
    <w:p w14:paraId="2C06647C" w14:textId="77777777" w:rsidR="00ED3657" w:rsidRPr="00C87AE2" w:rsidRDefault="00DA6FBA" w:rsidP="00533777">
      <w:pPr>
        <w:spacing w:after="0" w:line="264" w:lineRule="auto"/>
        <w:rPr>
          <w:rFonts w:ascii="Arial" w:hAnsi="Arial" w:cs="Arial"/>
        </w:rPr>
      </w:pPr>
      <w:r w:rsidRPr="00C87AE2">
        <w:rPr>
          <w:rFonts w:ascii="Arial" w:hAnsi="Arial" w:cs="Arial"/>
        </w:rPr>
        <w:t>Aux membres du conseil</w:t>
      </w:r>
      <w:r w:rsidR="009644DA" w:rsidRPr="00C87AE2">
        <w:rPr>
          <w:rFonts w:ascii="Arial" w:hAnsi="Arial" w:cs="Arial"/>
        </w:rPr>
        <w:t xml:space="preserve"> d</w:t>
      </w:r>
      <w:r w:rsidR="009E7DB6" w:rsidRPr="00C87AE2">
        <w:rPr>
          <w:rFonts w:ascii="Arial" w:hAnsi="Arial" w:cs="Arial"/>
        </w:rPr>
        <w:t>’administration</w:t>
      </w:r>
    </w:p>
    <w:p w14:paraId="0C49AC90" w14:textId="77777777" w:rsidR="00D43364" w:rsidRPr="00C87AE2" w:rsidRDefault="00D862EE" w:rsidP="00533777">
      <w:pPr>
        <w:spacing w:after="600" w:line="264" w:lineRule="auto"/>
        <w:rPr>
          <w:rFonts w:ascii="Arial" w:hAnsi="Arial" w:cs="Arial"/>
        </w:rPr>
      </w:pPr>
      <w:proofErr w:type="gramStart"/>
      <w:r w:rsidRPr="00C87AE2">
        <w:rPr>
          <w:rFonts w:ascii="Arial" w:hAnsi="Arial" w:cs="Arial"/>
        </w:rPr>
        <w:t>d</w:t>
      </w:r>
      <w:r w:rsidR="00B00905" w:rsidRPr="00C87AE2">
        <w:rPr>
          <w:rFonts w:ascii="Arial" w:hAnsi="Arial" w:cs="Arial"/>
        </w:rPr>
        <w:t>e</w:t>
      </w:r>
      <w:proofErr w:type="gramEnd"/>
      <w:r w:rsidR="009644DA" w:rsidRPr="00C87AE2">
        <w:rPr>
          <w:rFonts w:ascii="Arial" w:hAnsi="Arial" w:cs="Arial"/>
        </w:rPr>
        <w:t xml:space="preserve"> </w:t>
      </w:r>
      <w:r w:rsidR="009644DA" w:rsidRPr="00C87AE2">
        <w:rPr>
          <w:rFonts w:ascii="Arial" w:hAnsi="Arial" w:cs="Arial"/>
          <w:color w:val="FF0000"/>
        </w:rPr>
        <w:t>[</w:t>
      </w:r>
      <w:r w:rsidR="00B00905" w:rsidRPr="00C87AE2">
        <w:rPr>
          <w:rFonts w:ascii="Arial" w:hAnsi="Arial" w:cs="Arial"/>
          <w:color w:val="FF0000"/>
        </w:rPr>
        <w:t>N</w:t>
      </w:r>
      <w:r w:rsidR="009644DA" w:rsidRPr="00C87AE2">
        <w:rPr>
          <w:rFonts w:ascii="Arial" w:hAnsi="Arial" w:cs="Arial"/>
          <w:color w:val="FF0000"/>
        </w:rPr>
        <w:t xml:space="preserve">om de </w:t>
      </w:r>
      <w:r w:rsidR="009E7DB6" w:rsidRPr="00C87AE2">
        <w:rPr>
          <w:rFonts w:ascii="Arial" w:hAnsi="Arial" w:cs="Arial"/>
          <w:color w:val="FF0000"/>
        </w:rPr>
        <w:t>l’</w:t>
      </w:r>
      <w:r w:rsidR="00DF4C01" w:rsidRPr="00C87AE2">
        <w:rPr>
          <w:rFonts w:ascii="Arial" w:hAnsi="Arial" w:cs="Arial"/>
          <w:color w:val="FF0000"/>
        </w:rPr>
        <w:t>É</w:t>
      </w:r>
      <w:r w:rsidR="009E7DB6" w:rsidRPr="00C87AE2">
        <w:rPr>
          <w:rFonts w:ascii="Arial" w:hAnsi="Arial" w:cs="Arial"/>
          <w:color w:val="FF0000"/>
        </w:rPr>
        <w:t>tablissement</w:t>
      </w:r>
      <w:r w:rsidR="009644DA" w:rsidRPr="00C87AE2">
        <w:rPr>
          <w:rFonts w:ascii="Arial" w:hAnsi="Arial" w:cs="Arial"/>
          <w:color w:val="FF0000"/>
        </w:rPr>
        <w:t>]</w:t>
      </w:r>
    </w:p>
    <w:p w14:paraId="6905E4AF" w14:textId="77777777" w:rsidR="002F6B34" w:rsidRPr="00C87AE2" w:rsidRDefault="002F6B34" w:rsidP="00533777">
      <w:pPr>
        <w:spacing w:after="120" w:line="264" w:lineRule="auto"/>
        <w:rPr>
          <w:rFonts w:ascii="Arial" w:hAnsi="Arial" w:cs="Arial"/>
          <w:b/>
        </w:rPr>
      </w:pPr>
      <w:r w:rsidRPr="00C87AE2">
        <w:rPr>
          <w:rFonts w:ascii="Arial" w:hAnsi="Arial" w:cs="Arial"/>
          <w:b/>
        </w:rPr>
        <w:t>Rapport sur l</w:t>
      </w:r>
      <w:r w:rsidR="006015C8" w:rsidRPr="00C87AE2">
        <w:rPr>
          <w:rFonts w:ascii="Arial" w:hAnsi="Arial" w:cs="Arial"/>
          <w:b/>
        </w:rPr>
        <w:t>’audit des</w:t>
      </w:r>
      <w:r w:rsidRPr="00C87AE2">
        <w:rPr>
          <w:rFonts w:ascii="Arial" w:hAnsi="Arial" w:cs="Arial"/>
          <w:b/>
        </w:rPr>
        <w:t xml:space="preserve"> états financiers </w:t>
      </w:r>
    </w:p>
    <w:p w14:paraId="349B1687" w14:textId="781BE8C2" w:rsidR="00D43364" w:rsidRPr="00C87AE2" w:rsidRDefault="00D43364" w:rsidP="00533777">
      <w:pPr>
        <w:spacing w:after="120" w:line="264" w:lineRule="auto"/>
        <w:rPr>
          <w:rFonts w:ascii="Arial" w:hAnsi="Arial" w:cs="Arial"/>
          <w:b/>
        </w:rPr>
      </w:pPr>
      <w:r w:rsidRPr="00C87AE2">
        <w:rPr>
          <w:rFonts w:ascii="Arial" w:hAnsi="Arial" w:cs="Arial"/>
          <w:b/>
        </w:rPr>
        <w:t>Opinion</w:t>
      </w:r>
      <w:r w:rsidR="002F6B34" w:rsidRPr="00C87AE2">
        <w:rPr>
          <w:rFonts w:ascii="Arial" w:hAnsi="Arial" w:cs="Arial"/>
          <w:b/>
        </w:rPr>
        <w:t xml:space="preserve"> (avec réserve</w:t>
      </w:r>
      <w:r w:rsidR="00206A94" w:rsidRPr="00C87AE2">
        <w:rPr>
          <w:rFonts w:ascii="Arial" w:hAnsi="Arial" w:cs="Arial"/>
          <w:b/>
        </w:rPr>
        <w:t>(s)</w:t>
      </w:r>
      <w:r w:rsidR="00C40161" w:rsidRPr="00C87AE2">
        <w:rPr>
          <w:rFonts w:ascii="Arial" w:hAnsi="Arial" w:cs="Arial"/>
          <w:b/>
        </w:rPr>
        <w:t>)</w:t>
      </w:r>
    </w:p>
    <w:p w14:paraId="3CBBFF40" w14:textId="11D6964B" w:rsidR="00D43364" w:rsidRPr="00C87AE2" w:rsidRDefault="00D43364" w:rsidP="00533777">
      <w:pPr>
        <w:spacing w:after="240" w:line="264" w:lineRule="auto"/>
        <w:jc w:val="both"/>
        <w:rPr>
          <w:rFonts w:ascii="Arial" w:hAnsi="Arial" w:cs="Arial"/>
        </w:rPr>
      </w:pPr>
      <w:r w:rsidRPr="00C87AE2">
        <w:rPr>
          <w:rFonts w:ascii="Arial" w:hAnsi="Arial" w:cs="Arial"/>
        </w:rPr>
        <w:t>Nous avons effectué l’audit des états financi</w:t>
      </w:r>
      <w:r w:rsidR="000B5BEA" w:rsidRPr="00C87AE2">
        <w:rPr>
          <w:rFonts w:ascii="Arial" w:hAnsi="Arial" w:cs="Arial"/>
        </w:rPr>
        <w:t>ers d</w:t>
      </w:r>
      <w:r w:rsidR="002F6B34" w:rsidRPr="00C87AE2">
        <w:rPr>
          <w:rFonts w:ascii="Arial" w:hAnsi="Arial" w:cs="Arial"/>
        </w:rPr>
        <w:t>u</w:t>
      </w:r>
      <w:r w:rsidR="000B5BEA" w:rsidRPr="00C87AE2">
        <w:rPr>
          <w:rFonts w:ascii="Arial" w:hAnsi="Arial" w:cs="Arial"/>
        </w:rPr>
        <w:t xml:space="preserve"> </w:t>
      </w:r>
      <w:r w:rsidR="000B5BEA" w:rsidRPr="00C87AE2">
        <w:rPr>
          <w:rFonts w:ascii="Arial" w:hAnsi="Arial" w:cs="Arial"/>
          <w:color w:val="FF0000"/>
        </w:rPr>
        <w:t>[</w:t>
      </w:r>
      <w:r w:rsidR="003D017C" w:rsidRPr="00C87AE2">
        <w:rPr>
          <w:rFonts w:ascii="Arial" w:hAnsi="Arial" w:cs="Arial"/>
          <w:color w:val="FF0000"/>
        </w:rPr>
        <w:t xml:space="preserve">nom </w:t>
      </w:r>
      <w:r w:rsidR="002F6B34" w:rsidRPr="00C87AE2">
        <w:rPr>
          <w:rFonts w:ascii="Arial" w:hAnsi="Arial" w:cs="Arial"/>
          <w:color w:val="FF0000"/>
        </w:rPr>
        <w:t>de l’</w:t>
      </w:r>
      <w:r w:rsidR="00DF4C01" w:rsidRPr="00C87AE2">
        <w:rPr>
          <w:rFonts w:ascii="Arial" w:hAnsi="Arial" w:cs="Arial"/>
          <w:color w:val="FF0000"/>
        </w:rPr>
        <w:t>É</w:t>
      </w:r>
      <w:r w:rsidR="002F6B34" w:rsidRPr="00C87AE2">
        <w:rPr>
          <w:rFonts w:ascii="Arial" w:hAnsi="Arial" w:cs="Arial"/>
          <w:color w:val="FF0000"/>
        </w:rPr>
        <w:t>tablissement</w:t>
      </w:r>
      <w:r w:rsidR="000B5BEA" w:rsidRPr="00C87AE2">
        <w:rPr>
          <w:rFonts w:ascii="Arial" w:hAnsi="Arial" w:cs="Arial"/>
          <w:color w:val="FF0000"/>
        </w:rPr>
        <w:t>]</w:t>
      </w:r>
      <w:r w:rsidR="00FC07D9" w:rsidRPr="00C87AE2">
        <w:rPr>
          <w:rFonts w:ascii="Arial" w:hAnsi="Arial" w:cs="Arial"/>
          <w:color w:val="FF0000"/>
        </w:rPr>
        <w:t xml:space="preserve"> </w:t>
      </w:r>
      <w:r w:rsidR="00FC07D9" w:rsidRPr="00C87AE2">
        <w:rPr>
          <w:rFonts w:ascii="Arial" w:hAnsi="Arial" w:cs="Arial"/>
        </w:rPr>
        <w:t>(</w:t>
      </w:r>
      <w:r w:rsidR="00AD181B" w:rsidRPr="00C87AE2">
        <w:rPr>
          <w:rFonts w:ascii="Arial" w:hAnsi="Arial" w:cs="Arial"/>
        </w:rPr>
        <w:t>ci-après l’«</w:t>
      </w:r>
      <w:r w:rsidR="0042250D">
        <w:rPr>
          <w:rFonts w:ascii="Arial" w:hAnsi="Arial" w:cs="Arial"/>
        </w:rPr>
        <w:t> </w:t>
      </w:r>
      <w:r w:rsidR="00AD181B" w:rsidRPr="00C87AE2">
        <w:rPr>
          <w:rFonts w:ascii="Arial" w:hAnsi="Arial" w:cs="Arial"/>
        </w:rPr>
        <w:t>établissement</w:t>
      </w:r>
      <w:r w:rsidR="0042250D">
        <w:rPr>
          <w:rFonts w:ascii="Arial" w:hAnsi="Arial" w:cs="Arial"/>
        </w:rPr>
        <w:t> </w:t>
      </w:r>
      <w:r w:rsidR="00AD181B" w:rsidRPr="00C87AE2">
        <w:rPr>
          <w:rFonts w:ascii="Arial" w:hAnsi="Arial" w:cs="Arial"/>
        </w:rPr>
        <w:t>»</w:t>
      </w:r>
      <w:r w:rsidR="003D017C" w:rsidRPr="00C87AE2">
        <w:rPr>
          <w:rFonts w:ascii="Arial" w:hAnsi="Arial" w:cs="Arial"/>
        </w:rPr>
        <w:t>)</w:t>
      </w:r>
      <w:r w:rsidR="000B5BEA" w:rsidRPr="00C87AE2">
        <w:rPr>
          <w:rFonts w:ascii="Arial" w:hAnsi="Arial" w:cs="Arial"/>
        </w:rPr>
        <w:t xml:space="preserve"> </w:t>
      </w:r>
      <w:r w:rsidR="002F6B34" w:rsidRPr="00C87AE2">
        <w:rPr>
          <w:rFonts w:ascii="Arial" w:hAnsi="Arial" w:cs="Arial"/>
        </w:rPr>
        <w:t xml:space="preserve">inclus dans la section auditée du rapport financier annuel, </w:t>
      </w:r>
      <w:r w:rsidR="000B5BEA" w:rsidRPr="00C87AE2">
        <w:rPr>
          <w:rFonts w:ascii="Arial" w:hAnsi="Arial" w:cs="Arial"/>
        </w:rPr>
        <w:t>qui comprennent l’état</w:t>
      </w:r>
      <w:r w:rsidRPr="00C87AE2">
        <w:rPr>
          <w:rFonts w:ascii="Arial" w:hAnsi="Arial" w:cs="Arial"/>
        </w:rPr>
        <w:t xml:space="preserve"> de la </w:t>
      </w:r>
      <w:r w:rsidR="000B5BEA" w:rsidRPr="00C87AE2">
        <w:rPr>
          <w:rFonts w:ascii="Arial" w:hAnsi="Arial" w:cs="Arial"/>
        </w:rPr>
        <w:t>situation financière au 31</w:t>
      </w:r>
      <w:r w:rsidR="00594741" w:rsidRPr="00C87AE2">
        <w:rPr>
          <w:rFonts w:ascii="Arial" w:hAnsi="Arial" w:cs="Arial"/>
        </w:rPr>
        <w:t> </w:t>
      </w:r>
      <w:r w:rsidR="002F6B34" w:rsidRPr="00C87AE2">
        <w:rPr>
          <w:rFonts w:ascii="Arial" w:hAnsi="Arial" w:cs="Arial"/>
        </w:rPr>
        <w:t>mars</w:t>
      </w:r>
      <w:r w:rsidR="00594741" w:rsidRPr="00C87AE2">
        <w:rPr>
          <w:rFonts w:ascii="Arial" w:hAnsi="Arial" w:cs="Arial"/>
        </w:rPr>
        <w:t> </w:t>
      </w:r>
      <w:r w:rsidR="00DF044D" w:rsidRPr="00C87AE2">
        <w:rPr>
          <w:rFonts w:ascii="Arial" w:hAnsi="Arial" w:cs="Arial"/>
        </w:rPr>
        <w:t>202</w:t>
      </w:r>
      <w:r w:rsidR="00DF044D">
        <w:rPr>
          <w:rFonts w:ascii="Arial" w:hAnsi="Arial" w:cs="Arial"/>
        </w:rPr>
        <w:t>4</w:t>
      </w:r>
      <w:r w:rsidR="00DF044D" w:rsidRPr="00C87AE2">
        <w:rPr>
          <w:rFonts w:ascii="Arial" w:hAnsi="Arial" w:cs="Arial"/>
        </w:rPr>
        <w:t xml:space="preserve"> </w:t>
      </w:r>
      <w:r w:rsidRPr="00C87AE2">
        <w:rPr>
          <w:rFonts w:ascii="Arial" w:hAnsi="Arial" w:cs="Arial"/>
        </w:rPr>
        <w:t>et les éta</w:t>
      </w:r>
      <w:r w:rsidR="000B5BEA" w:rsidRPr="00C87AE2">
        <w:rPr>
          <w:rFonts w:ascii="Arial" w:hAnsi="Arial" w:cs="Arial"/>
        </w:rPr>
        <w:t>ts des résultats</w:t>
      </w:r>
      <w:r w:rsidR="00206A94" w:rsidRPr="00C87AE2">
        <w:rPr>
          <w:rFonts w:ascii="Arial" w:hAnsi="Arial" w:cs="Arial"/>
        </w:rPr>
        <w:t>,</w:t>
      </w:r>
      <w:r w:rsidRPr="00C87AE2">
        <w:rPr>
          <w:rFonts w:ascii="Arial" w:hAnsi="Arial" w:cs="Arial"/>
        </w:rPr>
        <w:t xml:space="preserve"> </w:t>
      </w:r>
      <w:r w:rsidR="00A2109D" w:rsidRPr="00C87AE2">
        <w:rPr>
          <w:rFonts w:ascii="Arial" w:hAnsi="Arial" w:cs="Arial"/>
        </w:rPr>
        <w:t xml:space="preserve">des </w:t>
      </w:r>
      <w:r w:rsidR="00606344" w:rsidRPr="00C87AE2">
        <w:rPr>
          <w:rFonts w:ascii="Arial" w:hAnsi="Arial" w:cs="Arial"/>
        </w:rPr>
        <w:t>surplus (déficits) cumulés</w:t>
      </w:r>
      <w:r w:rsidR="00A2109D" w:rsidRPr="00C87AE2">
        <w:rPr>
          <w:rFonts w:ascii="Arial" w:hAnsi="Arial" w:cs="Arial"/>
        </w:rPr>
        <w:t>,</w:t>
      </w:r>
      <w:r w:rsidR="00D50971">
        <w:rPr>
          <w:rFonts w:ascii="Arial" w:hAnsi="Arial" w:cs="Arial"/>
        </w:rPr>
        <w:t xml:space="preserve"> </w:t>
      </w:r>
      <w:r w:rsidR="00D50971" w:rsidRPr="00D50971">
        <w:rPr>
          <w:rFonts w:ascii="Arial" w:hAnsi="Arial" w:cs="Arial"/>
        </w:rPr>
        <w:t xml:space="preserve">des gains et pertes de réévaluation, </w:t>
      </w:r>
      <w:r w:rsidR="00A2109D" w:rsidRPr="00C87AE2">
        <w:rPr>
          <w:rFonts w:ascii="Arial" w:hAnsi="Arial" w:cs="Arial"/>
        </w:rPr>
        <w:t xml:space="preserve"> </w:t>
      </w:r>
      <w:r w:rsidR="000B5BEA" w:rsidRPr="00C87AE2">
        <w:rPr>
          <w:rFonts w:ascii="Arial" w:hAnsi="Arial" w:cs="Arial"/>
        </w:rPr>
        <w:t>de la variation</w:t>
      </w:r>
      <w:r w:rsidRPr="00C87AE2">
        <w:rPr>
          <w:rFonts w:ascii="Arial" w:hAnsi="Arial" w:cs="Arial"/>
        </w:rPr>
        <w:t xml:space="preserve"> des </w:t>
      </w:r>
      <w:r w:rsidR="000B5BEA" w:rsidRPr="00C87AE2">
        <w:rPr>
          <w:rFonts w:ascii="Arial" w:hAnsi="Arial" w:cs="Arial"/>
        </w:rPr>
        <w:t>actifs financiers nets (</w:t>
      </w:r>
      <w:r w:rsidR="00471800" w:rsidRPr="00C87AE2">
        <w:rPr>
          <w:rFonts w:ascii="Arial" w:hAnsi="Arial" w:cs="Arial"/>
        </w:rPr>
        <w:t xml:space="preserve">de la </w:t>
      </w:r>
      <w:r w:rsidR="000B5BEA" w:rsidRPr="00C87AE2">
        <w:rPr>
          <w:rFonts w:ascii="Arial" w:hAnsi="Arial" w:cs="Arial"/>
        </w:rPr>
        <w:t xml:space="preserve">dette nette) et </w:t>
      </w:r>
      <w:r w:rsidRPr="00C87AE2">
        <w:rPr>
          <w:rFonts w:ascii="Arial" w:hAnsi="Arial" w:cs="Arial"/>
        </w:rPr>
        <w:t>des flux de trésorerie pour l</w:t>
      </w:r>
      <w:r w:rsidR="003D017C" w:rsidRPr="00C87AE2">
        <w:rPr>
          <w:rFonts w:ascii="Arial" w:hAnsi="Arial" w:cs="Arial"/>
        </w:rPr>
        <w:t>’</w:t>
      </w:r>
      <w:r w:rsidRPr="00C87AE2">
        <w:rPr>
          <w:rFonts w:ascii="Arial" w:hAnsi="Arial" w:cs="Arial"/>
        </w:rPr>
        <w:t xml:space="preserve">exercice </w:t>
      </w:r>
      <w:r w:rsidR="00EF6431" w:rsidRPr="00C87AE2">
        <w:rPr>
          <w:rFonts w:ascii="Arial" w:hAnsi="Arial" w:cs="Arial"/>
        </w:rPr>
        <w:t>terminé</w:t>
      </w:r>
      <w:r w:rsidRPr="00C87AE2">
        <w:rPr>
          <w:rFonts w:ascii="Arial" w:hAnsi="Arial" w:cs="Arial"/>
        </w:rPr>
        <w:t xml:space="preserve"> à ce</w:t>
      </w:r>
      <w:r w:rsidR="003D017C" w:rsidRPr="00C87AE2">
        <w:rPr>
          <w:rFonts w:ascii="Arial" w:hAnsi="Arial" w:cs="Arial"/>
        </w:rPr>
        <w:t>tte</w:t>
      </w:r>
      <w:r w:rsidRPr="00C87AE2">
        <w:rPr>
          <w:rFonts w:ascii="Arial" w:hAnsi="Arial" w:cs="Arial"/>
        </w:rPr>
        <w:t xml:space="preserve"> date, ainsi que les notes </w:t>
      </w:r>
      <w:r w:rsidR="00454FDE" w:rsidRPr="00C87AE2">
        <w:rPr>
          <w:rFonts w:ascii="Arial" w:hAnsi="Arial" w:cs="Arial"/>
        </w:rPr>
        <w:t>et les autres informations explicatives de la section auditée</w:t>
      </w:r>
      <w:r w:rsidR="00B73B9F" w:rsidRPr="00C87AE2">
        <w:rPr>
          <w:rFonts w:ascii="Arial" w:hAnsi="Arial" w:cs="Arial"/>
        </w:rPr>
        <w:t xml:space="preserve"> des états financiers</w:t>
      </w:r>
      <w:r w:rsidRPr="00C87AE2">
        <w:rPr>
          <w:rFonts w:ascii="Arial" w:hAnsi="Arial" w:cs="Arial"/>
        </w:rPr>
        <w:t>, y compris le résumé des principales méthodes comptables.</w:t>
      </w:r>
      <w:r w:rsidR="002F6B34" w:rsidRPr="00C87AE2">
        <w:rPr>
          <w:rFonts w:ascii="Arial" w:hAnsi="Arial" w:cs="Arial"/>
        </w:rPr>
        <w:t xml:space="preserve"> </w:t>
      </w:r>
    </w:p>
    <w:p w14:paraId="03FDDAF8" w14:textId="4262E74E" w:rsidR="00D43364" w:rsidRPr="00C87AE2" w:rsidRDefault="00D43364" w:rsidP="00533777">
      <w:pPr>
        <w:spacing w:after="240" w:line="264" w:lineRule="auto"/>
        <w:jc w:val="both"/>
        <w:rPr>
          <w:rFonts w:ascii="Arial" w:hAnsi="Arial" w:cs="Arial"/>
        </w:rPr>
      </w:pPr>
      <w:r w:rsidRPr="00C87AE2">
        <w:rPr>
          <w:rFonts w:ascii="Arial" w:hAnsi="Arial" w:cs="Arial"/>
        </w:rPr>
        <w:t>À notre avis,</w:t>
      </w:r>
      <w:r w:rsidR="002F6B34" w:rsidRPr="00C87AE2">
        <w:rPr>
          <w:rFonts w:ascii="Arial" w:hAnsi="Arial" w:cs="Arial"/>
          <w:color w:val="FF0000"/>
        </w:rPr>
        <w:t xml:space="preserve"> </w:t>
      </w:r>
      <w:r w:rsidR="005D31DE" w:rsidRPr="00C87AE2">
        <w:rPr>
          <w:rFonts w:ascii="Arial" w:hAnsi="Arial" w:cs="Arial"/>
          <w:color w:val="FF0000"/>
        </w:rPr>
        <w:t>[</w:t>
      </w:r>
      <w:r w:rsidR="002F6B34" w:rsidRPr="00C87AE2">
        <w:rPr>
          <w:rFonts w:ascii="Arial" w:hAnsi="Arial" w:cs="Arial"/>
          <w:color w:val="FF0000"/>
        </w:rPr>
        <w:t xml:space="preserve">à l’exception des incidences </w:t>
      </w:r>
      <w:r w:rsidR="23B23DC0" w:rsidRPr="00C87AE2">
        <w:rPr>
          <w:rFonts w:ascii="Arial" w:hAnsi="Arial" w:cs="Arial"/>
          <w:color w:val="FF0000"/>
        </w:rPr>
        <w:t xml:space="preserve">éventuelles </w:t>
      </w:r>
      <w:r w:rsidR="002F6B34" w:rsidRPr="00C87AE2">
        <w:rPr>
          <w:rFonts w:ascii="Arial" w:hAnsi="Arial" w:cs="Arial"/>
          <w:color w:val="FF0000"/>
        </w:rPr>
        <w:t>du</w:t>
      </w:r>
      <w:r w:rsidR="00EC2BEB" w:rsidRPr="00C87AE2">
        <w:rPr>
          <w:rFonts w:ascii="Arial" w:hAnsi="Arial" w:cs="Arial"/>
          <w:color w:val="FF0000"/>
        </w:rPr>
        <w:t xml:space="preserve"> </w:t>
      </w:r>
      <w:r w:rsidR="00206A94" w:rsidRPr="00C87AE2">
        <w:rPr>
          <w:rFonts w:ascii="Arial" w:hAnsi="Arial" w:cs="Arial"/>
          <w:color w:val="FF0000"/>
        </w:rPr>
        <w:t>(</w:t>
      </w:r>
      <w:r w:rsidR="002F6B34" w:rsidRPr="00C87AE2">
        <w:rPr>
          <w:rFonts w:ascii="Arial" w:hAnsi="Arial" w:cs="Arial"/>
          <w:color w:val="FF0000"/>
        </w:rPr>
        <w:t>des</w:t>
      </w:r>
      <w:r w:rsidR="00206A94" w:rsidRPr="00C87AE2">
        <w:rPr>
          <w:rFonts w:ascii="Arial" w:hAnsi="Arial" w:cs="Arial"/>
          <w:color w:val="FF0000"/>
        </w:rPr>
        <w:t>)</w:t>
      </w:r>
      <w:r w:rsidR="002F6B34" w:rsidRPr="00C87AE2">
        <w:rPr>
          <w:rFonts w:ascii="Arial" w:hAnsi="Arial" w:cs="Arial"/>
          <w:color w:val="FF0000"/>
        </w:rPr>
        <w:t xml:space="preserve"> problème</w:t>
      </w:r>
      <w:r w:rsidR="00206A94" w:rsidRPr="00C87AE2">
        <w:rPr>
          <w:rFonts w:ascii="Arial" w:hAnsi="Arial" w:cs="Arial"/>
          <w:color w:val="FF0000"/>
        </w:rPr>
        <w:t>(</w:t>
      </w:r>
      <w:r w:rsidR="002F6B34" w:rsidRPr="00C87AE2">
        <w:rPr>
          <w:rFonts w:ascii="Arial" w:hAnsi="Arial" w:cs="Arial"/>
          <w:color w:val="FF0000"/>
        </w:rPr>
        <w:t>s</w:t>
      </w:r>
      <w:r w:rsidR="00206A94" w:rsidRPr="00C87AE2">
        <w:rPr>
          <w:rFonts w:ascii="Arial" w:hAnsi="Arial" w:cs="Arial"/>
          <w:color w:val="FF0000"/>
        </w:rPr>
        <w:t>)</w:t>
      </w:r>
      <w:r w:rsidR="002F6B34" w:rsidRPr="00C87AE2">
        <w:rPr>
          <w:rFonts w:ascii="Arial" w:hAnsi="Arial" w:cs="Arial"/>
          <w:color w:val="FF0000"/>
        </w:rPr>
        <w:t xml:space="preserve"> </w:t>
      </w:r>
      <w:r w:rsidR="00B67B19" w:rsidRPr="00C87AE2">
        <w:rPr>
          <w:rFonts w:ascii="Arial" w:hAnsi="Arial" w:cs="Arial"/>
          <w:color w:val="FF0000"/>
        </w:rPr>
        <w:t>décrit</w:t>
      </w:r>
      <w:r w:rsidR="00206A94" w:rsidRPr="00C87AE2">
        <w:rPr>
          <w:rFonts w:ascii="Arial" w:hAnsi="Arial" w:cs="Arial"/>
          <w:color w:val="FF0000"/>
        </w:rPr>
        <w:t>(</w:t>
      </w:r>
      <w:r w:rsidR="00B67B19" w:rsidRPr="00C87AE2">
        <w:rPr>
          <w:rFonts w:ascii="Arial" w:hAnsi="Arial" w:cs="Arial"/>
          <w:color w:val="FF0000"/>
        </w:rPr>
        <w:t>s</w:t>
      </w:r>
      <w:r w:rsidR="00206A94" w:rsidRPr="00C87AE2">
        <w:rPr>
          <w:rFonts w:ascii="Arial" w:hAnsi="Arial" w:cs="Arial"/>
          <w:color w:val="FF0000"/>
        </w:rPr>
        <w:t>)</w:t>
      </w:r>
      <w:r w:rsidR="00B67B19" w:rsidRPr="00C87AE2">
        <w:rPr>
          <w:rFonts w:ascii="Arial" w:hAnsi="Arial" w:cs="Arial"/>
          <w:color w:val="FF0000"/>
        </w:rPr>
        <w:t xml:space="preserve"> dans la section «</w:t>
      </w:r>
      <w:r w:rsidR="0042250D">
        <w:rPr>
          <w:rFonts w:ascii="Arial" w:hAnsi="Arial" w:cs="Arial"/>
          <w:color w:val="FF0000"/>
        </w:rPr>
        <w:t> </w:t>
      </w:r>
      <w:r w:rsidR="007523C4" w:rsidRPr="00C87AE2">
        <w:rPr>
          <w:rFonts w:ascii="Arial" w:hAnsi="Arial" w:cs="Arial"/>
          <w:color w:val="FF0000"/>
        </w:rPr>
        <w:t>F</w:t>
      </w:r>
      <w:r w:rsidR="00B67B19" w:rsidRPr="00C87AE2">
        <w:rPr>
          <w:rFonts w:ascii="Arial" w:hAnsi="Arial" w:cs="Arial"/>
          <w:color w:val="FF0000"/>
        </w:rPr>
        <w:t>ondement de l’opinion avec réserve</w:t>
      </w:r>
      <w:r w:rsidR="00206A94" w:rsidRPr="00C87AE2">
        <w:rPr>
          <w:rFonts w:ascii="Arial" w:hAnsi="Arial" w:cs="Arial"/>
          <w:color w:val="FF0000"/>
        </w:rPr>
        <w:t>(s)</w:t>
      </w:r>
      <w:r w:rsidR="0042250D">
        <w:rPr>
          <w:rFonts w:ascii="Arial" w:hAnsi="Arial" w:cs="Arial"/>
          <w:color w:val="FF0000"/>
        </w:rPr>
        <w:t> </w:t>
      </w:r>
      <w:r w:rsidR="00B67B19" w:rsidRPr="00C87AE2">
        <w:rPr>
          <w:rFonts w:ascii="Arial" w:hAnsi="Arial" w:cs="Arial"/>
          <w:color w:val="FF0000"/>
        </w:rPr>
        <w:t xml:space="preserve">» </w:t>
      </w:r>
      <w:r w:rsidR="007523C4" w:rsidRPr="00C87AE2">
        <w:rPr>
          <w:rFonts w:ascii="Arial" w:hAnsi="Arial" w:cs="Arial"/>
          <w:color w:val="FF0000"/>
        </w:rPr>
        <w:t>du présent</w:t>
      </w:r>
      <w:r w:rsidR="00B67B19" w:rsidRPr="00C87AE2">
        <w:rPr>
          <w:rFonts w:ascii="Arial" w:hAnsi="Arial" w:cs="Arial"/>
          <w:color w:val="FF0000"/>
        </w:rPr>
        <w:t xml:space="preserve"> rapport,</w:t>
      </w:r>
      <w:r w:rsidR="005D31DE" w:rsidRPr="00C87AE2">
        <w:rPr>
          <w:rFonts w:ascii="Arial" w:hAnsi="Arial" w:cs="Arial"/>
          <w:color w:val="FF0000"/>
        </w:rPr>
        <w:t>]</w:t>
      </w:r>
      <w:r w:rsidR="002F6B34" w:rsidRPr="00C87AE2">
        <w:rPr>
          <w:rFonts w:ascii="Arial" w:hAnsi="Arial" w:cs="Arial"/>
          <w:color w:val="FF0000"/>
        </w:rPr>
        <w:t xml:space="preserve"> </w:t>
      </w:r>
      <w:r w:rsidRPr="00C87AE2">
        <w:rPr>
          <w:rFonts w:ascii="Arial" w:hAnsi="Arial" w:cs="Arial"/>
        </w:rPr>
        <w:t>les états financiers ci-joints donnent, dans tous leurs aspects significatifs, une image fidèle de la situation f</w:t>
      </w:r>
      <w:r w:rsidR="000B5BEA" w:rsidRPr="00C87AE2">
        <w:rPr>
          <w:rFonts w:ascii="Arial" w:hAnsi="Arial" w:cs="Arial"/>
        </w:rPr>
        <w:t xml:space="preserve">inancière </w:t>
      </w:r>
      <w:r w:rsidR="009578F0" w:rsidRPr="00C87AE2">
        <w:rPr>
          <w:rFonts w:ascii="Arial" w:hAnsi="Arial" w:cs="Arial"/>
        </w:rPr>
        <w:t xml:space="preserve">de </w:t>
      </w:r>
      <w:r w:rsidR="00AD181B" w:rsidRPr="00C87AE2">
        <w:rPr>
          <w:rFonts w:ascii="Arial" w:hAnsi="Arial" w:cs="Arial"/>
        </w:rPr>
        <w:t>l’établissement</w:t>
      </w:r>
      <w:r w:rsidR="009578F0" w:rsidRPr="00C87AE2">
        <w:rPr>
          <w:rFonts w:ascii="Arial" w:hAnsi="Arial" w:cs="Arial"/>
        </w:rPr>
        <w:t xml:space="preserve"> </w:t>
      </w:r>
      <w:r w:rsidRPr="00C87AE2">
        <w:rPr>
          <w:rFonts w:ascii="Arial" w:hAnsi="Arial" w:cs="Arial"/>
        </w:rPr>
        <w:t>au 31</w:t>
      </w:r>
      <w:r w:rsidR="00594741" w:rsidRPr="00C87AE2">
        <w:rPr>
          <w:rFonts w:ascii="Arial" w:hAnsi="Arial" w:cs="Arial"/>
        </w:rPr>
        <w:t> </w:t>
      </w:r>
      <w:r w:rsidR="00B67B19" w:rsidRPr="00C87AE2">
        <w:rPr>
          <w:rFonts w:ascii="Arial" w:hAnsi="Arial" w:cs="Arial"/>
        </w:rPr>
        <w:t>mars</w:t>
      </w:r>
      <w:r w:rsidR="00594741" w:rsidRPr="00C87AE2">
        <w:rPr>
          <w:rFonts w:ascii="Arial" w:hAnsi="Arial" w:cs="Arial"/>
        </w:rPr>
        <w:t> </w:t>
      </w:r>
      <w:r w:rsidR="00DF044D" w:rsidRPr="00C87AE2">
        <w:rPr>
          <w:rFonts w:ascii="Arial" w:hAnsi="Arial" w:cs="Arial"/>
        </w:rPr>
        <w:t>202</w:t>
      </w:r>
      <w:r w:rsidR="00DF044D">
        <w:rPr>
          <w:rFonts w:ascii="Arial" w:hAnsi="Arial" w:cs="Arial"/>
        </w:rPr>
        <w:t>4</w:t>
      </w:r>
      <w:r w:rsidR="00DF044D" w:rsidRPr="00C87AE2">
        <w:rPr>
          <w:rFonts w:ascii="Arial" w:hAnsi="Arial" w:cs="Arial"/>
        </w:rPr>
        <w:t xml:space="preserve"> </w:t>
      </w:r>
      <w:r w:rsidR="006E70D9" w:rsidRPr="00C87AE2">
        <w:rPr>
          <w:rFonts w:ascii="Arial" w:hAnsi="Arial" w:cs="Arial"/>
        </w:rPr>
        <w:t>ainsi que des résultats</w:t>
      </w:r>
      <w:r w:rsidR="00183A82" w:rsidRPr="00C87AE2">
        <w:rPr>
          <w:rFonts w:ascii="Arial" w:hAnsi="Arial" w:cs="Arial"/>
        </w:rPr>
        <w:t xml:space="preserve"> </w:t>
      </w:r>
      <w:r w:rsidR="006E70D9" w:rsidRPr="00C87AE2">
        <w:rPr>
          <w:rFonts w:ascii="Arial" w:hAnsi="Arial" w:cs="Arial"/>
        </w:rPr>
        <w:t xml:space="preserve">de ses activités, </w:t>
      </w:r>
      <w:r w:rsidR="001C779F" w:rsidRPr="00C87AE2">
        <w:rPr>
          <w:rFonts w:ascii="Arial" w:hAnsi="Arial" w:cs="Arial"/>
        </w:rPr>
        <w:t xml:space="preserve">de ses gains et pertes de réévaluation, </w:t>
      </w:r>
      <w:r w:rsidR="006E70D9" w:rsidRPr="00C87AE2">
        <w:rPr>
          <w:rFonts w:ascii="Arial" w:hAnsi="Arial" w:cs="Arial"/>
        </w:rPr>
        <w:t>de la variation de</w:t>
      </w:r>
      <w:r w:rsidR="00471800" w:rsidRPr="00C87AE2">
        <w:rPr>
          <w:rFonts w:ascii="Arial" w:hAnsi="Arial" w:cs="Arial"/>
        </w:rPr>
        <w:t xml:space="preserve"> se</w:t>
      </w:r>
      <w:r w:rsidR="006E70D9" w:rsidRPr="00C87AE2">
        <w:rPr>
          <w:rFonts w:ascii="Arial" w:hAnsi="Arial" w:cs="Arial"/>
        </w:rPr>
        <w:t xml:space="preserve">s actifs </w:t>
      </w:r>
      <w:r w:rsidR="00471800" w:rsidRPr="00C87AE2">
        <w:rPr>
          <w:rFonts w:ascii="Arial" w:hAnsi="Arial" w:cs="Arial"/>
        </w:rPr>
        <w:t xml:space="preserve">financiers </w:t>
      </w:r>
      <w:r w:rsidR="006E70D9" w:rsidRPr="00C87AE2">
        <w:rPr>
          <w:rFonts w:ascii="Arial" w:hAnsi="Arial" w:cs="Arial"/>
        </w:rPr>
        <w:t>nets (</w:t>
      </w:r>
      <w:r w:rsidR="00183A82" w:rsidRPr="00C87AE2">
        <w:rPr>
          <w:rFonts w:ascii="Arial" w:hAnsi="Arial" w:cs="Arial"/>
        </w:rPr>
        <w:t xml:space="preserve">sa </w:t>
      </w:r>
      <w:r w:rsidR="006E70D9" w:rsidRPr="00C87AE2">
        <w:rPr>
          <w:rFonts w:ascii="Arial" w:hAnsi="Arial" w:cs="Arial"/>
        </w:rPr>
        <w:t xml:space="preserve">dette nette) </w:t>
      </w:r>
      <w:r w:rsidR="000B5BEA" w:rsidRPr="00C87AE2">
        <w:rPr>
          <w:rFonts w:ascii="Arial" w:hAnsi="Arial" w:cs="Arial"/>
        </w:rPr>
        <w:t>et de ses flux de</w:t>
      </w:r>
      <w:r w:rsidR="006E70D9" w:rsidRPr="00C87AE2">
        <w:rPr>
          <w:rFonts w:ascii="Arial" w:hAnsi="Arial" w:cs="Arial"/>
        </w:rPr>
        <w:t xml:space="preserve"> trésorerie pour l’exercice </w:t>
      </w:r>
      <w:r w:rsidR="00EF6431" w:rsidRPr="00C87AE2">
        <w:rPr>
          <w:rFonts w:ascii="Arial" w:hAnsi="Arial" w:cs="Arial"/>
        </w:rPr>
        <w:t>terminé</w:t>
      </w:r>
      <w:r w:rsidR="006E70D9" w:rsidRPr="00C87AE2">
        <w:rPr>
          <w:rFonts w:ascii="Arial" w:hAnsi="Arial" w:cs="Arial"/>
        </w:rPr>
        <w:t xml:space="preserve"> à cette date</w:t>
      </w:r>
      <w:r w:rsidR="007523C4" w:rsidRPr="00C87AE2">
        <w:rPr>
          <w:rFonts w:ascii="Arial" w:hAnsi="Arial" w:cs="Arial"/>
        </w:rPr>
        <w:t>,</w:t>
      </w:r>
      <w:r w:rsidR="000B5BEA" w:rsidRPr="00C87AE2">
        <w:rPr>
          <w:rFonts w:ascii="Arial" w:hAnsi="Arial" w:cs="Arial"/>
        </w:rPr>
        <w:t xml:space="preserve"> conformément aux </w:t>
      </w:r>
      <w:r w:rsidR="00EC2BEB" w:rsidRPr="00C87AE2">
        <w:rPr>
          <w:rFonts w:ascii="Arial" w:hAnsi="Arial" w:cs="Arial"/>
        </w:rPr>
        <w:t>n</w:t>
      </w:r>
      <w:r w:rsidR="00CE599C" w:rsidRPr="00C87AE2">
        <w:rPr>
          <w:rFonts w:ascii="Arial" w:hAnsi="Arial" w:cs="Arial"/>
        </w:rPr>
        <w:t>orme</w:t>
      </w:r>
      <w:r w:rsidR="006E70D9" w:rsidRPr="00C87AE2">
        <w:rPr>
          <w:rFonts w:ascii="Arial" w:hAnsi="Arial" w:cs="Arial"/>
        </w:rPr>
        <w:t xml:space="preserve">s </w:t>
      </w:r>
      <w:r w:rsidR="0075698D" w:rsidRPr="00C87AE2">
        <w:rPr>
          <w:rFonts w:ascii="Arial" w:hAnsi="Arial" w:cs="Arial"/>
        </w:rPr>
        <w:t xml:space="preserve">comptables </w:t>
      </w:r>
      <w:r w:rsidR="006E70D9" w:rsidRPr="00C87AE2">
        <w:rPr>
          <w:rFonts w:ascii="Arial" w:hAnsi="Arial" w:cs="Arial"/>
        </w:rPr>
        <w:t>canadiennes pour le secteur public</w:t>
      </w:r>
      <w:r w:rsidR="000B5BEA" w:rsidRPr="00C87AE2">
        <w:rPr>
          <w:rFonts w:ascii="Arial" w:hAnsi="Arial" w:cs="Arial"/>
        </w:rPr>
        <w:t>.</w:t>
      </w:r>
    </w:p>
    <w:p w14:paraId="161C3C88" w14:textId="5A1B5C03" w:rsidR="006E70D9" w:rsidRPr="00C87AE2" w:rsidRDefault="006E70D9" w:rsidP="00533777">
      <w:pPr>
        <w:spacing w:after="120" w:line="264" w:lineRule="auto"/>
        <w:rPr>
          <w:rFonts w:ascii="Arial" w:hAnsi="Arial" w:cs="Arial"/>
          <w:b/>
        </w:rPr>
      </w:pPr>
      <w:r w:rsidRPr="00C87AE2">
        <w:rPr>
          <w:rFonts w:ascii="Arial" w:hAnsi="Arial" w:cs="Arial"/>
          <w:b/>
        </w:rPr>
        <w:t>Fondement de l’opinion</w:t>
      </w:r>
      <w:r w:rsidR="00B67B19" w:rsidRPr="00C87AE2">
        <w:rPr>
          <w:rFonts w:ascii="Arial" w:hAnsi="Arial" w:cs="Arial"/>
          <w:b/>
        </w:rPr>
        <w:t xml:space="preserve"> (avec réserve</w:t>
      </w:r>
      <w:r w:rsidR="00206A94" w:rsidRPr="00C87AE2">
        <w:rPr>
          <w:rFonts w:ascii="Arial" w:hAnsi="Arial" w:cs="Arial"/>
          <w:b/>
        </w:rPr>
        <w:t>(s)</w:t>
      </w:r>
      <w:r w:rsidR="00B67B19" w:rsidRPr="00C87AE2">
        <w:rPr>
          <w:rFonts w:ascii="Arial" w:hAnsi="Arial" w:cs="Arial"/>
          <w:b/>
        </w:rPr>
        <w:t>)</w:t>
      </w:r>
    </w:p>
    <w:p w14:paraId="544AEEBE" w14:textId="77777777" w:rsidR="00B67B19" w:rsidRPr="00C87AE2" w:rsidRDefault="004359F1" w:rsidP="00533777">
      <w:pPr>
        <w:keepNext/>
        <w:spacing w:after="120" w:line="264" w:lineRule="auto"/>
        <w:rPr>
          <w:rFonts w:ascii="Arial" w:hAnsi="Arial" w:cs="Arial"/>
          <w:color w:val="FF0000"/>
        </w:rPr>
      </w:pPr>
      <w:r w:rsidRPr="00C87AE2">
        <w:rPr>
          <w:rFonts w:ascii="Arial" w:hAnsi="Arial" w:cs="Arial"/>
          <w:color w:val="FF0000"/>
        </w:rPr>
        <w:t>[</w:t>
      </w:r>
      <w:r w:rsidR="00B67B19" w:rsidRPr="00C87AE2">
        <w:rPr>
          <w:rFonts w:ascii="Arial" w:hAnsi="Arial" w:cs="Arial"/>
          <w:color w:val="FF0000"/>
        </w:rPr>
        <w:t>Décrire chacune des réserves dans un paragraphe distinct</w:t>
      </w:r>
      <w:r w:rsidR="00594741" w:rsidRPr="00C87AE2">
        <w:rPr>
          <w:rFonts w:ascii="Arial" w:hAnsi="Arial" w:cs="Arial"/>
          <w:color w:val="FF0000"/>
        </w:rPr>
        <w:t>.</w:t>
      </w:r>
      <w:r w:rsidRPr="00C87AE2">
        <w:rPr>
          <w:rFonts w:ascii="Arial" w:hAnsi="Arial" w:cs="Arial"/>
          <w:color w:val="FF0000"/>
        </w:rPr>
        <w:t>]</w:t>
      </w:r>
    </w:p>
    <w:p w14:paraId="303DAAB6" w14:textId="38A99DF3" w:rsidR="007658E3" w:rsidRDefault="007658E3" w:rsidP="00533777">
      <w:pPr>
        <w:spacing w:after="240" w:line="264" w:lineRule="auto"/>
        <w:jc w:val="both"/>
        <w:rPr>
          <w:rFonts w:ascii="Arial" w:hAnsi="Arial" w:cs="Arial"/>
          <w:color w:val="FF0000"/>
        </w:rPr>
      </w:pPr>
      <w:r w:rsidRPr="00C87AE2">
        <w:rPr>
          <w:rFonts w:ascii="Arial" w:hAnsi="Arial" w:cs="Arial"/>
          <w:color w:val="FF0000"/>
        </w:rPr>
        <w:t>[Inclure ce paragraphe si l’établissement a comptabilisé un passif au titre d’obligations liées à la mise hors service d</w:t>
      </w:r>
      <w:r w:rsidR="00012CF8">
        <w:rPr>
          <w:rFonts w:ascii="Arial" w:hAnsi="Arial" w:cs="Arial"/>
          <w:color w:val="FF0000"/>
        </w:rPr>
        <w:t>’</w:t>
      </w:r>
      <w:r w:rsidRPr="00C87AE2">
        <w:rPr>
          <w:rFonts w:ascii="Arial" w:hAnsi="Arial" w:cs="Arial"/>
          <w:color w:val="FF0000"/>
        </w:rPr>
        <w:t>immobilisations</w:t>
      </w:r>
      <w:r w:rsidR="009C5954">
        <w:rPr>
          <w:rFonts w:ascii="Arial" w:hAnsi="Arial" w:cs="Arial"/>
          <w:color w:val="FF0000"/>
        </w:rPr>
        <w:t xml:space="preserve"> </w:t>
      </w:r>
      <w:r w:rsidR="005800DB" w:rsidRPr="00C87AE2">
        <w:rPr>
          <w:rFonts w:ascii="Arial" w:hAnsi="Arial" w:cs="Arial"/>
          <w:color w:val="FF0000"/>
        </w:rPr>
        <w:t>pour lequel il n</w:t>
      </w:r>
      <w:r w:rsidR="00012CF8">
        <w:rPr>
          <w:rFonts w:ascii="Arial" w:hAnsi="Arial" w:cs="Arial"/>
          <w:color w:val="FF0000"/>
        </w:rPr>
        <w:t>’</w:t>
      </w:r>
      <w:r w:rsidR="005800DB" w:rsidRPr="00C87AE2">
        <w:rPr>
          <w:rFonts w:ascii="Arial" w:hAnsi="Arial" w:cs="Arial"/>
          <w:color w:val="FF0000"/>
        </w:rPr>
        <w:t>a pas été possible d</w:t>
      </w:r>
      <w:r w:rsidR="00012CF8">
        <w:rPr>
          <w:rFonts w:ascii="Arial" w:hAnsi="Arial" w:cs="Arial"/>
          <w:color w:val="FF0000"/>
        </w:rPr>
        <w:t>’</w:t>
      </w:r>
      <w:r w:rsidR="005800DB" w:rsidRPr="00C87AE2">
        <w:rPr>
          <w:rFonts w:ascii="Arial" w:hAnsi="Arial" w:cs="Arial"/>
          <w:color w:val="FF0000"/>
        </w:rPr>
        <w:t xml:space="preserve">obtenir des éléments probants suffisants et appropriés </w:t>
      </w:r>
      <w:r w:rsidRPr="00C87AE2">
        <w:rPr>
          <w:rFonts w:ascii="Arial" w:hAnsi="Arial" w:cs="Arial"/>
          <w:color w:val="FF0000"/>
        </w:rPr>
        <w:t>–</w:t>
      </w:r>
      <w:r w:rsidR="001D7F80">
        <w:rPr>
          <w:rFonts w:ascii="Arial" w:hAnsi="Arial" w:cs="Arial"/>
        </w:rPr>
        <w:t>L’</w:t>
      </w:r>
      <w:r w:rsidR="00730A8E">
        <w:rPr>
          <w:rFonts w:ascii="Arial" w:hAnsi="Arial" w:cs="Arial"/>
        </w:rPr>
        <w:t xml:space="preserve">établissement a comptabilisé </w:t>
      </w:r>
      <w:r w:rsidR="00730A8E" w:rsidRPr="00C87AE2">
        <w:rPr>
          <w:rFonts w:ascii="Arial" w:hAnsi="Arial" w:cs="Arial"/>
        </w:rPr>
        <w:t>un passif au titre des obligations liées à la mise hors service des immobilisations</w:t>
      </w:r>
      <w:r w:rsidR="00730A8E" w:rsidRPr="00C23E58">
        <w:rPr>
          <w:rStyle w:val="Marquedecommentaire"/>
        </w:rPr>
        <w:t xml:space="preserve"> </w:t>
      </w:r>
      <w:r w:rsidR="00730A8E" w:rsidRPr="006F6274">
        <w:rPr>
          <w:rFonts w:ascii="Arial" w:hAnsi="Arial" w:cs="Arial"/>
        </w:rPr>
        <w:t xml:space="preserve">et une subvention à recevoir du ministère de la Santé et des Services sociaux </w:t>
      </w:r>
      <w:r w:rsidR="002E6160">
        <w:rPr>
          <w:rFonts w:ascii="Arial" w:hAnsi="Arial" w:cs="Arial"/>
        </w:rPr>
        <w:t xml:space="preserve">(MSSS) </w:t>
      </w:r>
      <w:r w:rsidR="00730A8E" w:rsidRPr="006F6274">
        <w:rPr>
          <w:rFonts w:ascii="Arial" w:hAnsi="Arial" w:cs="Arial"/>
        </w:rPr>
        <w:t>correspondante à l’état de la situation financière</w:t>
      </w:r>
      <w:r w:rsidR="00A8236E">
        <w:rPr>
          <w:rFonts w:ascii="Arial" w:hAnsi="Arial" w:cs="Arial"/>
        </w:rPr>
        <w:t xml:space="preserve"> </w:t>
      </w:r>
      <w:r w:rsidR="00330991">
        <w:rPr>
          <w:rFonts w:ascii="Arial" w:hAnsi="Arial" w:cs="Arial"/>
        </w:rPr>
        <w:t>au</w:t>
      </w:r>
      <w:r w:rsidR="00D10055">
        <w:rPr>
          <w:rFonts w:ascii="Arial" w:hAnsi="Arial" w:cs="Arial"/>
        </w:rPr>
        <w:t>x</w:t>
      </w:r>
      <w:r w:rsidR="00330991">
        <w:rPr>
          <w:rFonts w:ascii="Arial" w:hAnsi="Arial" w:cs="Arial"/>
        </w:rPr>
        <w:t xml:space="preserve"> 31 mars 2024 et 2023</w:t>
      </w:r>
      <w:r w:rsidR="002E35D1">
        <w:rPr>
          <w:rFonts w:ascii="Arial" w:hAnsi="Arial" w:cs="Arial"/>
        </w:rPr>
        <w:t>.</w:t>
      </w:r>
      <w:r w:rsidRPr="00C87AE2">
        <w:rPr>
          <w:rFonts w:ascii="Arial" w:hAnsi="Arial" w:cs="Arial"/>
        </w:rPr>
        <w:t xml:space="preserve"> Nous n’avons pas été en mesure d’obtenir des éléments probants suffisants et </w:t>
      </w:r>
      <w:r w:rsidR="00730A8E" w:rsidRPr="00C87AE2">
        <w:rPr>
          <w:rFonts w:ascii="Arial" w:hAnsi="Arial" w:cs="Arial"/>
        </w:rPr>
        <w:t>a</w:t>
      </w:r>
      <w:r w:rsidR="00730A8E">
        <w:rPr>
          <w:rFonts w:ascii="Arial" w:hAnsi="Arial" w:cs="Arial"/>
        </w:rPr>
        <w:t>ppropriés</w:t>
      </w:r>
      <w:r w:rsidR="00730A8E" w:rsidRPr="00C87AE2">
        <w:rPr>
          <w:rFonts w:ascii="Arial" w:hAnsi="Arial" w:cs="Arial"/>
        </w:rPr>
        <w:t xml:space="preserve"> </w:t>
      </w:r>
      <w:r w:rsidRPr="00C87AE2">
        <w:rPr>
          <w:rFonts w:ascii="Arial" w:hAnsi="Arial" w:cs="Arial"/>
        </w:rPr>
        <w:t>en ce qui concerne le montant comptabilisé et les informations fournies sur les obligations</w:t>
      </w:r>
      <w:r w:rsidR="00730A8E">
        <w:rPr>
          <w:rFonts w:ascii="Arial" w:hAnsi="Arial" w:cs="Arial"/>
        </w:rPr>
        <w:t xml:space="preserve"> </w:t>
      </w:r>
      <w:r w:rsidR="00730A8E" w:rsidRPr="00C87AE2">
        <w:rPr>
          <w:rFonts w:ascii="Arial" w:hAnsi="Arial" w:cs="Arial"/>
        </w:rPr>
        <w:t>liées à la mise hors service des immobilisations</w:t>
      </w:r>
      <w:r w:rsidRPr="00C87AE2">
        <w:rPr>
          <w:rFonts w:ascii="Arial" w:hAnsi="Arial" w:cs="Arial"/>
        </w:rPr>
        <w:t xml:space="preserve">. Par conséquent, nous n’avons pas pu déterminer si des ajustements pourraient devoir être apportés </w:t>
      </w:r>
      <w:r w:rsidRPr="00C87AE2">
        <w:rPr>
          <w:rFonts w:ascii="Arial" w:hAnsi="Arial" w:cs="Arial"/>
        </w:rPr>
        <w:lastRenderedPageBreak/>
        <w:t>aux montants comptabilisés comme passif au titre des obligations liées à la mise hors service des immobilisations</w:t>
      </w:r>
      <w:r w:rsidR="002467DE">
        <w:rPr>
          <w:rFonts w:ascii="Arial" w:hAnsi="Arial" w:cs="Arial"/>
        </w:rPr>
        <w:t xml:space="preserve"> et </w:t>
      </w:r>
      <w:r w:rsidR="00243832" w:rsidRPr="00C87AE2">
        <w:rPr>
          <w:rFonts w:ascii="Arial" w:hAnsi="Arial" w:cs="Arial"/>
        </w:rPr>
        <w:t>aux</w:t>
      </w:r>
      <w:r w:rsidR="00243832" w:rsidRPr="00C87AE2">
        <w:rPr>
          <w:rFonts w:ascii="Arial" w:hAnsi="Arial" w:cs="Arial"/>
          <w:bCs/>
          <w:lang w:eastAsia="fr-CA"/>
        </w:rPr>
        <w:t xml:space="preserve"> débiteurs</w:t>
      </w:r>
      <w:r w:rsidR="008924FB">
        <w:rPr>
          <w:rFonts w:ascii="Arial" w:hAnsi="Arial" w:cs="Arial"/>
          <w:bCs/>
          <w:lang w:eastAsia="fr-CA"/>
        </w:rPr>
        <w:t xml:space="preserve"> </w:t>
      </w:r>
      <w:r w:rsidR="00243832" w:rsidRPr="00C87AE2">
        <w:rPr>
          <w:rFonts w:ascii="Arial" w:hAnsi="Arial" w:cs="Arial"/>
          <w:bCs/>
          <w:lang w:eastAsia="fr-CA"/>
        </w:rPr>
        <w:t>– MSSS</w:t>
      </w:r>
      <w:r w:rsidR="002467DE">
        <w:rPr>
          <w:rFonts w:ascii="Arial" w:hAnsi="Arial" w:cs="Arial"/>
          <w:bCs/>
          <w:lang w:eastAsia="fr-CA"/>
        </w:rPr>
        <w:t xml:space="preserve"> aux 31 mars 2024 et 2023</w:t>
      </w:r>
      <w:r w:rsidR="00B5410B">
        <w:rPr>
          <w:rFonts w:ascii="Arial" w:hAnsi="Arial" w:cs="Arial"/>
          <w:bCs/>
          <w:lang w:eastAsia="fr-CA"/>
        </w:rPr>
        <w:t>,</w:t>
      </w:r>
      <w:r w:rsidR="009C0016">
        <w:rPr>
          <w:rFonts w:ascii="Arial" w:hAnsi="Arial" w:cs="Arial"/>
          <w:bCs/>
          <w:lang w:eastAsia="fr-CA"/>
        </w:rPr>
        <w:t xml:space="preserve"> et</w:t>
      </w:r>
      <w:r w:rsidR="00230CCF">
        <w:rPr>
          <w:rFonts w:ascii="Arial" w:hAnsi="Arial" w:cs="Arial"/>
          <w:bCs/>
          <w:lang w:eastAsia="fr-CA"/>
        </w:rPr>
        <w:t xml:space="preserve"> </w:t>
      </w:r>
      <w:r w:rsidR="00230CCF" w:rsidRPr="003C4DAE">
        <w:rPr>
          <w:rFonts w:ascii="Arial" w:hAnsi="Arial" w:cs="Arial"/>
          <w:bCs/>
          <w:highlight w:val="lightGray"/>
          <w:lang w:eastAsia="fr-CA"/>
        </w:rPr>
        <w:t>aux déficits cumulés</w:t>
      </w:r>
      <w:r w:rsidR="00230CCF">
        <w:rPr>
          <w:rFonts w:ascii="Arial" w:hAnsi="Arial" w:cs="Arial"/>
          <w:bCs/>
          <w:lang w:eastAsia="fr-CA"/>
        </w:rPr>
        <w:t xml:space="preserve"> </w:t>
      </w:r>
      <w:r w:rsidR="000751B0" w:rsidRPr="00680836">
        <w:rPr>
          <w:rFonts w:ascii="Arial" w:hAnsi="Arial" w:cs="Arial"/>
          <w:color w:val="FF0000"/>
        </w:rPr>
        <w:t xml:space="preserve">(à adapter selon votre situation si vous êtes en position de surplus) </w:t>
      </w:r>
      <w:r w:rsidR="00230CCF">
        <w:rPr>
          <w:rFonts w:ascii="Arial" w:hAnsi="Arial" w:cs="Arial"/>
          <w:bCs/>
          <w:lang w:eastAsia="fr-CA"/>
        </w:rPr>
        <w:t>au 1</w:t>
      </w:r>
      <w:r w:rsidR="00230CCF" w:rsidRPr="00E520E4">
        <w:rPr>
          <w:rFonts w:ascii="Arial" w:hAnsi="Arial" w:cs="Arial"/>
          <w:bCs/>
          <w:vertAlign w:val="superscript"/>
          <w:lang w:eastAsia="fr-CA"/>
        </w:rPr>
        <w:t>er</w:t>
      </w:r>
      <w:r w:rsidR="00230CCF">
        <w:rPr>
          <w:rFonts w:ascii="Arial" w:hAnsi="Arial" w:cs="Arial"/>
          <w:bCs/>
          <w:lang w:eastAsia="fr-CA"/>
        </w:rPr>
        <w:t xml:space="preserve"> avril </w:t>
      </w:r>
      <w:r w:rsidR="0043647A">
        <w:rPr>
          <w:rFonts w:ascii="Arial" w:hAnsi="Arial" w:cs="Arial"/>
          <w:bCs/>
          <w:lang w:eastAsia="fr-CA"/>
        </w:rPr>
        <w:t>2023 et au</w:t>
      </w:r>
      <w:r w:rsidR="00A84223">
        <w:rPr>
          <w:rFonts w:ascii="Arial" w:hAnsi="Arial" w:cs="Arial"/>
          <w:bCs/>
          <w:lang w:eastAsia="fr-CA"/>
        </w:rPr>
        <w:t>x</w:t>
      </w:r>
      <w:r w:rsidR="0043647A">
        <w:rPr>
          <w:rFonts w:ascii="Arial" w:hAnsi="Arial" w:cs="Arial"/>
          <w:bCs/>
          <w:lang w:eastAsia="fr-CA"/>
        </w:rPr>
        <w:t xml:space="preserve"> 31 mars 2024 et 2023</w:t>
      </w:r>
      <w:r w:rsidR="00A07D1F">
        <w:rPr>
          <w:rFonts w:ascii="Arial" w:hAnsi="Arial" w:cs="Arial"/>
          <w:bCs/>
          <w:lang w:eastAsia="fr-CA"/>
        </w:rPr>
        <w:t>,</w:t>
      </w:r>
      <w:r w:rsidR="0043647A">
        <w:rPr>
          <w:rFonts w:ascii="Arial" w:hAnsi="Arial" w:cs="Arial"/>
          <w:bCs/>
          <w:lang w:eastAsia="fr-CA"/>
        </w:rPr>
        <w:t xml:space="preserve"> ainsi qu’</w:t>
      </w:r>
      <w:r w:rsidR="004A6FC6" w:rsidRPr="00C87AE2">
        <w:rPr>
          <w:rFonts w:ascii="Arial" w:hAnsi="Arial" w:cs="Arial"/>
          <w:bCs/>
          <w:lang w:eastAsia="fr-CA"/>
        </w:rPr>
        <w:t>aux revenus</w:t>
      </w:r>
      <w:r w:rsidR="00243832" w:rsidRPr="00C87AE2">
        <w:rPr>
          <w:rFonts w:ascii="Arial" w:hAnsi="Arial" w:cs="Arial"/>
          <w:bCs/>
          <w:lang w:eastAsia="fr-CA"/>
        </w:rPr>
        <w:t xml:space="preserve"> de subventions MSSS</w:t>
      </w:r>
      <w:r w:rsidR="001F01C9">
        <w:rPr>
          <w:rFonts w:ascii="Arial" w:hAnsi="Arial" w:cs="Arial"/>
        </w:rPr>
        <w:t>, de même qu’</w:t>
      </w:r>
      <w:r w:rsidR="0043647A" w:rsidRPr="00C87AE2">
        <w:rPr>
          <w:rFonts w:ascii="Arial" w:hAnsi="Arial" w:cs="Arial"/>
        </w:rPr>
        <w:t>aux informations fournies sur les obligations</w:t>
      </w:r>
      <w:r w:rsidR="001F01C9">
        <w:rPr>
          <w:rFonts w:ascii="Arial" w:hAnsi="Arial" w:cs="Arial"/>
        </w:rPr>
        <w:t xml:space="preserve"> </w:t>
      </w:r>
      <w:r w:rsidR="001F01C9" w:rsidRPr="00C87AE2">
        <w:rPr>
          <w:rFonts w:ascii="Arial" w:hAnsi="Arial" w:cs="Arial"/>
        </w:rPr>
        <w:t>liées à la mise hors service des immobilisations</w:t>
      </w:r>
      <w:r w:rsidR="00C14F13">
        <w:rPr>
          <w:rFonts w:ascii="Arial" w:hAnsi="Arial" w:cs="Arial"/>
        </w:rPr>
        <w:t xml:space="preserve"> </w:t>
      </w:r>
      <w:r w:rsidRPr="00C87AE2">
        <w:rPr>
          <w:rFonts w:ascii="Arial" w:hAnsi="Arial" w:cs="Arial"/>
        </w:rPr>
        <w:t>ou à d’autres postes des états financiers</w:t>
      </w:r>
      <w:r w:rsidR="00103B3A">
        <w:rPr>
          <w:rFonts w:ascii="Arial" w:hAnsi="Arial" w:cs="Arial"/>
        </w:rPr>
        <w:t xml:space="preserve"> </w:t>
      </w:r>
      <w:r w:rsidR="00103B3A">
        <w:rPr>
          <w:rFonts w:ascii="Arial" w:hAnsi="Arial" w:cs="Arial"/>
          <w:bCs/>
          <w:lang w:eastAsia="fr-CA"/>
        </w:rPr>
        <w:t>pour les exercices terminés les 31 mars 2024 et 2023</w:t>
      </w:r>
      <w:r w:rsidRPr="00C87AE2">
        <w:rPr>
          <w:rFonts w:ascii="Arial" w:hAnsi="Arial" w:cs="Arial"/>
          <w:lang w:eastAsia="fr-CA"/>
        </w:rPr>
        <w:t>.</w:t>
      </w:r>
      <w:r w:rsidR="00103B3A">
        <w:rPr>
          <w:rFonts w:ascii="Arial" w:hAnsi="Arial" w:cs="Arial"/>
          <w:lang w:eastAsia="fr-CA"/>
        </w:rPr>
        <w:t xml:space="preserve"> </w:t>
      </w:r>
      <w:r w:rsidRPr="00C87AE2">
        <w:rPr>
          <w:rFonts w:ascii="Arial" w:hAnsi="Arial" w:cs="Arial"/>
          <w:lang w:eastAsia="fr-CA"/>
        </w:rPr>
        <w:t xml:space="preserve"> Cette situation nous conduit donc à exprimer une opinion d’audit modifiée sur les états financiers de l’exercice </w:t>
      </w:r>
      <w:r w:rsidR="00296CC1">
        <w:rPr>
          <w:rFonts w:ascii="Arial" w:hAnsi="Arial" w:cs="Arial"/>
          <w:lang w:eastAsia="fr-CA"/>
        </w:rPr>
        <w:t>terminé le 31 mars 2024</w:t>
      </w:r>
      <w:r w:rsidR="00DC0959">
        <w:rPr>
          <w:rFonts w:ascii="Arial" w:hAnsi="Arial" w:cs="Arial"/>
          <w:lang w:eastAsia="fr-CA"/>
        </w:rPr>
        <w:t xml:space="preserve">, comme nous l’avions fait pour les états financiers de l’exercice </w:t>
      </w:r>
      <w:r w:rsidR="00296CC1">
        <w:rPr>
          <w:rFonts w:ascii="Arial" w:hAnsi="Arial" w:cs="Arial"/>
          <w:lang w:eastAsia="fr-CA"/>
        </w:rPr>
        <w:t>terminé le 31 mars 2023</w:t>
      </w:r>
      <w:r w:rsidR="00532C2F">
        <w:rPr>
          <w:rFonts w:ascii="Arial" w:hAnsi="Arial" w:cs="Arial"/>
          <w:lang w:eastAsia="fr-CA"/>
        </w:rPr>
        <w:t xml:space="preserve">, </w:t>
      </w:r>
      <w:r w:rsidR="00313564" w:rsidRPr="00E520E4">
        <w:rPr>
          <w:rFonts w:ascii="Arial" w:hAnsi="Arial" w:cs="Arial"/>
          <w:lang w:eastAsia="fr-CA"/>
        </w:rPr>
        <w:t>en raison des incidences éventuelles de cette limitation de l’étendue des travaux</w:t>
      </w:r>
      <w:r w:rsidR="00296CC1">
        <w:rPr>
          <w:rFonts w:ascii="Arial" w:hAnsi="Arial" w:cs="Arial"/>
          <w:lang w:eastAsia="fr-CA"/>
        </w:rPr>
        <w:t>.</w:t>
      </w:r>
      <w:r w:rsidR="00C9420C" w:rsidRPr="00874D64">
        <w:rPr>
          <w:color w:val="FF0000"/>
        </w:rPr>
        <w:t>]</w:t>
      </w:r>
    </w:p>
    <w:p w14:paraId="58DDD533" w14:textId="21F1D9D3" w:rsidR="00A1158B" w:rsidRPr="0080123E" w:rsidRDefault="00A1158B" w:rsidP="00A1158B">
      <w:pPr>
        <w:pStyle w:val="CORPSCTRLMAJC"/>
      </w:pPr>
      <w:r w:rsidRPr="00874D64">
        <w:rPr>
          <w:rFonts w:eastAsiaTheme="minorHAnsi"/>
          <w:color w:val="FF0000"/>
          <w:lang w:eastAsia="en-US"/>
        </w:rPr>
        <w:t>[Inclure ce paragraphe si un probl</w:t>
      </w:r>
      <w:r w:rsidRPr="00874D64">
        <w:rPr>
          <w:rFonts w:eastAsiaTheme="minorHAnsi" w:hint="eastAsia"/>
          <w:color w:val="FF0000"/>
          <w:lang w:eastAsia="en-US"/>
        </w:rPr>
        <w:t>è</w:t>
      </w:r>
      <w:r w:rsidRPr="00874D64">
        <w:rPr>
          <w:rFonts w:eastAsiaTheme="minorHAnsi"/>
          <w:color w:val="FF0000"/>
          <w:lang w:eastAsia="en-US"/>
        </w:rPr>
        <w:t>me existe concernant la provision salariale 202</w:t>
      </w:r>
      <w:r w:rsidR="00DA574C">
        <w:rPr>
          <w:rFonts w:eastAsiaTheme="minorHAnsi"/>
          <w:color w:val="FF0000"/>
          <w:lang w:eastAsia="en-US"/>
        </w:rPr>
        <w:t>3</w:t>
      </w:r>
      <w:r w:rsidRPr="00874D64">
        <w:rPr>
          <w:rFonts w:eastAsiaTheme="minorHAnsi"/>
          <w:color w:val="FF0000"/>
          <w:lang w:eastAsia="en-US"/>
        </w:rPr>
        <w:t>-202</w:t>
      </w:r>
      <w:r w:rsidR="00DA574C">
        <w:rPr>
          <w:rFonts w:eastAsiaTheme="minorHAnsi"/>
          <w:color w:val="FF0000"/>
          <w:lang w:eastAsia="en-US"/>
        </w:rPr>
        <w:t>4</w:t>
      </w:r>
      <w:r w:rsidRPr="00874D64">
        <w:rPr>
          <w:rFonts w:eastAsiaTheme="minorHAnsi"/>
          <w:color w:val="FF0000"/>
          <w:lang w:eastAsia="en-US"/>
        </w:rPr>
        <w:t xml:space="preserve"> d</w:t>
      </w:r>
      <w:r w:rsidRPr="00874D64">
        <w:rPr>
          <w:rFonts w:eastAsiaTheme="minorHAnsi" w:hint="eastAsia"/>
          <w:color w:val="FF0000"/>
          <w:lang w:eastAsia="en-US"/>
        </w:rPr>
        <w:t>é</w:t>
      </w:r>
      <w:r w:rsidRPr="00874D64">
        <w:rPr>
          <w:rFonts w:eastAsiaTheme="minorHAnsi"/>
          <w:color w:val="FF0000"/>
          <w:lang w:eastAsia="en-US"/>
        </w:rPr>
        <w:t>coulant de</w:t>
      </w:r>
      <w:r w:rsidR="00984AC2" w:rsidRPr="00874D64">
        <w:rPr>
          <w:rFonts w:eastAsiaTheme="minorHAnsi"/>
          <w:color w:val="FF0000"/>
          <w:lang w:eastAsia="en-US"/>
        </w:rPr>
        <w:t>s n</w:t>
      </w:r>
      <w:r w:rsidR="00984AC2" w:rsidRPr="00874D64">
        <w:rPr>
          <w:rFonts w:eastAsiaTheme="minorHAnsi" w:hint="eastAsia"/>
          <w:color w:val="FF0000"/>
          <w:lang w:eastAsia="en-US"/>
        </w:rPr>
        <w:t>é</w:t>
      </w:r>
      <w:r w:rsidR="00984AC2" w:rsidRPr="00874D64">
        <w:rPr>
          <w:rFonts w:eastAsiaTheme="minorHAnsi"/>
          <w:color w:val="FF0000"/>
          <w:lang w:eastAsia="en-US"/>
        </w:rPr>
        <w:t>gociations en cours avec le gouvernement</w:t>
      </w:r>
      <w:r w:rsidRPr="00874D64">
        <w:rPr>
          <w:rFonts w:eastAsiaTheme="minorHAnsi" w:hint="eastAsia"/>
          <w:color w:val="FF0000"/>
          <w:lang w:eastAsia="en-US"/>
        </w:rPr>
        <w:t>–</w:t>
      </w:r>
      <w:r w:rsidRPr="000849C3">
        <w:rPr>
          <w:color w:val="FF0000"/>
          <w:sz w:val="24"/>
          <w:szCs w:val="24"/>
        </w:rPr>
        <w:t xml:space="preserve"> </w:t>
      </w:r>
      <w:bookmarkStart w:id="0" w:name="_Hlk159850206"/>
      <w:r w:rsidR="000F7369" w:rsidRPr="00C87AE2">
        <w:rPr>
          <w:lang w:eastAsia="fr-CA"/>
        </w:rPr>
        <w:t xml:space="preserve">Dans le cadre du renouvellement des conventions collectives des employés de l’État, le gouvernement a déposé publiquement, en date </w:t>
      </w:r>
      <w:r w:rsidR="002D2AB0">
        <w:rPr>
          <w:lang w:eastAsia="fr-CA"/>
        </w:rPr>
        <w:t>des états financiers</w:t>
      </w:r>
      <w:r w:rsidR="000F7369" w:rsidRPr="00C87AE2">
        <w:rPr>
          <w:lang w:eastAsia="fr-CA"/>
        </w:rPr>
        <w:t xml:space="preserve">, des offres salariales comprenant </w:t>
      </w:r>
      <w:r w:rsidR="000F7369" w:rsidRPr="00680836">
        <w:rPr>
          <w:highlight w:val="lightGray"/>
          <w:lang w:eastAsia="fr-CA"/>
        </w:rPr>
        <w:t>une indexation des salaires et des montants forfaitaires non récurrents ayant un effet rétroactif</w:t>
      </w:r>
      <w:r w:rsidR="00680836">
        <w:rPr>
          <w:lang w:eastAsia="fr-CA"/>
        </w:rPr>
        <w:t xml:space="preserve"> </w:t>
      </w:r>
      <w:r w:rsidR="00680836">
        <w:rPr>
          <w:rFonts w:eastAsiaTheme="minorHAnsi"/>
          <w:color w:val="FF0000"/>
          <w:lang w:eastAsia="en-US"/>
        </w:rPr>
        <w:t>(</w:t>
      </w:r>
      <w:r w:rsidR="00FF4110" w:rsidRPr="00680836">
        <w:rPr>
          <w:rFonts w:eastAsiaTheme="minorHAnsi"/>
          <w:color w:val="FF0000"/>
          <w:lang w:eastAsia="en-US"/>
        </w:rPr>
        <w:t>à ajuster selon les dernières offres patronales disponibles au moment de votre rapport</w:t>
      </w:r>
      <w:r w:rsidR="00680836">
        <w:rPr>
          <w:rFonts w:eastAsiaTheme="minorHAnsi"/>
          <w:color w:val="FF0000"/>
          <w:lang w:eastAsia="en-US"/>
        </w:rPr>
        <w:t>)</w:t>
      </w:r>
      <w:r w:rsidR="000F7369" w:rsidRPr="00C87AE2">
        <w:rPr>
          <w:lang w:eastAsia="fr-CA"/>
        </w:rPr>
        <w:t xml:space="preserve">. </w:t>
      </w:r>
      <w:bookmarkEnd w:id="0"/>
      <w:r w:rsidRPr="00874D64">
        <w:rPr>
          <w:rFonts w:eastAsiaTheme="minorHAnsi"/>
          <w:lang w:eastAsia="fr-CA"/>
        </w:rPr>
        <w:t>L’établissement n’a pas comptabilisé</w:t>
      </w:r>
      <w:r w:rsidR="006C1D9B">
        <w:rPr>
          <w:rFonts w:eastAsiaTheme="minorHAnsi"/>
          <w:lang w:eastAsia="fr-CA"/>
        </w:rPr>
        <w:t xml:space="preserve"> au cours de l’exercice terminé le 31 mars </w:t>
      </w:r>
      <w:r w:rsidR="009232C2">
        <w:rPr>
          <w:rFonts w:eastAsiaTheme="minorHAnsi"/>
          <w:lang w:eastAsia="fr-CA"/>
        </w:rPr>
        <w:t xml:space="preserve">2024 </w:t>
      </w:r>
      <w:r w:rsidRPr="00874D64">
        <w:rPr>
          <w:rFonts w:eastAsiaTheme="minorHAnsi"/>
          <w:lang w:eastAsia="fr-CA"/>
        </w:rPr>
        <w:t xml:space="preserve">de provision salariale </w:t>
      </w:r>
      <w:r w:rsidR="009232C2">
        <w:rPr>
          <w:rFonts w:eastAsiaTheme="minorHAnsi"/>
          <w:lang w:eastAsia="fr-CA"/>
        </w:rPr>
        <w:t>en lien avec ces offres,</w:t>
      </w:r>
      <w:r w:rsidR="009232C2" w:rsidRPr="00874D64" w:rsidDel="009232C2">
        <w:rPr>
          <w:rFonts w:eastAsiaTheme="minorHAnsi"/>
          <w:lang w:eastAsia="fr-CA"/>
        </w:rPr>
        <w:t xml:space="preserve"> </w:t>
      </w:r>
      <w:r w:rsidRPr="00874D64">
        <w:rPr>
          <w:rFonts w:eastAsiaTheme="minorHAnsi"/>
          <w:lang w:eastAsia="fr-CA"/>
        </w:rPr>
        <w:t xml:space="preserve">ce qui constitue une dérogation aux </w:t>
      </w:r>
      <w:r w:rsidR="00101319">
        <w:rPr>
          <w:rFonts w:eastAsiaTheme="minorHAnsi"/>
          <w:lang w:eastAsia="fr-CA"/>
        </w:rPr>
        <w:t>n</w:t>
      </w:r>
      <w:r w:rsidR="00101319" w:rsidRPr="00874D64">
        <w:rPr>
          <w:rFonts w:eastAsiaTheme="minorHAnsi"/>
          <w:lang w:eastAsia="fr-CA"/>
        </w:rPr>
        <w:t xml:space="preserve">ormes </w:t>
      </w:r>
      <w:r w:rsidRPr="00874D64">
        <w:rPr>
          <w:rFonts w:eastAsiaTheme="minorHAnsi"/>
          <w:lang w:eastAsia="fr-CA"/>
        </w:rPr>
        <w:t xml:space="preserve">comptables canadiennes pour le secteur public. </w:t>
      </w:r>
      <w:r w:rsidR="00EB7E9A" w:rsidRPr="006827CF">
        <w:rPr>
          <w:lang w:eastAsia="fr-CA"/>
        </w:rPr>
        <w:t xml:space="preserve">Ceci provient d’une décision du ministère </w:t>
      </w:r>
      <w:r w:rsidR="00EB7E9A" w:rsidRPr="006827CF">
        <w:t>de la Santé et des Services sociaux</w:t>
      </w:r>
      <w:r w:rsidR="00EB7E9A" w:rsidRPr="006827CF">
        <w:rPr>
          <w:lang w:eastAsia="fr-CA"/>
        </w:rPr>
        <w:t xml:space="preserve"> </w:t>
      </w:r>
      <w:r w:rsidR="00EB7E9A">
        <w:rPr>
          <w:lang w:eastAsia="fr-CA"/>
        </w:rPr>
        <w:t>de</w:t>
      </w:r>
      <w:r w:rsidR="00EB7E9A" w:rsidRPr="006827CF">
        <w:rPr>
          <w:lang w:eastAsia="fr-CA"/>
        </w:rPr>
        <w:t xml:space="preserve"> </w:t>
      </w:r>
      <w:r w:rsidR="00EB7E9A">
        <w:t xml:space="preserve">comptabiliser centralement une provision salariale pour tous les établissements. </w:t>
      </w:r>
      <w:r w:rsidR="004D246B" w:rsidRPr="00874D64">
        <w:rPr>
          <w:rFonts w:eastAsiaTheme="minorHAnsi"/>
          <w:lang w:eastAsia="fr-CA"/>
        </w:rPr>
        <w:t xml:space="preserve">Par conséquent, les </w:t>
      </w:r>
      <w:r w:rsidR="004D246B">
        <w:rPr>
          <w:rFonts w:eastAsiaTheme="minorHAnsi"/>
          <w:lang w:eastAsia="fr-CA"/>
        </w:rPr>
        <w:t>autres créditeurs et autres charges</w:t>
      </w:r>
      <w:r w:rsidR="004D246B" w:rsidRPr="00874D64">
        <w:rPr>
          <w:rFonts w:eastAsiaTheme="minorHAnsi"/>
          <w:lang w:eastAsia="fr-CA"/>
        </w:rPr>
        <w:t xml:space="preserve"> à payer au 31 mars 202</w:t>
      </w:r>
      <w:r w:rsidR="004D246B">
        <w:rPr>
          <w:rFonts w:eastAsiaTheme="minorHAnsi"/>
          <w:lang w:eastAsia="fr-CA"/>
        </w:rPr>
        <w:t>4</w:t>
      </w:r>
      <w:r w:rsidR="004D246B" w:rsidRPr="00874D64">
        <w:rPr>
          <w:rFonts w:eastAsiaTheme="minorHAnsi"/>
          <w:lang w:eastAsia="fr-CA"/>
        </w:rPr>
        <w:t xml:space="preserve"> </w:t>
      </w:r>
      <w:r w:rsidR="004D246B">
        <w:rPr>
          <w:rFonts w:eastAsiaTheme="minorHAnsi"/>
          <w:lang w:eastAsia="fr-CA"/>
        </w:rPr>
        <w:t>ainsi que</w:t>
      </w:r>
      <w:r w:rsidR="004D246B" w:rsidRPr="00874D64">
        <w:rPr>
          <w:rFonts w:eastAsiaTheme="minorHAnsi"/>
          <w:lang w:eastAsia="fr-CA"/>
        </w:rPr>
        <w:t xml:space="preserve"> les salaires</w:t>
      </w:r>
      <w:r w:rsidR="004D246B">
        <w:rPr>
          <w:rFonts w:eastAsiaTheme="minorHAnsi"/>
          <w:lang w:eastAsia="fr-CA"/>
        </w:rPr>
        <w:t>, avantages sociaux et</w:t>
      </w:r>
      <w:r w:rsidR="004D246B" w:rsidRPr="00874D64">
        <w:rPr>
          <w:rFonts w:eastAsiaTheme="minorHAnsi"/>
          <w:lang w:eastAsia="fr-CA"/>
        </w:rPr>
        <w:t xml:space="preserve"> charges sociales pour l’exercice terminé </w:t>
      </w:r>
      <w:r w:rsidR="004D246B">
        <w:rPr>
          <w:rFonts w:eastAsiaTheme="minorHAnsi"/>
          <w:lang w:eastAsia="fr-CA"/>
        </w:rPr>
        <w:t xml:space="preserve">à cette date </w:t>
      </w:r>
      <w:r w:rsidR="004D246B" w:rsidRPr="00874D64">
        <w:rPr>
          <w:rFonts w:eastAsiaTheme="minorHAnsi"/>
          <w:lang w:eastAsia="fr-CA"/>
        </w:rPr>
        <w:t xml:space="preserve">sont sous-évalués </w:t>
      </w:r>
      <w:r w:rsidR="004D246B">
        <w:rPr>
          <w:rFonts w:eastAsiaTheme="minorHAnsi"/>
          <w:lang w:eastAsia="fr-CA"/>
        </w:rPr>
        <w:t>d’un montant estimatif de</w:t>
      </w:r>
      <w:r w:rsidR="004D246B" w:rsidRPr="00874D64">
        <w:rPr>
          <w:rFonts w:eastAsiaTheme="minorHAnsi"/>
          <w:lang w:eastAsia="fr-CA"/>
        </w:rPr>
        <w:t xml:space="preserve"> </w:t>
      </w:r>
      <w:r w:rsidR="004D246B" w:rsidRPr="00874D64">
        <w:rPr>
          <w:rFonts w:eastAsiaTheme="minorHAnsi"/>
          <w:lang w:eastAsia="fr-CA"/>
        </w:rPr>
        <w:fldChar w:fldCharType="begin">
          <w:ffData>
            <w:name w:val="Texte41"/>
            <w:enabled/>
            <w:calcOnExit w:val="0"/>
            <w:textInput/>
          </w:ffData>
        </w:fldChar>
      </w:r>
      <w:r w:rsidR="004D246B" w:rsidRPr="00874D64">
        <w:rPr>
          <w:rFonts w:eastAsiaTheme="minorHAnsi"/>
          <w:lang w:eastAsia="fr-CA"/>
        </w:rPr>
        <w:instrText xml:space="preserve"> FORMTEXT </w:instrText>
      </w:r>
      <w:r w:rsidR="004D246B" w:rsidRPr="00874D64">
        <w:rPr>
          <w:rFonts w:eastAsiaTheme="minorHAnsi"/>
          <w:lang w:eastAsia="fr-CA"/>
        </w:rPr>
      </w:r>
      <w:r w:rsidR="004D246B" w:rsidRPr="00874D64">
        <w:rPr>
          <w:rFonts w:eastAsiaTheme="minorHAnsi"/>
          <w:lang w:eastAsia="fr-CA"/>
        </w:rPr>
        <w:fldChar w:fldCharType="separate"/>
      </w:r>
      <w:r w:rsidR="004D246B" w:rsidRPr="00874D64">
        <w:rPr>
          <w:rFonts w:eastAsiaTheme="minorHAnsi"/>
          <w:lang w:eastAsia="fr-CA"/>
        </w:rPr>
        <w:t> </w:t>
      </w:r>
      <w:r w:rsidR="004D246B" w:rsidRPr="00874D64">
        <w:rPr>
          <w:rFonts w:eastAsiaTheme="minorHAnsi"/>
          <w:lang w:eastAsia="fr-CA"/>
        </w:rPr>
        <w:t> </w:t>
      </w:r>
      <w:r w:rsidR="004D246B" w:rsidRPr="00874D64">
        <w:rPr>
          <w:rFonts w:eastAsiaTheme="minorHAnsi"/>
          <w:lang w:eastAsia="fr-CA"/>
        </w:rPr>
        <w:t> </w:t>
      </w:r>
      <w:r w:rsidR="004D246B" w:rsidRPr="00874D64">
        <w:rPr>
          <w:rFonts w:eastAsiaTheme="minorHAnsi"/>
          <w:lang w:eastAsia="fr-CA"/>
        </w:rPr>
        <w:t> </w:t>
      </w:r>
      <w:r w:rsidR="004D246B" w:rsidRPr="00874D64">
        <w:rPr>
          <w:rFonts w:eastAsiaTheme="minorHAnsi"/>
          <w:lang w:eastAsia="fr-CA"/>
        </w:rPr>
        <w:t> </w:t>
      </w:r>
      <w:r w:rsidR="004D246B" w:rsidRPr="00874D64">
        <w:rPr>
          <w:rFonts w:eastAsiaTheme="minorHAnsi"/>
          <w:lang w:eastAsia="fr-CA"/>
        </w:rPr>
        <w:fldChar w:fldCharType="end"/>
      </w:r>
      <w:r w:rsidR="004D246B" w:rsidRPr="00874D64">
        <w:rPr>
          <w:rFonts w:eastAsiaTheme="minorHAnsi"/>
          <w:lang w:eastAsia="fr-CA"/>
        </w:rPr>
        <w:t> $.</w:t>
      </w:r>
      <w:r w:rsidRPr="00874D64">
        <w:rPr>
          <w:rFonts w:eastAsiaTheme="minorHAnsi"/>
          <w:color w:val="FF0000"/>
          <w:lang w:eastAsia="en-US"/>
        </w:rPr>
        <w:t>]</w:t>
      </w:r>
    </w:p>
    <w:p w14:paraId="196C7879" w14:textId="22D3A8D4" w:rsidR="006E70D9" w:rsidRPr="00C87AE2" w:rsidRDefault="006E70D9" w:rsidP="00533777">
      <w:pPr>
        <w:spacing w:after="240" w:line="264" w:lineRule="auto"/>
        <w:jc w:val="both"/>
        <w:rPr>
          <w:rFonts w:ascii="Arial" w:hAnsi="Arial" w:cs="Arial"/>
        </w:rPr>
      </w:pPr>
      <w:r w:rsidRPr="00C87AE2">
        <w:rPr>
          <w:rFonts w:ascii="Arial" w:hAnsi="Arial" w:cs="Arial"/>
        </w:rPr>
        <w:t xml:space="preserve">Nous avons effectué notre audit conformément aux </w:t>
      </w:r>
      <w:r w:rsidR="00101319">
        <w:rPr>
          <w:rFonts w:ascii="Arial" w:hAnsi="Arial" w:cs="Arial"/>
        </w:rPr>
        <w:t>n</w:t>
      </w:r>
      <w:r w:rsidR="00CE599C" w:rsidRPr="00C87AE2">
        <w:rPr>
          <w:rFonts w:ascii="Arial" w:hAnsi="Arial" w:cs="Arial"/>
        </w:rPr>
        <w:t>orme</w:t>
      </w:r>
      <w:r w:rsidRPr="00C87AE2">
        <w:rPr>
          <w:rFonts w:ascii="Arial" w:hAnsi="Arial" w:cs="Arial"/>
        </w:rPr>
        <w:t xml:space="preserve">s d’audit généralement reconnues du Canada. Les responsabilités qui nous incombent en vertu de ces </w:t>
      </w:r>
      <w:r w:rsidR="00CE599C" w:rsidRPr="00C87AE2">
        <w:rPr>
          <w:rFonts w:ascii="Arial" w:hAnsi="Arial" w:cs="Arial"/>
        </w:rPr>
        <w:t>norme</w:t>
      </w:r>
      <w:r w:rsidRPr="00C87AE2">
        <w:rPr>
          <w:rFonts w:ascii="Arial" w:hAnsi="Arial" w:cs="Arial"/>
        </w:rPr>
        <w:t>s sont plus amplement décrites dans la section «</w:t>
      </w:r>
      <w:r w:rsidR="0042250D">
        <w:rPr>
          <w:rFonts w:ascii="Arial" w:hAnsi="Arial" w:cs="Arial"/>
        </w:rPr>
        <w:t> </w:t>
      </w:r>
      <w:r w:rsidRPr="00C87AE2">
        <w:rPr>
          <w:rFonts w:ascii="Arial" w:hAnsi="Arial" w:cs="Arial"/>
        </w:rPr>
        <w:t>Responsabilités de l’auditeur à l’égard de l’audit des états financiers</w:t>
      </w:r>
      <w:r w:rsidR="0042250D">
        <w:rPr>
          <w:rFonts w:ascii="Arial" w:hAnsi="Arial" w:cs="Arial"/>
        </w:rPr>
        <w:t> </w:t>
      </w:r>
      <w:r w:rsidRPr="00C87AE2">
        <w:rPr>
          <w:rFonts w:ascii="Arial" w:hAnsi="Arial" w:cs="Arial"/>
        </w:rPr>
        <w:t xml:space="preserve">» du présent rapport. Nous sommes indépendants </w:t>
      </w:r>
      <w:r w:rsidR="002420AA" w:rsidRPr="00C87AE2">
        <w:rPr>
          <w:rFonts w:ascii="Arial" w:hAnsi="Arial" w:cs="Arial"/>
        </w:rPr>
        <w:t xml:space="preserve">de </w:t>
      </w:r>
      <w:r w:rsidR="003D7D89" w:rsidRPr="00C87AE2">
        <w:rPr>
          <w:rFonts w:ascii="Arial" w:hAnsi="Arial" w:cs="Arial"/>
        </w:rPr>
        <w:t>l’établissement</w:t>
      </w:r>
      <w:r w:rsidR="00424EAE" w:rsidRPr="00C87AE2">
        <w:rPr>
          <w:rFonts w:ascii="Arial" w:hAnsi="Arial" w:cs="Arial"/>
          <w:color w:val="FF0000"/>
        </w:rPr>
        <w:t xml:space="preserve"> </w:t>
      </w:r>
      <w:r w:rsidRPr="00C87AE2">
        <w:rPr>
          <w:rFonts w:ascii="Arial" w:hAnsi="Arial" w:cs="Arial"/>
        </w:rPr>
        <w:t xml:space="preserve">conformément aux règles de déontologie qui s’appliquent à </w:t>
      </w:r>
      <w:r w:rsidR="002E3CDE" w:rsidRPr="00C87AE2">
        <w:rPr>
          <w:rFonts w:ascii="Arial" w:hAnsi="Arial" w:cs="Arial"/>
        </w:rPr>
        <w:t xml:space="preserve">notre </w:t>
      </w:r>
      <w:r w:rsidRPr="00C87AE2">
        <w:rPr>
          <w:rFonts w:ascii="Arial" w:hAnsi="Arial" w:cs="Arial"/>
        </w:rPr>
        <w:t xml:space="preserve">audit des états financiers au Canada et nous nous sommes acquittés des autres responsabilités </w:t>
      </w:r>
      <w:r w:rsidR="00183A82" w:rsidRPr="00C87AE2">
        <w:rPr>
          <w:rFonts w:ascii="Arial" w:hAnsi="Arial" w:cs="Arial"/>
        </w:rPr>
        <w:t xml:space="preserve">déontologiques </w:t>
      </w:r>
      <w:r w:rsidRPr="00C87AE2">
        <w:rPr>
          <w:rFonts w:ascii="Arial" w:hAnsi="Arial" w:cs="Arial"/>
        </w:rPr>
        <w:t>qui nous incombent selon ces règles. Nous estimons que les éléments probants que nous avons obtenus sont suffisants et appropriés pour fonder notre opinion</w:t>
      </w:r>
      <w:r w:rsidR="004D1152" w:rsidRPr="00C87AE2">
        <w:rPr>
          <w:rFonts w:ascii="Arial" w:hAnsi="Arial" w:cs="Arial"/>
        </w:rPr>
        <w:t xml:space="preserve"> d’audit</w:t>
      </w:r>
      <w:r w:rsidR="00417DA0" w:rsidRPr="00C87AE2">
        <w:rPr>
          <w:rFonts w:ascii="Arial" w:hAnsi="Arial" w:cs="Arial"/>
        </w:rPr>
        <w:t xml:space="preserve"> </w:t>
      </w:r>
      <w:r w:rsidR="00B67B19" w:rsidRPr="00C87AE2">
        <w:rPr>
          <w:rFonts w:ascii="Arial" w:hAnsi="Arial" w:cs="Arial"/>
        </w:rPr>
        <w:t>(avec réserve</w:t>
      </w:r>
      <w:r w:rsidR="00206A94" w:rsidRPr="00C87AE2">
        <w:rPr>
          <w:rFonts w:ascii="Arial" w:hAnsi="Arial" w:cs="Arial"/>
        </w:rPr>
        <w:t>(s)</w:t>
      </w:r>
      <w:r w:rsidR="00B67B19" w:rsidRPr="00C87AE2">
        <w:rPr>
          <w:rFonts w:ascii="Arial" w:hAnsi="Arial" w:cs="Arial"/>
        </w:rPr>
        <w:t>)</w:t>
      </w:r>
      <w:r w:rsidR="009578F0" w:rsidRPr="00C87AE2">
        <w:rPr>
          <w:rFonts w:ascii="Arial" w:hAnsi="Arial" w:cs="Arial"/>
        </w:rPr>
        <w:t>.</w:t>
      </w:r>
    </w:p>
    <w:p w14:paraId="469AB2E6" w14:textId="66C0BDEE" w:rsidR="003543D2" w:rsidRPr="00C87AE2" w:rsidRDefault="003543D2" w:rsidP="00533777">
      <w:pPr>
        <w:pStyle w:val="CORPSgras"/>
        <w:spacing w:line="264" w:lineRule="auto"/>
      </w:pPr>
      <w:bookmarkStart w:id="1" w:name="_Hlk39675242"/>
      <w:r w:rsidRPr="00C87AE2">
        <w:t xml:space="preserve">Autre point – </w:t>
      </w:r>
      <w:r w:rsidR="008A45D4" w:rsidRPr="00C87AE2">
        <w:t>U</w:t>
      </w:r>
      <w:r w:rsidRPr="00C87AE2">
        <w:t>nités de mesure</w:t>
      </w:r>
      <w:r w:rsidR="00B73B9F" w:rsidRPr="00C87AE2">
        <w:t xml:space="preserve"> et</w:t>
      </w:r>
      <w:r w:rsidRPr="00C87AE2">
        <w:t xml:space="preserve"> heures travaillées et rémunérées </w:t>
      </w:r>
    </w:p>
    <w:p w14:paraId="37CDEAC3" w14:textId="1589A39F" w:rsidR="003543D2" w:rsidRPr="00C87AE2" w:rsidRDefault="003543D2" w:rsidP="00533777">
      <w:pPr>
        <w:pStyle w:val="CORPSCTRLMAJC"/>
        <w:spacing w:before="120" w:after="240" w:line="264" w:lineRule="auto"/>
      </w:pPr>
      <w:bookmarkStart w:id="2" w:name="_Hlk39732661"/>
      <w:r w:rsidRPr="00C87AE2">
        <w:rPr>
          <w:bCs/>
        </w:rPr>
        <w:t>Nous n</w:t>
      </w:r>
      <w:r w:rsidR="00012CF8">
        <w:rPr>
          <w:bCs/>
        </w:rPr>
        <w:t>’</w:t>
      </w:r>
      <w:r w:rsidRPr="00C87AE2">
        <w:rPr>
          <w:bCs/>
        </w:rPr>
        <w:t>avons pas procédé à l</w:t>
      </w:r>
      <w:r w:rsidR="00012CF8">
        <w:rPr>
          <w:bCs/>
        </w:rPr>
        <w:t>’</w:t>
      </w:r>
      <w:r w:rsidRPr="00C87AE2">
        <w:rPr>
          <w:bCs/>
        </w:rPr>
        <w:t>audit ou à l</w:t>
      </w:r>
      <w:r w:rsidR="00012CF8">
        <w:rPr>
          <w:bCs/>
        </w:rPr>
        <w:t>’</w:t>
      </w:r>
      <w:r w:rsidRPr="00C87AE2">
        <w:rPr>
          <w:bCs/>
        </w:rPr>
        <w:t>examen</w:t>
      </w:r>
      <w:r w:rsidRPr="00C87AE2">
        <w:t xml:space="preserve"> des unités de mesure et des heures travaillées et rémunérées de l’exercice courant présentées aux pages</w:t>
      </w:r>
      <w:r w:rsidR="0042250D">
        <w:t> </w:t>
      </w:r>
      <w:r w:rsidR="00A00381" w:rsidRPr="00C87AE2">
        <w:t>320 (colonne</w:t>
      </w:r>
      <w:r w:rsidR="0042250D">
        <w:t> </w:t>
      </w:r>
      <w:r w:rsidR="00A00381" w:rsidRPr="00C87AE2">
        <w:t xml:space="preserve">3), </w:t>
      </w:r>
      <w:r w:rsidRPr="00C87AE2">
        <w:t>330 (colonnes</w:t>
      </w:r>
      <w:r w:rsidR="0042250D">
        <w:t> </w:t>
      </w:r>
      <w:r w:rsidRPr="00C87AE2">
        <w:t xml:space="preserve">1 et 3), </w:t>
      </w:r>
      <w:r w:rsidR="00A00381" w:rsidRPr="00C87AE2">
        <w:t>351 (colonne</w:t>
      </w:r>
      <w:r w:rsidR="0042250D">
        <w:t> </w:t>
      </w:r>
      <w:r w:rsidR="00A00381" w:rsidRPr="00C87AE2">
        <w:t xml:space="preserve">3), </w:t>
      </w:r>
      <w:r w:rsidRPr="00C87AE2">
        <w:t>352 (colonnes</w:t>
      </w:r>
      <w:r w:rsidR="0042250D">
        <w:t> </w:t>
      </w:r>
      <w:r w:rsidRPr="00C87AE2">
        <w:t>1 et 3), 650 (colonne</w:t>
      </w:r>
      <w:r w:rsidR="0042250D">
        <w:t> </w:t>
      </w:r>
      <w:r w:rsidRPr="00C87AE2">
        <w:t>3) et 660 (colonne</w:t>
      </w:r>
      <w:r w:rsidR="0042250D">
        <w:t> </w:t>
      </w:r>
      <w:r w:rsidRPr="00C87AE2">
        <w:t xml:space="preserve">3) </w:t>
      </w:r>
      <w:r w:rsidRPr="00C87AE2">
        <w:rPr>
          <w:bCs/>
        </w:rPr>
        <w:t>ainsi que des coûts unitaires de l’exercice courant présentés aux pages</w:t>
      </w:r>
      <w:r w:rsidR="0042250D">
        <w:rPr>
          <w:bCs/>
        </w:rPr>
        <w:t> </w:t>
      </w:r>
      <w:r w:rsidRPr="00C87AE2">
        <w:rPr>
          <w:bCs/>
        </w:rPr>
        <w:t>650 (lignes</w:t>
      </w:r>
      <w:r w:rsidR="0042250D">
        <w:rPr>
          <w:bCs/>
        </w:rPr>
        <w:t> </w:t>
      </w:r>
      <w:r w:rsidRPr="00C87AE2">
        <w:rPr>
          <w:bCs/>
        </w:rPr>
        <w:t>29 et 31, colonne</w:t>
      </w:r>
      <w:r w:rsidR="0042250D">
        <w:rPr>
          <w:bCs/>
        </w:rPr>
        <w:t> </w:t>
      </w:r>
      <w:r w:rsidRPr="00C87AE2">
        <w:rPr>
          <w:bCs/>
        </w:rPr>
        <w:t>4). Par conséquent, nous n</w:t>
      </w:r>
      <w:r w:rsidR="00012CF8">
        <w:rPr>
          <w:bCs/>
        </w:rPr>
        <w:t>’</w:t>
      </w:r>
      <w:r w:rsidRPr="00C87AE2">
        <w:rPr>
          <w:bCs/>
        </w:rPr>
        <w:t>exprimons aucune opinion d</w:t>
      </w:r>
      <w:r w:rsidR="00012CF8">
        <w:rPr>
          <w:bCs/>
        </w:rPr>
        <w:t>’</w:t>
      </w:r>
      <w:r w:rsidRPr="00C87AE2">
        <w:rPr>
          <w:bCs/>
        </w:rPr>
        <w:t>audit ou conclusion de mission d</w:t>
      </w:r>
      <w:r w:rsidR="00012CF8">
        <w:rPr>
          <w:bCs/>
        </w:rPr>
        <w:t>’</w:t>
      </w:r>
      <w:r w:rsidRPr="00C87AE2">
        <w:rPr>
          <w:bCs/>
        </w:rPr>
        <w:t>examen ni aucune autre forme d</w:t>
      </w:r>
      <w:r w:rsidR="00012CF8">
        <w:rPr>
          <w:bCs/>
        </w:rPr>
        <w:t>’</w:t>
      </w:r>
      <w:r w:rsidRPr="00C87AE2">
        <w:rPr>
          <w:bCs/>
        </w:rPr>
        <w:t>assurance à l</w:t>
      </w:r>
      <w:r w:rsidR="00012CF8">
        <w:rPr>
          <w:bCs/>
        </w:rPr>
        <w:t>’</w:t>
      </w:r>
      <w:r w:rsidRPr="00C87AE2">
        <w:rPr>
          <w:bCs/>
        </w:rPr>
        <w:t>égard de ces informations</w:t>
      </w:r>
      <w:r w:rsidR="00B32319" w:rsidRPr="00C87AE2">
        <w:rPr>
          <w:bCs/>
        </w:rPr>
        <w:t xml:space="preserve">. Les unités de mesure et les heures travaillées et rémunérées </w:t>
      </w:r>
      <w:r w:rsidR="00C65008" w:rsidRPr="00C87AE2">
        <w:rPr>
          <w:bCs/>
        </w:rPr>
        <w:t>présentées à titre d’information comparatives n’ont pas fait l’objet d’un audit ni d’un examen</w:t>
      </w:r>
      <w:r w:rsidR="00DD458C" w:rsidRPr="00C87AE2">
        <w:rPr>
          <w:lang w:eastAsia="fr-CA"/>
        </w:rPr>
        <w:t>.</w:t>
      </w:r>
    </w:p>
    <w:bookmarkEnd w:id="1"/>
    <w:bookmarkEnd w:id="2"/>
    <w:p w14:paraId="2173AC73" w14:textId="48978842" w:rsidR="009578F0" w:rsidRPr="00C87AE2" w:rsidRDefault="00171D9A" w:rsidP="00533777">
      <w:pPr>
        <w:spacing w:after="240" w:line="264" w:lineRule="auto"/>
        <w:rPr>
          <w:rFonts w:ascii="Arial" w:hAnsi="Arial" w:cs="Arial"/>
          <w:color w:val="FF0000"/>
        </w:rPr>
      </w:pPr>
      <w:r w:rsidRPr="00C87AE2">
        <w:rPr>
          <w:rFonts w:ascii="Arial" w:hAnsi="Arial" w:cs="Arial"/>
          <w:b/>
          <w:color w:val="FF0000"/>
        </w:rPr>
        <w:lastRenderedPageBreak/>
        <w:t>[Inclure cette section s’il y a d’autres informations et qu’elles sont obtenues avant la date du rapport d’audit</w:t>
      </w:r>
      <w:r w:rsidR="005D31DE" w:rsidRPr="00C87AE2">
        <w:rPr>
          <w:rFonts w:ascii="Arial" w:hAnsi="Arial" w:cs="Arial"/>
          <w:b/>
          <w:color w:val="FF0000"/>
        </w:rPr>
        <w:t>.</w:t>
      </w:r>
      <w:r w:rsidR="004359F1" w:rsidRPr="00C87AE2">
        <w:rPr>
          <w:rFonts w:ascii="Arial" w:hAnsi="Arial" w:cs="Arial"/>
          <w:b/>
          <w:color w:val="FF0000"/>
        </w:rPr>
        <w:t>]</w:t>
      </w:r>
    </w:p>
    <w:p w14:paraId="674C4B1B" w14:textId="77777777" w:rsidR="002420AA" w:rsidRPr="00C87AE2" w:rsidRDefault="00C26F41" w:rsidP="00533777">
      <w:pPr>
        <w:spacing w:after="120" w:line="264" w:lineRule="auto"/>
        <w:rPr>
          <w:rFonts w:ascii="Arial" w:hAnsi="Arial" w:cs="Arial"/>
          <w:b/>
        </w:rPr>
      </w:pPr>
      <w:r w:rsidRPr="00C87AE2">
        <w:rPr>
          <w:rFonts w:ascii="Arial" w:hAnsi="Arial" w:cs="Arial"/>
          <w:b/>
        </w:rPr>
        <w:t>I</w:t>
      </w:r>
      <w:r w:rsidR="002420AA" w:rsidRPr="00C87AE2">
        <w:rPr>
          <w:rFonts w:ascii="Arial" w:hAnsi="Arial" w:cs="Arial"/>
          <w:b/>
        </w:rPr>
        <w:t>nformations</w:t>
      </w:r>
      <w:r w:rsidRPr="00C87AE2">
        <w:rPr>
          <w:rFonts w:ascii="Arial" w:hAnsi="Arial" w:cs="Arial"/>
          <w:b/>
        </w:rPr>
        <w:t xml:space="preserve"> autres</w:t>
      </w:r>
      <w:r w:rsidR="002E3CDE" w:rsidRPr="00C87AE2">
        <w:rPr>
          <w:rFonts w:ascii="Arial" w:hAnsi="Arial" w:cs="Arial"/>
          <w:b/>
        </w:rPr>
        <w:t xml:space="preserve"> que les états financiers et le rapport de l’</w:t>
      </w:r>
      <w:r w:rsidRPr="00C87AE2">
        <w:rPr>
          <w:rFonts w:ascii="Arial" w:hAnsi="Arial" w:cs="Arial"/>
          <w:b/>
        </w:rPr>
        <w:t xml:space="preserve">auditeur sur </w:t>
      </w:r>
      <w:r w:rsidR="004359F1" w:rsidRPr="00C87AE2">
        <w:rPr>
          <w:rFonts w:ascii="Arial" w:hAnsi="Arial" w:cs="Arial"/>
          <w:b/>
        </w:rPr>
        <w:t>c</w:t>
      </w:r>
      <w:r w:rsidRPr="00C87AE2">
        <w:rPr>
          <w:rFonts w:ascii="Arial" w:hAnsi="Arial" w:cs="Arial"/>
          <w:b/>
        </w:rPr>
        <w:t>es états</w:t>
      </w:r>
    </w:p>
    <w:p w14:paraId="74EA4251" w14:textId="77777777" w:rsidR="002420AA" w:rsidRPr="00C87AE2" w:rsidRDefault="002420AA" w:rsidP="00533777">
      <w:pPr>
        <w:spacing w:after="240" w:line="264" w:lineRule="auto"/>
        <w:jc w:val="both"/>
        <w:rPr>
          <w:rFonts w:ascii="Arial" w:hAnsi="Arial" w:cs="Arial"/>
        </w:rPr>
      </w:pPr>
      <w:r w:rsidRPr="00C87AE2">
        <w:rPr>
          <w:rFonts w:ascii="Arial" w:hAnsi="Arial" w:cs="Arial"/>
        </w:rPr>
        <w:t xml:space="preserve">La responsabilité des autres informations incombe à la direction. Les autres informations se composent des </w:t>
      </w:r>
      <w:r w:rsidRPr="00C87AE2">
        <w:rPr>
          <w:rFonts w:ascii="Arial" w:hAnsi="Arial" w:cs="Arial"/>
          <w:color w:val="FF0000"/>
        </w:rPr>
        <w:t>[informations contenues dans le rapport X</w:t>
      </w:r>
      <w:r w:rsidR="0093072E" w:rsidRPr="00C87AE2">
        <w:rPr>
          <w:rFonts w:ascii="Arial" w:hAnsi="Arial" w:cs="Arial"/>
          <w:color w:val="FF0000"/>
        </w:rPr>
        <w:t>]</w:t>
      </w:r>
      <w:r w:rsidRPr="00C87AE2">
        <w:rPr>
          <w:rFonts w:ascii="Arial" w:hAnsi="Arial" w:cs="Arial"/>
        </w:rPr>
        <w:t>,</w:t>
      </w:r>
      <w:r w:rsidRPr="00C87AE2">
        <w:rPr>
          <w:rFonts w:ascii="Arial" w:hAnsi="Arial" w:cs="Arial"/>
          <w:color w:val="C00000"/>
        </w:rPr>
        <w:t xml:space="preserve"> </w:t>
      </w:r>
      <w:r w:rsidRPr="00C87AE2">
        <w:rPr>
          <w:rFonts w:ascii="Arial" w:hAnsi="Arial" w:cs="Arial"/>
        </w:rPr>
        <w:t>mais ne comprennent pas les états financiers</w:t>
      </w:r>
      <w:r w:rsidR="004B45A0" w:rsidRPr="00C87AE2">
        <w:rPr>
          <w:rFonts w:ascii="Arial" w:hAnsi="Arial" w:cs="Arial"/>
        </w:rPr>
        <w:t xml:space="preserve"> </w:t>
      </w:r>
      <w:r w:rsidRPr="00C87AE2">
        <w:rPr>
          <w:rFonts w:ascii="Arial" w:hAnsi="Arial" w:cs="Arial"/>
        </w:rPr>
        <w:t>et notre rapport de l’auditeur sur ces états.</w:t>
      </w:r>
    </w:p>
    <w:p w14:paraId="297FAE10" w14:textId="77777777" w:rsidR="00C26F41" w:rsidRPr="00C87AE2" w:rsidRDefault="002420AA" w:rsidP="00533777">
      <w:pPr>
        <w:spacing w:after="240" w:line="264" w:lineRule="auto"/>
        <w:jc w:val="both"/>
        <w:rPr>
          <w:rFonts w:ascii="Arial" w:hAnsi="Arial" w:cs="Arial"/>
        </w:rPr>
      </w:pPr>
      <w:r w:rsidRPr="00C87AE2">
        <w:rPr>
          <w:rFonts w:ascii="Arial" w:hAnsi="Arial" w:cs="Arial"/>
        </w:rPr>
        <w:t>Notre opinion sur les états financiers ne s’étend pas aux autres informations et nous n’exprimons aucune forme d’assurance que ce soit sur ces informations.</w:t>
      </w:r>
      <w:r w:rsidR="009578F0" w:rsidRPr="00C87AE2">
        <w:rPr>
          <w:rFonts w:ascii="Arial" w:hAnsi="Arial" w:cs="Arial"/>
        </w:rPr>
        <w:t xml:space="preserve"> </w:t>
      </w:r>
      <w:r w:rsidRPr="00C87AE2">
        <w:rPr>
          <w:rFonts w:ascii="Arial" w:hAnsi="Arial" w:cs="Arial"/>
        </w:rPr>
        <w:t>En ce qui concerne notre audit des états financiers</w:t>
      </w:r>
      <w:r w:rsidR="00857A69" w:rsidRPr="00C87AE2">
        <w:rPr>
          <w:rFonts w:ascii="Arial" w:hAnsi="Arial" w:cs="Arial"/>
        </w:rPr>
        <w:t>,</w:t>
      </w:r>
      <w:r w:rsidR="004B45A0" w:rsidRPr="00C87AE2">
        <w:rPr>
          <w:rFonts w:ascii="Arial" w:hAnsi="Arial" w:cs="Arial"/>
        </w:rPr>
        <w:t xml:space="preserve"> </w:t>
      </w:r>
      <w:r w:rsidRPr="00C87AE2">
        <w:rPr>
          <w:rFonts w:ascii="Arial" w:hAnsi="Arial" w:cs="Arial"/>
        </w:rPr>
        <w:t>notre respo</w:t>
      </w:r>
      <w:r w:rsidR="00C4732A" w:rsidRPr="00C87AE2">
        <w:rPr>
          <w:rFonts w:ascii="Arial" w:hAnsi="Arial" w:cs="Arial"/>
        </w:rPr>
        <w:t xml:space="preserve">nsabilité consiste </w:t>
      </w:r>
      <w:r w:rsidRPr="00C87AE2">
        <w:rPr>
          <w:rFonts w:ascii="Arial" w:hAnsi="Arial" w:cs="Arial"/>
        </w:rPr>
        <w:t>à lire les autres informations et, ce faisant, à appréc</w:t>
      </w:r>
      <w:r w:rsidR="00C4732A" w:rsidRPr="00C87AE2">
        <w:rPr>
          <w:rFonts w:ascii="Arial" w:hAnsi="Arial" w:cs="Arial"/>
        </w:rPr>
        <w:t xml:space="preserve">ier s’il existe une incohérence </w:t>
      </w:r>
      <w:r w:rsidRPr="00C87AE2">
        <w:rPr>
          <w:rFonts w:ascii="Arial" w:hAnsi="Arial" w:cs="Arial"/>
        </w:rPr>
        <w:t>significative entre celles-ci et les états financi</w:t>
      </w:r>
      <w:r w:rsidR="00C4732A" w:rsidRPr="00C87AE2">
        <w:rPr>
          <w:rFonts w:ascii="Arial" w:hAnsi="Arial" w:cs="Arial"/>
        </w:rPr>
        <w:t>ers</w:t>
      </w:r>
      <w:r w:rsidR="004B45A0" w:rsidRPr="00C87AE2">
        <w:rPr>
          <w:rFonts w:ascii="Arial" w:hAnsi="Arial" w:cs="Arial"/>
        </w:rPr>
        <w:t xml:space="preserve"> </w:t>
      </w:r>
      <w:r w:rsidR="00C4732A" w:rsidRPr="00C87AE2">
        <w:rPr>
          <w:rFonts w:ascii="Arial" w:hAnsi="Arial" w:cs="Arial"/>
        </w:rPr>
        <w:t xml:space="preserve">ou la connaissance que nous </w:t>
      </w:r>
      <w:r w:rsidRPr="00C87AE2">
        <w:rPr>
          <w:rFonts w:ascii="Arial" w:hAnsi="Arial" w:cs="Arial"/>
        </w:rPr>
        <w:t>avons acquise au cours de l’audit, ou encore si les autres informati</w:t>
      </w:r>
      <w:r w:rsidR="00C4732A" w:rsidRPr="00C87AE2">
        <w:rPr>
          <w:rFonts w:ascii="Arial" w:hAnsi="Arial" w:cs="Arial"/>
        </w:rPr>
        <w:t xml:space="preserve">ons semblent </w:t>
      </w:r>
      <w:r w:rsidRPr="00C87AE2">
        <w:rPr>
          <w:rFonts w:ascii="Arial" w:hAnsi="Arial" w:cs="Arial"/>
        </w:rPr>
        <w:t>autrement comporter une anomalie significative.</w:t>
      </w:r>
    </w:p>
    <w:p w14:paraId="5D54FE20" w14:textId="77777777" w:rsidR="006E70D9" w:rsidRPr="00C87AE2" w:rsidRDefault="00C26F41" w:rsidP="00533777">
      <w:pPr>
        <w:spacing w:after="240" w:line="264" w:lineRule="auto"/>
        <w:jc w:val="both"/>
        <w:rPr>
          <w:rFonts w:ascii="Arial" w:hAnsi="Arial" w:cs="Arial"/>
          <w:b/>
          <w:color w:val="FF0000"/>
        </w:rPr>
      </w:pPr>
      <w:r w:rsidRPr="00C87AE2">
        <w:rPr>
          <w:rFonts w:ascii="Arial" w:hAnsi="Arial" w:cs="Arial"/>
        </w:rPr>
        <w:t>Nous avons obtenu</w:t>
      </w:r>
      <w:r w:rsidRPr="00C87AE2">
        <w:rPr>
          <w:rFonts w:ascii="Arial" w:hAnsi="Arial" w:cs="Arial"/>
          <w:color w:val="FF0000"/>
        </w:rPr>
        <w:t xml:space="preserve"> [le rapport X]</w:t>
      </w:r>
      <w:r w:rsidRPr="00C87AE2">
        <w:rPr>
          <w:rFonts w:ascii="Arial" w:hAnsi="Arial" w:cs="Arial"/>
        </w:rPr>
        <w:t xml:space="preserve"> avant la date du présent rapport. </w:t>
      </w:r>
      <w:r w:rsidR="002420AA" w:rsidRPr="00C87AE2">
        <w:rPr>
          <w:rFonts w:ascii="Arial" w:hAnsi="Arial" w:cs="Arial"/>
        </w:rPr>
        <w:t>S</w:t>
      </w:r>
      <w:r w:rsidR="00C4732A" w:rsidRPr="00C87AE2">
        <w:rPr>
          <w:rFonts w:ascii="Arial" w:hAnsi="Arial" w:cs="Arial"/>
        </w:rPr>
        <w:t xml:space="preserve">i, à la lumière des travaux que </w:t>
      </w:r>
      <w:r w:rsidR="002420AA" w:rsidRPr="00C87AE2">
        <w:rPr>
          <w:rFonts w:ascii="Arial" w:hAnsi="Arial" w:cs="Arial"/>
        </w:rPr>
        <w:t>nous avons effectués</w:t>
      </w:r>
      <w:r w:rsidRPr="00C87AE2">
        <w:rPr>
          <w:rFonts w:ascii="Arial" w:hAnsi="Arial" w:cs="Arial"/>
        </w:rPr>
        <w:t xml:space="preserve"> sur les autres informations</w:t>
      </w:r>
      <w:r w:rsidR="002420AA" w:rsidRPr="00C87AE2">
        <w:rPr>
          <w:rFonts w:ascii="Arial" w:hAnsi="Arial" w:cs="Arial"/>
        </w:rPr>
        <w:t>, nous concluons à la présen</w:t>
      </w:r>
      <w:r w:rsidR="00C4732A" w:rsidRPr="00C87AE2">
        <w:rPr>
          <w:rFonts w:ascii="Arial" w:hAnsi="Arial" w:cs="Arial"/>
        </w:rPr>
        <w:t xml:space="preserve">ce d’une anomalie significative </w:t>
      </w:r>
      <w:r w:rsidR="002420AA" w:rsidRPr="00C87AE2">
        <w:rPr>
          <w:rFonts w:ascii="Arial" w:hAnsi="Arial" w:cs="Arial"/>
        </w:rPr>
        <w:t xml:space="preserve">dans </w:t>
      </w:r>
      <w:r w:rsidRPr="00C87AE2">
        <w:rPr>
          <w:rFonts w:ascii="Arial" w:hAnsi="Arial" w:cs="Arial"/>
        </w:rPr>
        <w:t>celles-ci</w:t>
      </w:r>
      <w:r w:rsidR="002420AA" w:rsidRPr="00C87AE2">
        <w:rPr>
          <w:rFonts w:ascii="Arial" w:hAnsi="Arial" w:cs="Arial"/>
        </w:rPr>
        <w:t xml:space="preserve">, nous sommes </w:t>
      </w:r>
      <w:r w:rsidR="00C4732A" w:rsidRPr="00C87AE2">
        <w:rPr>
          <w:rFonts w:ascii="Arial" w:hAnsi="Arial" w:cs="Arial"/>
        </w:rPr>
        <w:t>tenus de signaler ce fait</w:t>
      </w:r>
      <w:r w:rsidR="00A17F6C" w:rsidRPr="00C87AE2">
        <w:rPr>
          <w:rFonts w:ascii="Arial" w:hAnsi="Arial" w:cs="Arial"/>
        </w:rPr>
        <w:t xml:space="preserve"> dans le présent rapport</w:t>
      </w:r>
      <w:r w:rsidR="00C4732A" w:rsidRPr="00C87AE2">
        <w:rPr>
          <w:rFonts w:ascii="Arial" w:hAnsi="Arial" w:cs="Arial"/>
        </w:rPr>
        <w:t xml:space="preserve">. Nous </w:t>
      </w:r>
      <w:r w:rsidR="002420AA" w:rsidRPr="00C87AE2">
        <w:rPr>
          <w:rFonts w:ascii="Arial" w:hAnsi="Arial" w:cs="Arial"/>
        </w:rPr>
        <w:t>n’avons rien à signaler à cet égard.</w:t>
      </w:r>
    </w:p>
    <w:p w14:paraId="1810685D" w14:textId="77777777" w:rsidR="006B1102" w:rsidRPr="00C87AE2" w:rsidRDefault="006B1102" w:rsidP="00533777">
      <w:pPr>
        <w:spacing w:after="120" w:line="264" w:lineRule="auto"/>
        <w:rPr>
          <w:rFonts w:ascii="Arial" w:hAnsi="Arial" w:cs="Arial"/>
          <w:b/>
        </w:rPr>
      </w:pPr>
      <w:r w:rsidRPr="00C87AE2">
        <w:rPr>
          <w:rFonts w:ascii="Arial" w:hAnsi="Arial" w:cs="Arial"/>
          <w:b/>
        </w:rPr>
        <w:t xml:space="preserve">Responsabilités de la direction et des responsables de la gouvernance à l’égard des états financiers </w:t>
      </w:r>
    </w:p>
    <w:p w14:paraId="48806C62" w14:textId="77777777" w:rsidR="006B1102" w:rsidRPr="00C87AE2" w:rsidRDefault="006B1102" w:rsidP="00533777">
      <w:pPr>
        <w:spacing w:before="120" w:after="240" w:line="264" w:lineRule="auto"/>
        <w:jc w:val="both"/>
        <w:rPr>
          <w:rFonts w:ascii="Arial" w:hAnsi="Arial" w:cs="Arial"/>
        </w:rPr>
      </w:pPr>
      <w:r w:rsidRPr="00C87AE2">
        <w:rPr>
          <w:rFonts w:ascii="Arial" w:hAnsi="Arial" w:cs="Arial"/>
        </w:rPr>
        <w:t xml:space="preserve">La direction est responsable de la préparation et de la présentation fidèle des états financiers conformément aux </w:t>
      </w:r>
      <w:r w:rsidR="00FD48B5" w:rsidRPr="00C87AE2">
        <w:rPr>
          <w:rFonts w:ascii="Arial" w:hAnsi="Arial" w:cs="Arial"/>
        </w:rPr>
        <w:t>n</w:t>
      </w:r>
      <w:r w:rsidR="00CE599C" w:rsidRPr="00C87AE2">
        <w:rPr>
          <w:rFonts w:ascii="Arial" w:hAnsi="Arial" w:cs="Arial"/>
        </w:rPr>
        <w:t>orme</w:t>
      </w:r>
      <w:r w:rsidR="00011CAD" w:rsidRPr="00C87AE2">
        <w:rPr>
          <w:rFonts w:ascii="Arial" w:hAnsi="Arial" w:cs="Arial"/>
        </w:rPr>
        <w:t>s comptables canadiennes pour le secteur public</w:t>
      </w:r>
      <w:r w:rsidRPr="00C87AE2">
        <w:rPr>
          <w:rFonts w:ascii="Arial" w:hAnsi="Arial" w:cs="Arial"/>
        </w:rPr>
        <w:t>, ainsi que du contrôle interne qu’elle considère comme nécessaire pour permettre la préparation d’états financiers exempts d’anomalies significatives, que celles-ci résultent de fraudes ou d’erreurs.</w:t>
      </w:r>
    </w:p>
    <w:p w14:paraId="5DF66FD6" w14:textId="77777777" w:rsidR="006B1102" w:rsidRPr="00C87AE2" w:rsidRDefault="006B1102" w:rsidP="00533777">
      <w:pPr>
        <w:spacing w:after="240" w:line="264" w:lineRule="auto"/>
        <w:jc w:val="both"/>
        <w:rPr>
          <w:rFonts w:ascii="Arial" w:hAnsi="Arial" w:cs="Arial"/>
        </w:rPr>
      </w:pPr>
      <w:r w:rsidRPr="00C87AE2">
        <w:rPr>
          <w:rFonts w:ascii="Arial" w:hAnsi="Arial" w:cs="Arial"/>
        </w:rPr>
        <w:t>Lors de la préparation des états financiers</w:t>
      </w:r>
      <w:r w:rsidR="00417DA0" w:rsidRPr="00C87AE2">
        <w:rPr>
          <w:rFonts w:ascii="Arial" w:hAnsi="Arial" w:cs="Arial"/>
        </w:rPr>
        <w:t>,</w:t>
      </w:r>
      <w:r w:rsidR="004D0885" w:rsidRPr="00C87AE2">
        <w:rPr>
          <w:rFonts w:ascii="Arial" w:hAnsi="Arial" w:cs="Arial"/>
        </w:rPr>
        <w:t xml:space="preserve"> </w:t>
      </w:r>
      <w:r w:rsidRPr="00C87AE2">
        <w:rPr>
          <w:rFonts w:ascii="Arial" w:hAnsi="Arial" w:cs="Arial"/>
        </w:rPr>
        <w:t xml:space="preserve">c’est à la direction qu’il incombe d’évaluer la capacité de </w:t>
      </w:r>
      <w:r w:rsidR="005C1E7F" w:rsidRPr="00C87AE2">
        <w:rPr>
          <w:rFonts w:ascii="Arial" w:hAnsi="Arial" w:cs="Arial"/>
        </w:rPr>
        <w:t>l’établissement</w:t>
      </w:r>
      <w:r w:rsidRPr="00C87AE2">
        <w:rPr>
          <w:rFonts w:ascii="Arial" w:hAnsi="Arial" w:cs="Arial"/>
        </w:rPr>
        <w:t xml:space="preserve"> à poursuivre son exploitation, de communiquer, le cas échéant, les questions relatives à la continuité de l’exploitation et d’appliquer le principe comptable de continuité d’exploitation, sauf si la direction a l’intention de liquider</w:t>
      </w:r>
      <w:r w:rsidR="005A180A" w:rsidRPr="00C87AE2">
        <w:rPr>
          <w:rFonts w:ascii="Arial" w:hAnsi="Arial" w:cs="Arial"/>
        </w:rPr>
        <w:t xml:space="preserve"> </w:t>
      </w:r>
      <w:r w:rsidR="005C1E7F" w:rsidRPr="00C87AE2">
        <w:rPr>
          <w:rFonts w:ascii="Arial" w:hAnsi="Arial" w:cs="Arial"/>
        </w:rPr>
        <w:t>l’établissement</w:t>
      </w:r>
      <w:r w:rsidRPr="00C87AE2">
        <w:rPr>
          <w:rFonts w:ascii="Arial" w:hAnsi="Arial" w:cs="Arial"/>
        </w:rPr>
        <w:t xml:space="preserve"> ou de cesser son activité ou si aucune autre solution réaliste ne s’offre à elle.</w:t>
      </w:r>
    </w:p>
    <w:p w14:paraId="31A08AF0" w14:textId="77777777" w:rsidR="006B1102" w:rsidRPr="00C87AE2" w:rsidRDefault="006B1102" w:rsidP="00533777">
      <w:pPr>
        <w:spacing w:after="240" w:line="264" w:lineRule="auto"/>
        <w:jc w:val="both"/>
        <w:rPr>
          <w:rFonts w:ascii="Arial" w:hAnsi="Arial" w:cs="Arial"/>
        </w:rPr>
      </w:pPr>
      <w:r w:rsidRPr="00C87AE2">
        <w:rPr>
          <w:rFonts w:ascii="Arial" w:hAnsi="Arial" w:cs="Arial"/>
        </w:rPr>
        <w:t>Il incombe aux responsables de la gouvernance de surveiller le processus d’information financière de l’</w:t>
      </w:r>
      <w:r w:rsidR="005C1E7F" w:rsidRPr="00C87AE2">
        <w:rPr>
          <w:rFonts w:ascii="Arial" w:hAnsi="Arial" w:cs="Arial"/>
        </w:rPr>
        <w:t>établissement</w:t>
      </w:r>
      <w:r w:rsidRPr="00C87AE2">
        <w:rPr>
          <w:rFonts w:ascii="Arial" w:hAnsi="Arial" w:cs="Arial"/>
        </w:rPr>
        <w:t>.</w:t>
      </w:r>
    </w:p>
    <w:p w14:paraId="29FB308A" w14:textId="77777777" w:rsidR="00D43364" w:rsidRPr="00C87AE2" w:rsidRDefault="00D43364" w:rsidP="00533777">
      <w:pPr>
        <w:spacing w:after="120" w:line="264" w:lineRule="auto"/>
        <w:jc w:val="both"/>
        <w:rPr>
          <w:rFonts w:ascii="Arial" w:hAnsi="Arial" w:cs="Arial"/>
          <w:b/>
        </w:rPr>
      </w:pPr>
      <w:r w:rsidRPr="00C87AE2">
        <w:rPr>
          <w:rFonts w:ascii="Arial" w:hAnsi="Arial" w:cs="Arial"/>
          <w:b/>
        </w:rPr>
        <w:t>Responsabilités de l’auditeur à l’égard de l’audit des états financiers</w:t>
      </w:r>
      <w:r w:rsidR="00A17F6C" w:rsidRPr="00C87AE2">
        <w:rPr>
          <w:rFonts w:ascii="Arial" w:hAnsi="Arial" w:cs="Arial"/>
          <w:b/>
        </w:rPr>
        <w:t xml:space="preserve"> </w:t>
      </w:r>
    </w:p>
    <w:p w14:paraId="2481F713" w14:textId="091A1EC2" w:rsidR="00A252EF" w:rsidRPr="00C87AE2" w:rsidRDefault="00D43364" w:rsidP="00533777">
      <w:pPr>
        <w:spacing w:after="240" w:line="264" w:lineRule="auto"/>
        <w:jc w:val="both"/>
        <w:rPr>
          <w:rFonts w:ascii="Arial" w:hAnsi="Arial" w:cs="Arial"/>
        </w:rPr>
      </w:pPr>
      <w:r w:rsidRPr="00C87AE2">
        <w:rPr>
          <w:rFonts w:ascii="Arial" w:hAnsi="Arial" w:cs="Arial"/>
        </w:rPr>
        <w:t>Nos objectifs sont d’obtenir l’assurance raisonnable que les états financiers</w:t>
      </w:r>
      <w:r w:rsidR="00A17F6C" w:rsidRPr="00C87AE2">
        <w:rPr>
          <w:rFonts w:ascii="Arial" w:hAnsi="Arial" w:cs="Arial"/>
        </w:rPr>
        <w:t xml:space="preserve"> </w:t>
      </w:r>
      <w:r w:rsidRPr="00C87AE2">
        <w:rPr>
          <w:rFonts w:ascii="Arial" w:hAnsi="Arial" w:cs="Arial"/>
        </w:rPr>
        <w:t xml:space="preserve">pris dans leur ensemble sont exempts d’anomalies significatives, que celles-ci résultent de fraudes ou d’erreurs, et de délivrer un rapport de l’auditeur contenant notre opinion. L’assurance raisonnable correspond à un niveau élevé d’assurance, qui ne garantit toutefois pas qu’un audit réalisé conformément aux </w:t>
      </w:r>
      <w:r w:rsidR="00101319">
        <w:rPr>
          <w:rFonts w:ascii="Arial" w:hAnsi="Arial" w:cs="Arial"/>
        </w:rPr>
        <w:t>n</w:t>
      </w:r>
      <w:r w:rsidR="00101319" w:rsidRPr="00C87AE2">
        <w:rPr>
          <w:rFonts w:ascii="Arial" w:hAnsi="Arial" w:cs="Arial"/>
        </w:rPr>
        <w:t xml:space="preserve">ormes </w:t>
      </w:r>
      <w:r w:rsidRPr="00C87AE2">
        <w:rPr>
          <w:rFonts w:ascii="Arial" w:hAnsi="Arial" w:cs="Arial"/>
        </w:rPr>
        <w:t xml:space="preserve">d’audit généralement reconnues du Canada permettra toujours de détecter toute anomalie significative qui </w:t>
      </w:r>
      <w:r w:rsidRPr="00C87AE2">
        <w:rPr>
          <w:rFonts w:ascii="Arial" w:hAnsi="Arial" w:cs="Arial"/>
        </w:rPr>
        <w:lastRenderedPageBreak/>
        <w:t xml:space="preserve">pourrait exister. Les anomalies peuvent résulter de fraudes ou d’erreurs et elles sont considérées comme significatives lorsqu’il est raisonnable de s’attendre à ce </w:t>
      </w:r>
      <w:r w:rsidR="00012B4D" w:rsidRPr="00C87AE2">
        <w:rPr>
          <w:rFonts w:ascii="Arial" w:hAnsi="Arial" w:cs="Arial"/>
        </w:rPr>
        <w:t>qu’elles</w:t>
      </w:r>
      <w:r w:rsidRPr="00C87AE2">
        <w:rPr>
          <w:rFonts w:ascii="Arial" w:hAnsi="Arial" w:cs="Arial"/>
        </w:rPr>
        <w:t xml:space="preserve">, individuellement ou collectivement, </w:t>
      </w:r>
      <w:r w:rsidR="00953B98" w:rsidRPr="00C87AE2">
        <w:rPr>
          <w:rFonts w:ascii="Arial" w:hAnsi="Arial" w:cs="Arial"/>
        </w:rPr>
        <w:t xml:space="preserve">puissent </w:t>
      </w:r>
      <w:r w:rsidRPr="00C87AE2">
        <w:rPr>
          <w:rFonts w:ascii="Arial" w:hAnsi="Arial" w:cs="Arial"/>
        </w:rPr>
        <w:t>influer sur les décisions économiques que les utilisateurs des états financiers prennent en se fondant sur ceux-ci.</w:t>
      </w:r>
    </w:p>
    <w:p w14:paraId="286D1DB1" w14:textId="77777777" w:rsidR="00D43364" w:rsidRPr="00C87AE2" w:rsidRDefault="00D43364" w:rsidP="00533777">
      <w:pPr>
        <w:spacing w:after="120" w:line="264" w:lineRule="auto"/>
        <w:jc w:val="both"/>
        <w:rPr>
          <w:rFonts w:ascii="Arial" w:hAnsi="Arial" w:cs="Arial"/>
        </w:rPr>
      </w:pPr>
      <w:r w:rsidRPr="00C87AE2">
        <w:rPr>
          <w:rFonts w:ascii="Arial" w:hAnsi="Arial" w:cs="Arial"/>
        </w:rPr>
        <w:t xml:space="preserve">Dans le cadre d’un audit réalisé conformément aux </w:t>
      </w:r>
      <w:r w:rsidR="005C1E7F" w:rsidRPr="00C87AE2">
        <w:rPr>
          <w:rFonts w:ascii="Arial" w:hAnsi="Arial" w:cs="Arial"/>
        </w:rPr>
        <w:t>n</w:t>
      </w:r>
      <w:r w:rsidR="00CE599C" w:rsidRPr="00C87AE2">
        <w:rPr>
          <w:rFonts w:ascii="Arial" w:hAnsi="Arial" w:cs="Arial"/>
        </w:rPr>
        <w:t>orme</w:t>
      </w:r>
      <w:r w:rsidRPr="00C87AE2">
        <w:rPr>
          <w:rFonts w:ascii="Arial" w:hAnsi="Arial" w:cs="Arial"/>
        </w:rPr>
        <w:t>s d’audit généralement reconnues du Canada, nous exerçons notre jugement professionnel et faisons preuve d’esprit critique tout au long de cet audit. En outre</w:t>
      </w:r>
      <w:r w:rsidR="000D2F33" w:rsidRPr="00C87AE2">
        <w:rPr>
          <w:rFonts w:ascii="Arial" w:hAnsi="Arial" w:cs="Arial"/>
        </w:rPr>
        <w:t> </w:t>
      </w:r>
      <w:r w:rsidRPr="00C87AE2">
        <w:rPr>
          <w:rFonts w:ascii="Arial" w:hAnsi="Arial" w:cs="Arial"/>
        </w:rPr>
        <w:t>:</w:t>
      </w:r>
    </w:p>
    <w:p w14:paraId="45DDF09C" w14:textId="31A82C39" w:rsidR="001D18B5" w:rsidRDefault="00D43364" w:rsidP="008B2A7C">
      <w:pPr>
        <w:pStyle w:val="Paragraphedeliste"/>
        <w:numPr>
          <w:ilvl w:val="0"/>
          <w:numId w:val="2"/>
        </w:numPr>
        <w:spacing w:before="120" w:after="0" w:line="264" w:lineRule="auto"/>
        <w:ind w:left="851" w:hanging="425"/>
        <w:contextualSpacing w:val="0"/>
        <w:jc w:val="both"/>
        <w:rPr>
          <w:rFonts w:ascii="Arial" w:hAnsi="Arial" w:cs="Arial"/>
        </w:rPr>
      </w:pPr>
      <w:proofErr w:type="gramStart"/>
      <w:r w:rsidRPr="001D18B5">
        <w:rPr>
          <w:rFonts w:ascii="Arial" w:hAnsi="Arial" w:cs="Arial"/>
        </w:rPr>
        <w:t>nous</w:t>
      </w:r>
      <w:proofErr w:type="gramEnd"/>
      <w:r w:rsidRPr="001D18B5">
        <w:rPr>
          <w:rFonts w:ascii="Arial" w:hAnsi="Arial" w:cs="Arial"/>
        </w:rPr>
        <w:t xml:space="preserve"> identifions et évaluons les risques que les états financiers comportent des anomalies significatives, que celles-ci résultent de fraudes ou d’erreurs, concevons et mettons en œuvre des procédures d’audit en réponse à ces risques et réunissons des éléments probants suffisants et appropriés pour fonder notr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r w:rsidR="0042250D">
        <w:rPr>
          <w:rFonts w:ascii="Arial" w:hAnsi="Arial" w:cs="Arial"/>
        </w:rPr>
        <w:t> </w:t>
      </w:r>
      <w:r w:rsidRPr="001D18B5">
        <w:rPr>
          <w:rFonts w:ascii="Arial" w:hAnsi="Arial" w:cs="Arial"/>
        </w:rPr>
        <w:t>;</w:t>
      </w:r>
    </w:p>
    <w:p w14:paraId="12D6D841" w14:textId="1BB55A68" w:rsidR="001D18B5" w:rsidRDefault="00D43364" w:rsidP="002157F0">
      <w:pPr>
        <w:pStyle w:val="Paragraphedeliste"/>
        <w:numPr>
          <w:ilvl w:val="0"/>
          <w:numId w:val="2"/>
        </w:numPr>
        <w:spacing w:before="120" w:after="0" w:line="264" w:lineRule="auto"/>
        <w:ind w:left="851" w:hanging="425"/>
        <w:contextualSpacing w:val="0"/>
        <w:jc w:val="both"/>
        <w:rPr>
          <w:rFonts w:ascii="Arial" w:hAnsi="Arial" w:cs="Arial"/>
        </w:rPr>
      </w:pPr>
      <w:proofErr w:type="gramStart"/>
      <w:r w:rsidRPr="001D18B5">
        <w:rPr>
          <w:rFonts w:ascii="Arial" w:hAnsi="Arial" w:cs="Arial"/>
        </w:rPr>
        <w:t>nous</w:t>
      </w:r>
      <w:proofErr w:type="gramEnd"/>
      <w:r w:rsidRPr="001D18B5">
        <w:rPr>
          <w:rFonts w:ascii="Arial" w:hAnsi="Arial" w:cs="Arial"/>
        </w:rPr>
        <w:t xml:space="preserve"> acquérons une compréhension des éléments du contrôle interne pertinents pour l’audit afin de concevoir des procédures d’audit appropriées aux circonstances et non dans le but d’exprimer une opinion sur l’efficacité du contrôle interne de l’</w:t>
      </w:r>
      <w:r w:rsidR="005C1E7F" w:rsidRPr="001D18B5">
        <w:rPr>
          <w:rFonts w:ascii="Arial" w:hAnsi="Arial" w:cs="Arial"/>
        </w:rPr>
        <w:t>établissement</w:t>
      </w:r>
      <w:r w:rsidR="0042250D">
        <w:rPr>
          <w:rFonts w:ascii="Arial" w:hAnsi="Arial" w:cs="Arial"/>
        </w:rPr>
        <w:t> </w:t>
      </w:r>
      <w:r w:rsidRPr="001D18B5">
        <w:rPr>
          <w:rFonts w:ascii="Arial" w:hAnsi="Arial" w:cs="Arial"/>
        </w:rPr>
        <w:t>;</w:t>
      </w:r>
    </w:p>
    <w:p w14:paraId="526DB1F8" w14:textId="1759F724" w:rsidR="001D18B5" w:rsidRDefault="00D43364" w:rsidP="00F07411">
      <w:pPr>
        <w:pStyle w:val="Paragraphedeliste"/>
        <w:numPr>
          <w:ilvl w:val="0"/>
          <w:numId w:val="2"/>
        </w:numPr>
        <w:spacing w:before="120" w:after="0" w:line="264" w:lineRule="auto"/>
        <w:ind w:left="851" w:hanging="425"/>
        <w:contextualSpacing w:val="0"/>
        <w:jc w:val="both"/>
        <w:rPr>
          <w:rFonts w:ascii="Arial" w:hAnsi="Arial" w:cs="Arial"/>
        </w:rPr>
      </w:pPr>
      <w:proofErr w:type="gramStart"/>
      <w:r w:rsidRPr="001D18B5">
        <w:rPr>
          <w:rFonts w:ascii="Arial" w:hAnsi="Arial" w:cs="Arial"/>
        </w:rPr>
        <w:t>nous</w:t>
      </w:r>
      <w:proofErr w:type="gramEnd"/>
      <w:r w:rsidRPr="001D18B5">
        <w:rPr>
          <w:rFonts w:ascii="Arial" w:hAnsi="Arial" w:cs="Arial"/>
        </w:rPr>
        <w:t xml:space="preserve"> apprécions le caractère approprié des méthodes comptables retenues et le caractère raisonnable des estimations comptables faites par la direction, de même que des informations y afférentes fournies par cette dernière</w:t>
      </w:r>
      <w:r w:rsidR="0042250D">
        <w:rPr>
          <w:rFonts w:ascii="Arial" w:hAnsi="Arial" w:cs="Arial"/>
        </w:rPr>
        <w:t> </w:t>
      </w:r>
      <w:r w:rsidRPr="001D18B5">
        <w:rPr>
          <w:rFonts w:ascii="Arial" w:hAnsi="Arial" w:cs="Arial"/>
        </w:rPr>
        <w:t>;</w:t>
      </w:r>
    </w:p>
    <w:p w14:paraId="67936445" w14:textId="716ACBC2" w:rsidR="001D18B5" w:rsidRDefault="00D43364" w:rsidP="00E12BE0">
      <w:pPr>
        <w:pStyle w:val="Paragraphedeliste"/>
        <w:numPr>
          <w:ilvl w:val="0"/>
          <w:numId w:val="2"/>
        </w:numPr>
        <w:spacing w:before="120" w:after="0" w:line="264" w:lineRule="auto"/>
        <w:ind w:left="851" w:hanging="425"/>
        <w:contextualSpacing w:val="0"/>
        <w:jc w:val="both"/>
        <w:rPr>
          <w:rFonts w:ascii="Arial" w:hAnsi="Arial" w:cs="Arial"/>
        </w:rPr>
      </w:pPr>
      <w:proofErr w:type="gramStart"/>
      <w:r w:rsidRPr="001D18B5">
        <w:rPr>
          <w:rFonts w:ascii="Arial" w:hAnsi="Arial" w:cs="Arial"/>
        </w:rPr>
        <w:t>nous</w:t>
      </w:r>
      <w:proofErr w:type="gramEnd"/>
      <w:r w:rsidRPr="001D18B5">
        <w:rPr>
          <w:rFonts w:ascii="Arial" w:hAnsi="Arial" w:cs="Arial"/>
        </w:rPr>
        <w:t xml:space="preserve"> tirons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important sur la capacité de l’</w:t>
      </w:r>
      <w:r w:rsidR="005C1E7F" w:rsidRPr="001D18B5">
        <w:rPr>
          <w:rFonts w:ascii="Arial" w:hAnsi="Arial" w:cs="Arial"/>
        </w:rPr>
        <w:t>établissement</w:t>
      </w:r>
      <w:r w:rsidRPr="001D18B5">
        <w:rPr>
          <w:rFonts w:ascii="Arial" w:hAnsi="Arial" w:cs="Arial"/>
        </w:rPr>
        <w:t xml:space="preserve"> à poursuivre son exploitation. Si nous concluons à l’existence d’une incertitude significative, nous sommes tenus d’attirer l’attention des lecteurs de notre rapport sur les informations fournies dans les états financiers au sujet de cette incertitude ou, si ces informations ne sont pas adéquates, d’exprimer une opinion modifiée. Nos conclusions s’appuient sur les éléments probants obtenus jusqu’à la date de notre rapport. Des événements ou situations futurs pourraient par ailleurs amener l’</w:t>
      </w:r>
      <w:r w:rsidR="005C1E7F" w:rsidRPr="001D18B5">
        <w:rPr>
          <w:rFonts w:ascii="Arial" w:hAnsi="Arial" w:cs="Arial"/>
        </w:rPr>
        <w:t>établissement</w:t>
      </w:r>
      <w:r w:rsidRPr="001D18B5">
        <w:rPr>
          <w:rFonts w:ascii="Arial" w:hAnsi="Arial" w:cs="Arial"/>
        </w:rPr>
        <w:t xml:space="preserve"> à cesser son exploitation</w:t>
      </w:r>
      <w:r w:rsidR="0042250D">
        <w:rPr>
          <w:rFonts w:ascii="Arial" w:hAnsi="Arial" w:cs="Arial"/>
        </w:rPr>
        <w:t> </w:t>
      </w:r>
      <w:r w:rsidRPr="001D18B5">
        <w:rPr>
          <w:rFonts w:ascii="Arial" w:hAnsi="Arial" w:cs="Arial"/>
        </w:rPr>
        <w:t>;</w:t>
      </w:r>
    </w:p>
    <w:p w14:paraId="3B29AACC" w14:textId="2917CDB6" w:rsidR="00F726E2" w:rsidRPr="001D18B5" w:rsidRDefault="00D43364" w:rsidP="00E12BE0">
      <w:pPr>
        <w:pStyle w:val="Paragraphedeliste"/>
        <w:numPr>
          <w:ilvl w:val="0"/>
          <w:numId w:val="2"/>
        </w:numPr>
        <w:spacing w:before="120" w:after="0" w:line="264" w:lineRule="auto"/>
        <w:ind w:left="851" w:hanging="425"/>
        <w:contextualSpacing w:val="0"/>
        <w:jc w:val="both"/>
        <w:rPr>
          <w:rFonts w:ascii="Arial" w:hAnsi="Arial" w:cs="Arial"/>
        </w:rPr>
      </w:pPr>
      <w:proofErr w:type="gramStart"/>
      <w:r w:rsidRPr="001D18B5">
        <w:rPr>
          <w:rFonts w:ascii="Arial" w:hAnsi="Arial" w:cs="Arial"/>
        </w:rPr>
        <w:t>nous</w:t>
      </w:r>
      <w:proofErr w:type="gramEnd"/>
      <w:r w:rsidRPr="001D18B5">
        <w:rPr>
          <w:rFonts w:ascii="Arial" w:hAnsi="Arial" w:cs="Arial"/>
        </w:rPr>
        <w:t xml:space="preserve"> évaluons la présentation d’ensemble, la structure et le contenu des états</w:t>
      </w:r>
      <w:r w:rsidR="006B1102" w:rsidRPr="001D18B5">
        <w:rPr>
          <w:rFonts w:ascii="Arial" w:hAnsi="Arial" w:cs="Arial"/>
        </w:rPr>
        <w:t xml:space="preserve"> </w:t>
      </w:r>
      <w:r w:rsidRPr="001D18B5">
        <w:rPr>
          <w:rFonts w:ascii="Arial" w:hAnsi="Arial" w:cs="Arial"/>
        </w:rPr>
        <w:t>financiers, y compris les informations fournies dans les notes</w:t>
      </w:r>
      <w:r w:rsidR="00A17F6C" w:rsidRPr="001D18B5">
        <w:rPr>
          <w:rFonts w:ascii="Arial" w:hAnsi="Arial" w:cs="Arial"/>
        </w:rPr>
        <w:t xml:space="preserve"> </w:t>
      </w:r>
      <w:r w:rsidRPr="001D18B5">
        <w:rPr>
          <w:rFonts w:ascii="Arial" w:hAnsi="Arial" w:cs="Arial"/>
        </w:rPr>
        <w:t>et apprécions</w:t>
      </w:r>
      <w:r w:rsidR="006B1102" w:rsidRPr="001D18B5">
        <w:rPr>
          <w:rFonts w:ascii="Arial" w:hAnsi="Arial" w:cs="Arial"/>
        </w:rPr>
        <w:t xml:space="preserve"> </w:t>
      </w:r>
      <w:r w:rsidRPr="001D18B5">
        <w:rPr>
          <w:rFonts w:ascii="Arial" w:hAnsi="Arial" w:cs="Arial"/>
        </w:rPr>
        <w:t>si les états financiers représentent les opérations et événements sous-jacents</w:t>
      </w:r>
      <w:r w:rsidR="006B1102" w:rsidRPr="001D18B5">
        <w:rPr>
          <w:rFonts w:ascii="Arial" w:hAnsi="Arial" w:cs="Arial"/>
        </w:rPr>
        <w:t xml:space="preserve"> </w:t>
      </w:r>
      <w:r w:rsidRPr="001D18B5">
        <w:rPr>
          <w:rFonts w:ascii="Arial" w:hAnsi="Arial" w:cs="Arial"/>
        </w:rPr>
        <w:t>d’une manière propre à donner une image fidèle</w:t>
      </w:r>
      <w:r w:rsidR="0042250D">
        <w:rPr>
          <w:rFonts w:ascii="Arial" w:hAnsi="Arial" w:cs="Arial"/>
        </w:rPr>
        <w:t> </w:t>
      </w:r>
      <w:r w:rsidRPr="001D18B5">
        <w:rPr>
          <w:rFonts w:ascii="Arial" w:hAnsi="Arial" w:cs="Arial"/>
        </w:rPr>
        <w:t>;</w:t>
      </w:r>
    </w:p>
    <w:p w14:paraId="488A1A64" w14:textId="041C3AB0" w:rsidR="00D43364" w:rsidRPr="00C87AE2" w:rsidRDefault="00171D9A" w:rsidP="00533777">
      <w:pPr>
        <w:pStyle w:val="Paragraphedeliste"/>
        <w:numPr>
          <w:ilvl w:val="0"/>
          <w:numId w:val="2"/>
        </w:numPr>
        <w:spacing w:before="120" w:after="240" w:line="264" w:lineRule="auto"/>
        <w:ind w:left="851" w:hanging="425"/>
        <w:contextualSpacing w:val="0"/>
        <w:jc w:val="both"/>
        <w:rPr>
          <w:rFonts w:ascii="Arial" w:hAnsi="Arial" w:cs="Arial"/>
        </w:rPr>
      </w:pPr>
      <w:r w:rsidRPr="00C87AE2">
        <w:rPr>
          <w:rFonts w:ascii="Arial" w:hAnsi="Arial" w:cs="Arial"/>
          <w:color w:val="FF0000"/>
        </w:rPr>
        <w:t>[Inclure ce paragraphe s’il s’agit de l’audit d’un groupe</w:t>
      </w:r>
      <w:r w:rsidR="006A6FBB" w:rsidRPr="00C87AE2">
        <w:rPr>
          <w:rFonts w:ascii="Arial" w:hAnsi="Arial" w:cs="Arial"/>
          <w:color w:val="FF0000"/>
        </w:rPr>
        <w:t>]</w:t>
      </w:r>
      <w:r w:rsidRPr="00C87AE2">
        <w:rPr>
          <w:rFonts w:ascii="Arial" w:hAnsi="Arial" w:cs="Arial"/>
          <w:color w:val="C00000"/>
        </w:rPr>
        <w:t xml:space="preserve"> </w:t>
      </w:r>
      <w:r w:rsidR="00D43364" w:rsidRPr="00C87AE2">
        <w:rPr>
          <w:rFonts w:ascii="Arial" w:hAnsi="Arial" w:cs="Arial"/>
        </w:rPr>
        <w:t>nous obtenons des éléments probants suffisants et appropriés</w:t>
      </w:r>
      <w:r w:rsidR="006B1102" w:rsidRPr="00C87AE2">
        <w:rPr>
          <w:rFonts w:ascii="Arial" w:hAnsi="Arial" w:cs="Arial"/>
        </w:rPr>
        <w:t xml:space="preserve"> </w:t>
      </w:r>
      <w:r w:rsidR="00D43364" w:rsidRPr="00C87AE2">
        <w:rPr>
          <w:rFonts w:ascii="Arial" w:hAnsi="Arial" w:cs="Arial"/>
        </w:rPr>
        <w:t xml:space="preserve">concernant l’information </w:t>
      </w:r>
      <w:r w:rsidR="00D43364" w:rsidRPr="00C87AE2">
        <w:rPr>
          <w:rFonts w:ascii="Arial" w:hAnsi="Arial" w:cs="Arial"/>
        </w:rPr>
        <w:lastRenderedPageBreak/>
        <w:t xml:space="preserve">financière des </w:t>
      </w:r>
      <w:r w:rsidR="00CE599C" w:rsidRPr="00C87AE2">
        <w:rPr>
          <w:rFonts w:ascii="Arial" w:hAnsi="Arial" w:cs="Arial"/>
        </w:rPr>
        <w:t>entité</w:t>
      </w:r>
      <w:r w:rsidR="00D43364" w:rsidRPr="00C87AE2">
        <w:rPr>
          <w:rFonts w:ascii="Arial" w:hAnsi="Arial" w:cs="Arial"/>
        </w:rPr>
        <w:t>s et</w:t>
      </w:r>
      <w:r w:rsidR="006B1102" w:rsidRPr="00C87AE2">
        <w:rPr>
          <w:rFonts w:ascii="Arial" w:hAnsi="Arial" w:cs="Arial"/>
        </w:rPr>
        <w:t xml:space="preserve"> </w:t>
      </w:r>
      <w:r w:rsidR="00D43364" w:rsidRPr="00C87AE2">
        <w:rPr>
          <w:rFonts w:ascii="Arial" w:hAnsi="Arial" w:cs="Arial"/>
        </w:rPr>
        <w:t>activités du groupe pour exprimer une opinion sur les états</w:t>
      </w:r>
      <w:r w:rsidR="006B1102" w:rsidRPr="00C87AE2">
        <w:rPr>
          <w:rFonts w:ascii="Arial" w:hAnsi="Arial" w:cs="Arial"/>
        </w:rPr>
        <w:t xml:space="preserve"> </w:t>
      </w:r>
      <w:r w:rsidR="00D43364" w:rsidRPr="00C87AE2">
        <w:rPr>
          <w:rFonts w:ascii="Arial" w:hAnsi="Arial" w:cs="Arial"/>
        </w:rPr>
        <w:t>financiers</w:t>
      </w:r>
      <w:r w:rsidR="00BF793C" w:rsidRPr="00C87AE2">
        <w:rPr>
          <w:rFonts w:ascii="Arial" w:hAnsi="Arial" w:cs="Arial"/>
        </w:rPr>
        <w:t xml:space="preserve"> consolidés</w:t>
      </w:r>
      <w:r w:rsidR="00D43364" w:rsidRPr="00C87AE2">
        <w:rPr>
          <w:rFonts w:ascii="Arial" w:hAnsi="Arial" w:cs="Arial"/>
        </w:rPr>
        <w:t>. Nous sommes responsables de la direction, de la</w:t>
      </w:r>
      <w:r w:rsidR="006B1102" w:rsidRPr="00C87AE2">
        <w:rPr>
          <w:rFonts w:ascii="Arial" w:hAnsi="Arial" w:cs="Arial"/>
        </w:rPr>
        <w:t xml:space="preserve"> </w:t>
      </w:r>
      <w:r w:rsidR="00D43364" w:rsidRPr="00C87AE2">
        <w:rPr>
          <w:rFonts w:ascii="Arial" w:hAnsi="Arial" w:cs="Arial"/>
        </w:rPr>
        <w:t>supervision et</w:t>
      </w:r>
      <w:r w:rsidR="006B1102" w:rsidRPr="00C87AE2">
        <w:rPr>
          <w:rFonts w:ascii="Arial" w:hAnsi="Arial" w:cs="Arial"/>
        </w:rPr>
        <w:t xml:space="preserve"> </w:t>
      </w:r>
      <w:r w:rsidR="00D43364" w:rsidRPr="00C87AE2">
        <w:rPr>
          <w:rFonts w:ascii="Arial" w:hAnsi="Arial" w:cs="Arial"/>
        </w:rPr>
        <w:t>de la réalisation de l’audit du groupe et assumons l’entière</w:t>
      </w:r>
      <w:r w:rsidR="006B1102" w:rsidRPr="00C87AE2">
        <w:rPr>
          <w:rFonts w:ascii="Arial" w:hAnsi="Arial" w:cs="Arial"/>
        </w:rPr>
        <w:t xml:space="preserve"> </w:t>
      </w:r>
      <w:r w:rsidR="00D43364" w:rsidRPr="00C87AE2">
        <w:rPr>
          <w:rFonts w:ascii="Arial" w:hAnsi="Arial" w:cs="Arial"/>
        </w:rPr>
        <w:t>responsabilité</w:t>
      </w:r>
      <w:r w:rsidR="006B1102" w:rsidRPr="00C87AE2">
        <w:rPr>
          <w:rFonts w:ascii="Arial" w:hAnsi="Arial" w:cs="Arial"/>
        </w:rPr>
        <w:t xml:space="preserve"> </w:t>
      </w:r>
      <w:r w:rsidR="00D43364" w:rsidRPr="00C87AE2">
        <w:rPr>
          <w:rFonts w:ascii="Arial" w:hAnsi="Arial" w:cs="Arial"/>
        </w:rPr>
        <w:t>de notre opinion d’audit.</w:t>
      </w:r>
    </w:p>
    <w:p w14:paraId="67C21234" w14:textId="77777777" w:rsidR="00D43364" w:rsidRPr="00C87AE2" w:rsidRDefault="00D43364" w:rsidP="00533777">
      <w:pPr>
        <w:spacing w:after="240" w:line="264" w:lineRule="auto"/>
        <w:jc w:val="both"/>
        <w:rPr>
          <w:rFonts w:ascii="Arial" w:hAnsi="Arial" w:cs="Arial"/>
        </w:rPr>
      </w:pPr>
      <w:r w:rsidRPr="00C87AE2">
        <w:rPr>
          <w:rFonts w:ascii="Arial" w:hAnsi="Arial" w:cs="Arial"/>
        </w:rPr>
        <w:t>Nous communiquons aux responsables de la gouvernance</w:t>
      </w:r>
      <w:r w:rsidR="006B1102" w:rsidRPr="00C87AE2">
        <w:rPr>
          <w:rFonts w:ascii="Arial" w:hAnsi="Arial" w:cs="Arial"/>
        </w:rPr>
        <w:t xml:space="preserve"> </w:t>
      </w:r>
      <w:r w:rsidRPr="00C87AE2">
        <w:rPr>
          <w:rFonts w:ascii="Arial" w:hAnsi="Arial" w:cs="Arial"/>
        </w:rPr>
        <w:t>notamment l’étendue et le calendrier prévus des travaux d’audit</w:t>
      </w:r>
      <w:r w:rsidR="006B1102" w:rsidRPr="00C87AE2">
        <w:rPr>
          <w:rFonts w:ascii="Arial" w:hAnsi="Arial" w:cs="Arial"/>
        </w:rPr>
        <w:t xml:space="preserve"> </w:t>
      </w:r>
      <w:r w:rsidRPr="00C87AE2">
        <w:rPr>
          <w:rFonts w:ascii="Arial" w:hAnsi="Arial" w:cs="Arial"/>
        </w:rPr>
        <w:t>et nos constatations importantes, y compris toute déficience</w:t>
      </w:r>
      <w:r w:rsidR="006B1102" w:rsidRPr="00C87AE2">
        <w:rPr>
          <w:rFonts w:ascii="Arial" w:hAnsi="Arial" w:cs="Arial"/>
        </w:rPr>
        <w:t xml:space="preserve"> </w:t>
      </w:r>
      <w:r w:rsidRPr="00C87AE2">
        <w:rPr>
          <w:rFonts w:ascii="Arial" w:hAnsi="Arial" w:cs="Arial"/>
        </w:rPr>
        <w:t>importante du contrôle interne que nous aurions relevée au</w:t>
      </w:r>
      <w:r w:rsidR="006B1102" w:rsidRPr="00C87AE2">
        <w:rPr>
          <w:rFonts w:ascii="Arial" w:hAnsi="Arial" w:cs="Arial"/>
        </w:rPr>
        <w:t xml:space="preserve"> </w:t>
      </w:r>
      <w:r w:rsidRPr="00C87AE2">
        <w:rPr>
          <w:rFonts w:ascii="Arial" w:hAnsi="Arial" w:cs="Arial"/>
        </w:rPr>
        <w:t>cours de notre audit.</w:t>
      </w:r>
    </w:p>
    <w:p w14:paraId="2F8503C7" w14:textId="77777777" w:rsidR="00784C68" w:rsidRPr="00C87AE2" w:rsidRDefault="00784C68" w:rsidP="00533777">
      <w:pPr>
        <w:spacing w:after="120" w:line="264" w:lineRule="auto"/>
        <w:jc w:val="both"/>
        <w:rPr>
          <w:rFonts w:ascii="Arial" w:hAnsi="Arial" w:cs="Arial"/>
          <w:b/>
        </w:rPr>
      </w:pPr>
      <w:r w:rsidRPr="00C87AE2">
        <w:rPr>
          <w:rFonts w:ascii="Arial" w:hAnsi="Arial" w:cs="Arial"/>
          <w:b/>
        </w:rPr>
        <w:t>Rapport sur la conformité aux autorisations spécifiées</w:t>
      </w:r>
    </w:p>
    <w:p w14:paraId="1CEEBC64" w14:textId="77777777" w:rsidR="00DF4C01" w:rsidRPr="00C87AE2" w:rsidRDefault="00DF4C01" w:rsidP="00533777">
      <w:pPr>
        <w:spacing w:after="0" w:line="264" w:lineRule="auto"/>
        <w:jc w:val="both"/>
        <w:rPr>
          <w:rFonts w:ascii="Arial" w:hAnsi="Arial" w:cs="Arial"/>
        </w:rPr>
      </w:pPr>
      <w:r w:rsidRPr="00C87AE2">
        <w:rPr>
          <w:rFonts w:ascii="Arial" w:hAnsi="Arial" w:cs="Arial"/>
        </w:rPr>
        <w:t>Nous avons effectué l’audit de la conformité</w:t>
      </w:r>
      <w:r w:rsidR="00B558D2" w:rsidRPr="00C87AE2">
        <w:rPr>
          <w:rFonts w:ascii="Arial" w:hAnsi="Arial" w:cs="Arial"/>
        </w:rPr>
        <w:t xml:space="preserve"> aux </w:t>
      </w:r>
      <w:r w:rsidR="00784C68" w:rsidRPr="00C87AE2">
        <w:rPr>
          <w:rFonts w:ascii="Arial" w:hAnsi="Arial" w:cs="Arial"/>
        </w:rPr>
        <w:t xml:space="preserve">autorisations spécifiées </w:t>
      </w:r>
      <w:r w:rsidRPr="00C87AE2">
        <w:rPr>
          <w:rFonts w:ascii="Arial" w:hAnsi="Arial" w:cs="Arial"/>
        </w:rPr>
        <w:t xml:space="preserve">des opérations de </w:t>
      </w:r>
      <w:r w:rsidR="003D7D89" w:rsidRPr="00C87AE2">
        <w:rPr>
          <w:rFonts w:ascii="Arial" w:hAnsi="Arial" w:cs="Arial"/>
        </w:rPr>
        <w:t>l’établissement</w:t>
      </w:r>
      <w:r w:rsidRPr="00C87AE2">
        <w:rPr>
          <w:rFonts w:ascii="Arial" w:hAnsi="Arial" w:cs="Arial"/>
        </w:rPr>
        <w:t xml:space="preserve"> dont nous avons pris connaissance durant l’audit des états financiers. Les </w:t>
      </w:r>
      <w:r w:rsidR="00784C68" w:rsidRPr="00C87AE2">
        <w:rPr>
          <w:rFonts w:ascii="Arial" w:hAnsi="Arial" w:cs="Arial"/>
        </w:rPr>
        <w:t>autorisations spécifiées</w:t>
      </w:r>
      <w:r w:rsidRPr="00C87AE2">
        <w:rPr>
          <w:rFonts w:ascii="Arial" w:hAnsi="Arial" w:cs="Arial"/>
        </w:rPr>
        <w:t xml:space="preserve"> à l’égard desquelles l’audit de la conformité a été effectué, conformément à l’article</w:t>
      </w:r>
      <w:r w:rsidR="00594741" w:rsidRPr="00C87AE2">
        <w:rPr>
          <w:rFonts w:ascii="Arial" w:hAnsi="Arial" w:cs="Arial"/>
        </w:rPr>
        <w:t> </w:t>
      </w:r>
      <w:r w:rsidRPr="00C87AE2">
        <w:rPr>
          <w:rFonts w:ascii="Arial" w:hAnsi="Arial" w:cs="Arial"/>
        </w:rPr>
        <w:t xml:space="preserve">293 de la </w:t>
      </w:r>
      <w:r w:rsidRPr="00C87AE2">
        <w:rPr>
          <w:rFonts w:ascii="Arial" w:hAnsi="Arial" w:cs="Arial"/>
          <w:i/>
          <w:iCs/>
        </w:rPr>
        <w:t>Loi sur les services de santé et les services sociaux</w:t>
      </w:r>
      <w:r w:rsidRPr="00C87AE2">
        <w:rPr>
          <w:rFonts w:ascii="Arial" w:hAnsi="Arial" w:cs="Arial"/>
        </w:rPr>
        <w:t xml:space="preserve"> </w:t>
      </w:r>
      <w:r w:rsidR="00594741" w:rsidRPr="00C87AE2">
        <w:rPr>
          <w:rFonts w:ascii="Arial" w:hAnsi="Arial" w:cs="Arial"/>
        </w:rPr>
        <w:t>(</w:t>
      </w:r>
      <w:r w:rsidRPr="00C87AE2">
        <w:rPr>
          <w:rFonts w:ascii="Arial" w:hAnsi="Arial" w:cs="Arial"/>
        </w:rPr>
        <w:t>RLRQ, chapitre</w:t>
      </w:r>
      <w:r w:rsidR="00594741" w:rsidRPr="00C87AE2">
        <w:rPr>
          <w:rFonts w:ascii="Arial" w:hAnsi="Arial" w:cs="Arial"/>
        </w:rPr>
        <w:t> </w:t>
      </w:r>
      <w:r w:rsidRPr="00C87AE2">
        <w:rPr>
          <w:rFonts w:ascii="Arial" w:hAnsi="Arial" w:cs="Arial"/>
        </w:rPr>
        <w:t>S-4.2</w:t>
      </w:r>
      <w:r w:rsidR="00594741" w:rsidRPr="00C87AE2">
        <w:rPr>
          <w:rFonts w:ascii="Arial" w:hAnsi="Arial" w:cs="Arial"/>
        </w:rPr>
        <w:t>)</w:t>
      </w:r>
      <w:r w:rsidRPr="00C87AE2">
        <w:rPr>
          <w:rFonts w:ascii="Arial" w:hAnsi="Arial" w:cs="Arial"/>
        </w:rPr>
        <w:t xml:space="preserve"> et à l’annexe I du </w:t>
      </w:r>
      <w:r w:rsidRPr="00C87AE2">
        <w:rPr>
          <w:rFonts w:ascii="Arial" w:hAnsi="Arial" w:cs="Arial"/>
          <w:i/>
          <w:iCs/>
        </w:rPr>
        <w:t>Règlement sur la gestion financière des établissements et des conseils régionaux</w:t>
      </w:r>
      <w:r w:rsidRPr="00C87AE2">
        <w:rPr>
          <w:rFonts w:ascii="Arial" w:hAnsi="Arial" w:cs="Arial"/>
        </w:rPr>
        <w:t>, sont les suivantes :</w:t>
      </w:r>
    </w:p>
    <w:p w14:paraId="0DBE0CAB" w14:textId="113B78E4" w:rsidR="00DF4C01" w:rsidRPr="00C87AE2" w:rsidRDefault="00DF4C01" w:rsidP="001D18B5">
      <w:pPr>
        <w:pStyle w:val="Paragraphedeliste"/>
        <w:numPr>
          <w:ilvl w:val="0"/>
          <w:numId w:val="2"/>
        </w:numPr>
        <w:spacing w:before="120" w:after="0" w:line="264" w:lineRule="auto"/>
        <w:ind w:left="851" w:hanging="425"/>
        <w:contextualSpacing w:val="0"/>
        <w:jc w:val="both"/>
        <w:rPr>
          <w:rFonts w:ascii="Arial" w:hAnsi="Arial" w:cs="Arial"/>
        </w:rPr>
      </w:pPr>
      <w:r w:rsidRPr="00C87AE2">
        <w:rPr>
          <w:rFonts w:ascii="Arial" w:hAnsi="Arial" w:cs="Arial"/>
        </w:rPr>
        <w:t xml:space="preserve">Dispositions de la </w:t>
      </w:r>
      <w:r w:rsidR="00E645D7" w:rsidRPr="00C87AE2">
        <w:rPr>
          <w:rFonts w:ascii="Arial" w:hAnsi="Arial" w:cs="Arial"/>
        </w:rPr>
        <w:t>L</w:t>
      </w:r>
      <w:r w:rsidRPr="00C87AE2">
        <w:rPr>
          <w:rFonts w:ascii="Arial" w:hAnsi="Arial" w:cs="Arial"/>
        </w:rPr>
        <w:t>oi susmentionnée et règlement</w:t>
      </w:r>
      <w:r w:rsidR="00012B4D" w:rsidRPr="00C87AE2">
        <w:rPr>
          <w:rFonts w:ascii="Arial" w:hAnsi="Arial" w:cs="Arial"/>
        </w:rPr>
        <w:t>s</w:t>
      </w:r>
      <w:r w:rsidRPr="00C87AE2">
        <w:rPr>
          <w:rFonts w:ascii="Arial" w:hAnsi="Arial" w:cs="Arial"/>
        </w:rPr>
        <w:t xml:space="preserve"> s’y rapportant, dans la mesure où en sont touchés ses revenus ou ses charges</w:t>
      </w:r>
      <w:r w:rsidR="0042250D">
        <w:rPr>
          <w:rFonts w:ascii="Arial" w:hAnsi="Arial" w:cs="Arial"/>
        </w:rPr>
        <w:t> </w:t>
      </w:r>
      <w:r w:rsidRPr="00C87AE2">
        <w:rPr>
          <w:rFonts w:ascii="Arial" w:hAnsi="Arial" w:cs="Arial"/>
        </w:rPr>
        <w:t>;</w:t>
      </w:r>
    </w:p>
    <w:p w14:paraId="4EF8A269" w14:textId="31997807" w:rsidR="00DF4C01" w:rsidRPr="00C87AE2" w:rsidRDefault="00DF4C01" w:rsidP="001D18B5">
      <w:pPr>
        <w:pStyle w:val="Paragraphedeliste"/>
        <w:numPr>
          <w:ilvl w:val="0"/>
          <w:numId w:val="2"/>
        </w:numPr>
        <w:spacing w:before="120" w:after="0" w:line="264" w:lineRule="auto"/>
        <w:ind w:left="851" w:hanging="425"/>
        <w:contextualSpacing w:val="0"/>
        <w:jc w:val="both"/>
        <w:rPr>
          <w:rFonts w:ascii="Arial" w:hAnsi="Arial" w:cs="Arial"/>
        </w:rPr>
      </w:pPr>
      <w:r w:rsidRPr="00C87AE2">
        <w:rPr>
          <w:rFonts w:ascii="Arial" w:hAnsi="Arial" w:cs="Arial"/>
        </w:rPr>
        <w:t>Explications et définitions se rapportant à la préparation du rapport financier annuel</w:t>
      </w:r>
      <w:r w:rsidR="0042250D">
        <w:rPr>
          <w:rFonts w:ascii="Arial" w:hAnsi="Arial" w:cs="Arial"/>
        </w:rPr>
        <w:t> </w:t>
      </w:r>
      <w:r w:rsidRPr="00C87AE2">
        <w:rPr>
          <w:rFonts w:ascii="Arial" w:hAnsi="Arial" w:cs="Arial"/>
        </w:rPr>
        <w:t>;</w:t>
      </w:r>
    </w:p>
    <w:p w14:paraId="20789440" w14:textId="7CDFF3E9" w:rsidR="00CE599C" w:rsidRDefault="00DF4C01" w:rsidP="001D18B5">
      <w:pPr>
        <w:pStyle w:val="Paragraphedeliste"/>
        <w:numPr>
          <w:ilvl w:val="0"/>
          <w:numId w:val="2"/>
        </w:numPr>
        <w:spacing w:before="120" w:after="240" w:line="264" w:lineRule="auto"/>
        <w:ind w:left="851" w:hanging="425"/>
        <w:contextualSpacing w:val="0"/>
        <w:jc w:val="both"/>
        <w:rPr>
          <w:rFonts w:ascii="Arial" w:hAnsi="Arial" w:cs="Arial"/>
        </w:rPr>
      </w:pPr>
      <w:r w:rsidRPr="00C05BA2">
        <w:rPr>
          <w:rFonts w:ascii="Arial" w:hAnsi="Arial" w:cs="Arial"/>
        </w:rPr>
        <w:t xml:space="preserve">Définitions contenues dans le </w:t>
      </w:r>
      <w:r w:rsidRPr="00C05BA2">
        <w:rPr>
          <w:rFonts w:ascii="Arial" w:hAnsi="Arial" w:cs="Arial"/>
          <w:i/>
        </w:rPr>
        <w:t>Manuel de gestion financière</w:t>
      </w:r>
      <w:r w:rsidRPr="00C05BA2">
        <w:rPr>
          <w:rFonts w:ascii="Arial" w:hAnsi="Arial" w:cs="Arial"/>
        </w:rPr>
        <w:t xml:space="preserve"> publié par le ministère de la Santé et des Services sociaux du Québec en ce qui a trait à ses pratiques comptables.</w:t>
      </w:r>
    </w:p>
    <w:p w14:paraId="78EB162F" w14:textId="77777777" w:rsidR="00BC7EDC" w:rsidRPr="00BC7EDC" w:rsidRDefault="00BC7EDC" w:rsidP="00BC7EDC">
      <w:pPr>
        <w:spacing w:before="120" w:after="240" w:line="264" w:lineRule="auto"/>
        <w:jc w:val="both"/>
        <w:rPr>
          <w:rFonts w:ascii="Arial" w:hAnsi="Arial" w:cs="Arial"/>
        </w:rPr>
      </w:pPr>
    </w:p>
    <w:p w14:paraId="4CDC0DE7" w14:textId="5F6E0BA2" w:rsidR="002D7706" w:rsidRPr="00C87AE2" w:rsidRDefault="002D7706" w:rsidP="00533777">
      <w:pPr>
        <w:spacing w:after="120" w:line="264" w:lineRule="auto"/>
        <w:jc w:val="both"/>
        <w:rPr>
          <w:rFonts w:ascii="Arial" w:hAnsi="Arial" w:cs="Arial"/>
          <w:b/>
          <w:color w:val="FF0000"/>
        </w:rPr>
      </w:pPr>
      <w:r w:rsidRPr="00C87AE2">
        <w:rPr>
          <w:rFonts w:ascii="Arial" w:hAnsi="Arial" w:cs="Arial"/>
          <w:b/>
          <w:color w:val="FF0000"/>
        </w:rPr>
        <w:t>Opinion avec réserve</w:t>
      </w:r>
      <w:r w:rsidR="00CB5E0F" w:rsidRPr="00C87AE2">
        <w:rPr>
          <w:rFonts w:ascii="Arial" w:hAnsi="Arial" w:cs="Arial"/>
          <w:b/>
          <w:color w:val="FF0000"/>
        </w:rPr>
        <w:t>(s)</w:t>
      </w:r>
    </w:p>
    <w:p w14:paraId="310E28AA" w14:textId="4F531F4C" w:rsidR="00DF4C01" w:rsidRPr="00C87AE2" w:rsidRDefault="002D7706" w:rsidP="00533777">
      <w:pPr>
        <w:spacing w:after="240" w:line="264" w:lineRule="auto"/>
        <w:jc w:val="both"/>
        <w:rPr>
          <w:rFonts w:ascii="Arial" w:hAnsi="Arial" w:cs="Arial"/>
        </w:rPr>
      </w:pPr>
      <w:r w:rsidRPr="00C87AE2">
        <w:rPr>
          <w:rFonts w:ascii="Arial" w:hAnsi="Arial" w:cs="Arial"/>
        </w:rPr>
        <w:t>À notre avis</w:t>
      </w:r>
      <w:r w:rsidR="005D31DE" w:rsidRPr="00C87AE2">
        <w:rPr>
          <w:rFonts w:ascii="Arial" w:hAnsi="Arial" w:cs="Arial"/>
        </w:rPr>
        <w:t>,</w:t>
      </w:r>
      <w:r w:rsidRPr="00C87AE2">
        <w:rPr>
          <w:rFonts w:ascii="Arial" w:hAnsi="Arial" w:cs="Arial"/>
        </w:rPr>
        <w:t xml:space="preserve"> </w:t>
      </w:r>
      <w:r w:rsidR="005D31DE" w:rsidRPr="00C87AE2">
        <w:rPr>
          <w:rFonts w:ascii="Arial" w:hAnsi="Arial" w:cs="Arial"/>
          <w:color w:val="FF0000"/>
        </w:rPr>
        <w:t>[</w:t>
      </w:r>
      <w:r w:rsidRPr="00C87AE2">
        <w:rPr>
          <w:rFonts w:ascii="Arial" w:hAnsi="Arial" w:cs="Arial"/>
          <w:color w:val="FF0000"/>
        </w:rPr>
        <w:t>à l’exception du</w:t>
      </w:r>
      <w:r w:rsidR="004A5CFF" w:rsidRPr="00C87AE2">
        <w:rPr>
          <w:rFonts w:ascii="Arial" w:hAnsi="Arial" w:cs="Arial"/>
          <w:color w:val="FF0000"/>
        </w:rPr>
        <w:t xml:space="preserve"> </w:t>
      </w:r>
      <w:r w:rsidR="00CB5E0F" w:rsidRPr="00C87AE2">
        <w:rPr>
          <w:rFonts w:ascii="Arial" w:hAnsi="Arial" w:cs="Arial"/>
          <w:color w:val="FF0000"/>
        </w:rPr>
        <w:t>(</w:t>
      </w:r>
      <w:r w:rsidR="004A5CFF" w:rsidRPr="00C87AE2">
        <w:rPr>
          <w:rFonts w:ascii="Arial" w:hAnsi="Arial" w:cs="Arial"/>
          <w:color w:val="FF0000"/>
        </w:rPr>
        <w:t>des</w:t>
      </w:r>
      <w:r w:rsidR="00CB5E0F" w:rsidRPr="00C87AE2">
        <w:rPr>
          <w:rFonts w:ascii="Arial" w:hAnsi="Arial" w:cs="Arial"/>
          <w:color w:val="FF0000"/>
        </w:rPr>
        <w:t>)</w:t>
      </w:r>
      <w:r w:rsidRPr="00C87AE2">
        <w:rPr>
          <w:rFonts w:ascii="Arial" w:hAnsi="Arial" w:cs="Arial"/>
          <w:color w:val="FF0000"/>
        </w:rPr>
        <w:t xml:space="preserve"> problème</w:t>
      </w:r>
      <w:r w:rsidR="00CB5E0F" w:rsidRPr="00C87AE2">
        <w:rPr>
          <w:rFonts w:ascii="Arial" w:hAnsi="Arial" w:cs="Arial"/>
          <w:color w:val="FF0000"/>
        </w:rPr>
        <w:t>(</w:t>
      </w:r>
      <w:r w:rsidR="004A5CFF" w:rsidRPr="00C87AE2">
        <w:rPr>
          <w:rFonts w:ascii="Arial" w:hAnsi="Arial" w:cs="Arial"/>
          <w:color w:val="FF0000"/>
        </w:rPr>
        <w:t>s</w:t>
      </w:r>
      <w:r w:rsidR="00CB5E0F" w:rsidRPr="00C87AE2">
        <w:rPr>
          <w:rFonts w:ascii="Arial" w:hAnsi="Arial" w:cs="Arial"/>
          <w:color w:val="FF0000"/>
        </w:rPr>
        <w:t>)</w:t>
      </w:r>
      <w:r w:rsidRPr="00C87AE2">
        <w:rPr>
          <w:rFonts w:ascii="Arial" w:hAnsi="Arial" w:cs="Arial"/>
          <w:color w:val="FF0000"/>
        </w:rPr>
        <w:t xml:space="preserve"> de non-conformité décrit</w:t>
      </w:r>
      <w:r w:rsidR="00CB5E0F" w:rsidRPr="00C87AE2">
        <w:rPr>
          <w:rFonts w:ascii="Arial" w:hAnsi="Arial" w:cs="Arial"/>
          <w:color w:val="FF0000"/>
        </w:rPr>
        <w:t>(</w:t>
      </w:r>
      <w:r w:rsidR="004A5CFF" w:rsidRPr="00C87AE2">
        <w:rPr>
          <w:rFonts w:ascii="Arial" w:hAnsi="Arial" w:cs="Arial"/>
          <w:color w:val="FF0000"/>
        </w:rPr>
        <w:t>s</w:t>
      </w:r>
      <w:r w:rsidR="00CB5E0F" w:rsidRPr="00C87AE2">
        <w:rPr>
          <w:rFonts w:ascii="Arial" w:hAnsi="Arial" w:cs="Arial"/>
          <w:color w:val="FF0000"/>
        </w:rPr>
        <w:t>)</w:t>
      </w:r>
      <w:r w:rsidRPr="00C87AE2">
        <w:rPr>
          <w:rFonts w:ascii="Arial" w:hAnsi="Arial" w:cs="Arial"/>
          <w:color w:val="FF0000"/>
        </w:rPr>
        <w:t xml:space="preserve"> dans le paragraphe «</w:t>
      </w:r>
      <w:r w:rsidR="0042250D">
        <w:rPr>
          <w:rFonts w:ascii="Arial" w:hAnsi="Arial" w:cs="Arial"/>
          <w:color w:val="FF0000"/>
        </w:rPr>
        <w:t> </w:t>
      </w:r>
      <w:r w:rsidRPr="00C87AE2">
        <w:rPr>
          <w:rFonts w:ascii="Arial" w:hAnsi="Arial" w:cs="Arial"/>
          <w:color w:val="FF0000"/>
        </w:rPr>
        <w:t>Fondement de l’opinion avec réserve</w:t>
      </w:r>
      <w:r w:rsidR="00CB5E0F" w:rsidRPr="00C87AE2">
        <w:rPr>
          <w:rFonts w:ascii="Arial" w:hAnsi="Arial" w:cs="Arial"/>
          <w:color w:val="FF0000"/>
        </w:rPr>
        <w:t>(s)</w:t>
      </w:r>
      <w:r w:rsidR="0042250D">
        <w:rPr>
          <w:rFonts w:ascii="Arial" w:hAnsi="Arial" w:cs="Arial"/>
          <w:color w:val="FF0000"/>
        </w:rPr>
        <w:t> </w:t>
      </w:r>
      <w:r w:rsidRPr="00C87AE2">
        <w:rPr>
          <w:rFonts w:ascii="Arial" w:hAnsi="Arial" w:cs="Arial"/>
          <w:color w:val="FF0000"/>
        </w:rPr>
        <w:t>»,</w:t>
      </w:r>
      <w:r w:rsidR="005D31DE" w:rsidRPr="00C87AE2">
        <w:rPr>
          <w:rFonts w:ascii="Arial" w:hAnsi="Arial" w:cs="Arial"/>
          <w:color w:val="FF0000"/>
        </w:rPr>
        <w:t>]</w:t>
      </w:r>
      <w:r w:rsidR="001C5EC1" w:rsidRPr="00C87AE2">
        <w:rPr>
          <w:rFonts w:ascii="Arial" w:hAnsi="Arial" w:cs="Arial"/>
        </w:rPr>
        <w:t xml:space="preserve"> </w:t>
      </w:r>
      <w:r w:rsidR="00DF4C01" w:rsidRPr="00C87AE2">
        <w:rPr>
          <w:rFonts w:ascii="Arial" w:hAnsi="Arial" w:cs="Arial"/>
        </w:rPr>
        <w:t xml:space="preserve">les opérations de </w:t>
      </w:r>
      <w:r w:rsidR="003D7D89" w:rsidRPr="00C87AE2">
        <w:rPr>
          <w:rFonts w:ascii="Arial" w:hAnsi="Arial" w:cs="Arial"/>
        </w:rPr>
        <w:t>l’établissement</w:t>
      </w:r>
      <w:r w:rsidR="00DF4C01" w:rsidRPr="00C87AE2">
        <w:rPr>
          <w:rFonts w:ascii="Arial" w:hAnsi="Arial" w:cs="Arial"/>
          <w:color w:val="C00000"/>
        </w:rPr>
        <w:t xml:space="preserve"> </w:t>
      </w:r>
      <w:r w:rsidR="00C021F9" w:rsidRPr="00C87AE2">
        <w:rPr>
          <w:rFonts w:ascii="Arial" w:hAnsi="Arial" w:cs="Arial"/>
        </w:rPr>
        <w:t xml:space="preserve">dont nous avons pris connaissance durant l’audit des états financiers sont conformes, dans tous leurs aspects significatifs, </w:t>
      </w:r>
      <w:r w:rsidR="00784C68" w:rsidRPr="00C87AE2">
        <w:rPr>
          <w:rFonts w:ascii="Arial" w:hAnsi="Arial" w:cs="Arial"/>
        </w:rPr>
        <w:t>à ces autorisations spécifiées</w:t>
      </w:r>
      <w:r w:rsidR="00C021F9" w:rsidRPr="00C87AE2">
        <w:rPr>
          <w:rFonts w:ascii="Arial" w:hAnsi="Arial" w:cs="Arial"/>
        </w:rPr>
        <w:t>.</w:t>
      </w:r>
    </w:p>
    <w:p w14:paraId="79016300" w14:textId="57A20BF2" w:rsidR="001C5EC1" w:rsidRPr="00C87AE2" w:rsidRDefault="001C5EC1" w:rsidP="00533777">
      <w:pPr>
        <w:spacing w:after="120" w:line="264" w:lineRule="auto"/>
        <w:jc w:val="both"/>
        <w:rPr>
          <w:rFonts w:ascii="Arial" w:hAnsi="Arial" w:cs="Arial"/>
          <w:b/>
          <w:color w:val="FF0000"/>
        </w:rPr>
      </w:pPr>
      <w:r w:rsidRPr="00C87AE2">
        <w:rPr>
          <w:rFonts w:ascii="Arial" w:hAnsi="Arial" w:cs="Arial"/>
          <w:b/>
          <w:color w:val="FF0000"/>
        </w:rPr>
        <w:t>Fondement de l’opinion avec réserve</w:t>
      </w:r>
      <w:r w:rsidR="00CB5E0F" w:rsidRPr="00C87AE2">
        <w:rPr>
          <w:rFonts w:ascii="Arial" w:hAnsi="Arial" w:cs="Arial"/>
          <w:b/>
          <w:color w:val="FF0000"/>
        </w:rPr>
        <w:t>(s)</w:t>
      </w:r>
    </w:p>
    <w:p w14:paraId="453FE97E" w14:textId="77777777" w:rsidR="001C5EC1" w:rsidRPr="00C87AE2" w:rsidRDefault="00594741" w:rsidP="00533777">
      <w:pPr>
        <w:spacing w:after="120" w:line="264" w:lineRule="auto"/>
        <w:jc w:val="both"/>
        <w:rPr>
          <w:rFonts w:ascii="Arial" w:hAnsi="Arial" w:cs="Arial"/>
        </w:rPr>
      </w:pPr>
      <w:r w:rsidRPr="00C87AE2">
        <w:rPr>
          <w:rFonts w:ascii="Arial" w:hAnsi="Arial" w:cs="Arial"/>
          <w:color w:val="FF0000"/>
        </w:rPr>
        <w:t>[</w:t>
      </w:r>
      <w:r w:rsidR="001C5EC1" w:rsidRPr="00C87AE2">
        <w:rPr>
          <w:rFonts w:ascii="Arial" w:hAnsi="Arial" w:cs="Arial"/>
          <w:color w:val="FF0000"/>
        </w:rPr>
        <w:t>Décrire les autres obligations à l’égard desquelles il y a non-conformité et le ou les problèmes de non-conformité</w:t>
      </w:r>
      <w:r w:rsidR="00583C83" w:rsidRPr="00C87AE2">
        <w:rPr>
          <w:rFonts w:ascii="Arial" w:hAnsi="Arial" w:cs="Arial"/>
          <w:color w:val="FF0000"/>
        </w:rPr>
        <w:t>.</w:t>
      </w:r>
      <w:r w:rsidRPr="00C87AE2">
        <w:rPr>
          <w:rFonts w:ascii="Arial" w:hAnsi="Arial" w:cs="Arial"/>
          <w:color w:val="FF0000"/>
        </w:rPr>
        <w:t>]</w:t>
      </w:r>
    </w:p>
    <w:p w14:paraId="0E0556B7" w14:textId="77777777" w:rsidR="00C021F9" w:rsidRPr="00C87AE2" w:rsidRDefault="00C021F9" w:rsidP="00533777">
      <w:pPr>
        <w:spacing w:after="240" w:line="264" w:lineRule="auto"/>
        <w:jc w:val="both"/>
        <w:rPr>
          <w:rFonts w:ascii="Arial" w:hAnsi="Arial" w:cs="Arial"/>
        </w:rPr>
      </w:pPr>
      <w:r w:rsidRPr="00C87AE2">
        <w:rPr>
          <w:rFonts w:ascii="Arial" w:hAnsi="Arial" w:cs="Arial"/>
        </w:rPr>
        <w:t xml:space="preserve">La direction est responsable de la conformité de </w:t>
      </w:r>
      <w:r w:rsidR="00784C68" w:rsidRPr="00C87AE2">
        <w:rPr>
          <w:rFonts w:ascii="Arial" w:hAnsi="Arial" w:cs="Arial"/>
        </w:rPr>
        <w:t>l’établissement</w:t>
      </w:r>
      <w:r w:rsidRPr="00C87AE2">
        <w:rPr>
          <w:rFonts w:ascii="Arial" w:hAnsi="Arial" w:cs="Arial"/>
          <w:color w:val="C00000"/>
        </w:rPr>
        <w:t xml:space="preserve"> </w:t>
      </w:r>
      <w:r w:rsidRPr="00C87AE2">
        <w:rPr>
          <w:rFonts w:ascii="Arial" w:hAnsi="Arial" w:cs="Arial"/>
        </w:rPr>
        <w:t xml:space="preserve">aux </w:t>
      </w:r>
      <w:r w:rsidR="00784C68" w:rsidRPr="00C87AE2">
        <w:rPr>
          <w:rFonts w:ascii="Arial" w:hAnsi="Arial" w:cs="Arial"/>
        </w:rPr>
        <w:t>autorisations spécifiées</w:t>
      </w:r>
      <w:r w:rsidR="009B7A79" w:rsidRPr="00C87AE2">
        <w:rPr>
          <w:rFonts w:ascii="Arial" w:hAnsi="Arial" w:cs="Arial"/>
        </w:rPr>
        <w:t xml:space="preserve"> </w:t>
      </w:r>
      <w:r w:rsidRPr="00C87AE2">
        <w:rPr>
          <w:rFonts w:ascii="Arial" w:hAnsi="Arial" w:cs="Arial"/>
        </w:rPr>
        <w:t xml:space="preserve">indiquées ci-dessus, ainsi que du contrôle interne qu’elle considère comme nécessaire pour permettre la conformité de </w:t>
      </w:r>
      <w:r w:rsidR="00784C68" w:rsidRPr="00C87AE2">
        <w:rPr>
          <w:rFonts w:ascii="Arial" w:hAnsi="Arial" w:cs="Arial"/>
        </w:rPr>
        <w:t xml:space="preserve">l’établissement </w:t>
      </w:r>
      <w:r w:rsidRPr="00C87AE2">
        <w:rPr>
          <w:rFonts w:ascii="Arial" w:hAnsi="Arial" w:cs="Arial"/>
        </w:rPr>
        <w:t>à ces</w:t>
      </w:r>
      <w:r w:rsidR="005A0009" w:rsidRPr="00C87AE2">
        <w:rPr>
          <w:rFonts w:ascii="Arial" w:hAnsi="Arial" w:cs="Arial"/>
        </w:rPr>
        <w:t xml:space="preserve"> </w:t>
      </w:r>
      <w:r w:rsidR="00784C68" w:rsidRPr="00C87AE2">
        <w:rPr>
          <w:rFonts w:ascii="Arial" w:hAnsi="Arial" w:cs="Arial"/>
        </w:rPr>
        <w:t>autorisations spécifiées</w:t>
      </w:r>
      <w:r w:rsidRPr="00C87AE2">
        <w:rPr>
          <w:rFonts w:ascii="Arial" w:hAnsi="Arial" w:cs="Arial"/>
        </w:rPr>
        <w:t xml:space="preserve">. </w:t>
      </w:r>
    </w:p>
    <w:p w14:paraId="098917A1" w14:textId="77777777" w:rsidR="00C021F9" w:rsidRPr="00C87AE2" w:rsidRDefault="00C021F9" w:rsidP="00533777">
      <w:pPr>
        <w:spacing w:after="0" w:line="264" w:lineRule="auto"/>
        <w:jc w:val="both"/>
        <w:rPr>
          <w:rFonts w:ascii="Arial" w:hAnsi="Arial" w:cs="Arial"/>
        </w:rPr>
      </w:pPr>
      <w:r w:rsidRPr="00C87AE2">
        <w:rPr>
          <w:rFonts w:ascii="Arial" w:hAnsi="Arial" w:cs="Arial"/>
        </w:rPr>
        <w:t xml:space="preserve">Nos responsabilités d’audit comprennent la planification et la mise en </w:t>
      </w:r>
      <w:r w:rsidR="00594741" w:rsidRPr="00C87AE2">
        <w:rPr>
          <w:rFonts w:ascii="Arial" w:hAnsi="Arial" w:cs="Arial"/>
        </w:rPr>
        <w:t>œ</w:t>
      </w:r>
      <w:r w:rsidRPr="00C87AE2">
        <w:rPr>
          <w:rFonts w:ascii="Arial" w:hAnsi="Arial" w:cs="Arial"/>
        </w:rPr>
        <w:t xml:space="preserve">uvre de procédures visant la formulation d’une opinion d’audit et la délivrance d’un rapport sur la question de savoir si les opérations dont nous avons pris connaissance durant </w:t>
      </w:r>
      <w:r w:rsidRPr="00C87AE2">
        <w:rPr>
          <w:rFonts w:ascii="Arial" w:hAnsi="Arial" w:cs="Arial"/>
        </w:rPr>
        <w:lastRenderedPageBreak/>
        <w:t>l’audit des états financiers sont en conformité avec les exigences spécifiées susmentionnées.</w:t>
      </w:r>
    </w:p>
    <w:p w14:paraId="6B5C2C44" w14:textId="77777777" w:rsidR="00012B4D" w:rsidRPr="00C87AE2" w:rsidRDefault="00012B4D" w:rsidP="00533777">
      <w:pPr>
        <w:pStyle w:val="bulletnoindent"/>
        <w:spacing w:line="264" w:lineRule="auto"/>
        <w:ind w:left="684"/>
        <w:jc w:val="both"/>
        <w:rPr>
          <w:rFonts w:ascii="Arial" w:hAnsi="Arial" w:cs="Arial"/>
        </w:rPr>
      </w:pPr>
      <w:bookmarkStart w:id="3" w:name="para_66"/>
      <w:bookmarkEnd w:id="3"/>
    </w:p>
    <w:p w14:paraId="4A1B100F" w14:textId="77777777" w:rsidR="00012B4D" w:rsidRPr="00C87AE2" w:rsidRDefault="00012B4D" w:rsidP="00533777">
      <w:pPr>
        <w:spacing w:after="0" w:line="264" w:lineRule="auto"/>
        <w:jc w:val="both"/>
        <w:rPr>
          <w:rFonts w:ascii="Arial" w:hAnsi="Arial" w:cs="Arial"/>
        </w:rPr>
      </w:pPr>
    </w:p>
    <w:p w14:paraId="0B43E3E6" w14:textId="77777777" w:rsidR="00924E1C" w:rsidRPr="00C87AE2" w:rsidRDefault="00924E1C" w:rsidP="00533777">
      <w:pPr>
        <w:spacing w:line="264" w:lineRule="auto"/>
        <w:jc w:val="both"/>
        <w:rPr>
          <w:rFonts w:ascii="Arial" w:hAnsi="Arial" w:cs="Arial"/>
        </w:rPr>
      </w:pPr>
    </w:p>
    <w:p w14:paraId="468A96DE" w14:textId="77777777" w:rsidR="00171D9A" w:rsidRPr="00C87AE2" w:rsidRDefault="00171D9A" w:rsidP="00533777">
      <w:pPr>
        <w:spacing w:before="120" w:after="0" w:line="264" w:lineRule="auto"/>
        <w:jc w:val="both"/>
        <w:rPr>
          <w:rFonts w:ascii="Arial" w:hAnsi="Arial" w:cs="Arial"/>
          <w:b/>
        </w:rPr>
      </w:pPr>
      <w:bookmarkStart w:id="4" w:name="_Hlk532469044"/>
      <w:r w:rsidRPr="00C87AE2">
        <w:rPr>
          <w:rFonts w:ascii="Arial" w:hAnsi="Arial" w:cs="Arial"/>
          <w:b/>
        </w:rPr>
        <w:t xml:space="preserve">[Signature de l’auditeur </w:t>
      </w:r>
      <w:r w:rsidR="006A6FBB" w:rsidRPr="00C87AE2">
        <w:rPr>
          <w:rFonts w:ascii="Arial" w:hAnsi="Arial" w:cs="Arial"/>
          <w:b/>
        </w:rPr>
        <w:t>–</w:t>
      </w:r>
      <w:r w:rsidRPr="00C87AE2">
        <w:rPr>
          <w:rFonts w:ascii="Arial" w:hAnsi="Arial" w:cs="Arial"/>
          <w:b/>
        </w:rPr>
        <w:t xml:space="preserve"> </w:t>
      </w:r>
      <w:r w:rsidRPr="00C87AE2">
        <w:rPr>
          <w:rFonts w:ascii="Arial" w:hAnsi="Arial" w:cs="Arial"/>
        </w:rPr>
        <w:t>Voir les modèles de signature sur le site Web de l’Ordre des CPA du Québec</w:t>
      </w:r>
      <w:r w:rsidR="005D4059" w:rsidRPr="00C87AE2">
        <w:rPr>
          <w:rStyle w:val="Appelnotedebasdep"/>
          <w:rFonts w:ascii="Arial" w:hAnsi="Arial" w:cs="Arial"/>
        </w:rPr>
        <w:footnoteReference w:id="2"/>
      </w:r>
      <w:r w:rsidR="005D4059" w:rsidRPr="00C87AE2">
        <w:rPr>
          <w:rFonts w:ascii="Arial" w:hAnsi="Arial" w:cs="Arial"/>
        </w:rPr>
        <w:t>.</w:t>
      </w:r>
      <w:r w:rsidRPr="00C87AE2">
        <w:rPr>
          <w:rFonts w:ascii="Arial" w:hAnsi="Arial" w:cs="Arial"/>
          <w:b/>
        </w:rPr>
        <w:t>]</w:t>
      </w:r>
    </w:p>
    <w:p w14:paraId="4DCA91D9" w14:textId="77777777" w:rsidR="006A6FBB" w:rsidRPr="00C87AE2" w:rsidRDefault="006A6FBB" w:rsidP="00533777">
      <w:pPr>
        <w:spacing w:before="120" w:after="0" w:line="264" w:lineRule="auto"/>
        <w:rPr>
          <w:rFonts w:ascii="Arial" w:hAnsi="Arial" w:cs="Arial"/>
          <w:b/>
        </w:rPr>
      </w:pPr>
    </w:p>
    <w:p w14:paraId="6F4A0B72" w14:textId="77777777" w:rsidR="00171D9A" w:rsidRPr="00C87AE2" w:rsidRDefault="00171D9A" w:rsidP="00533777">
      <w:pPr>
        <w:autoSpaceDE w:val="0"/>
        <w:autoSpaceDN w:val="0"/>
        <w:adjustRightInd w:val="0"/>
        <w:spacing w:after="0" w:line="264" w:lineRule="auto"/>
        <w:rPr>
          <w:rFonts w:ascii="Arial" w:hAnsi="Arial" w:cs="Arial"/>
          <w:b/>
        </w:rPr>
      </w:pPr>
      <w:r w:rsidRPr="00C87AE2">
        <w:rPr>
          <w:rFonts w:ascii="Arial" w:hAnsi="Arial" w:cs="Arial"/>
          <w:b/>
        </w:rPr>
        <w:t>[Adresse de l’auditeur]</w:t>
      </w:r>
    </w:p>
    <w:p w14:paraId="06A5F78C" w14:textId="77777777" w:rsidR="006A6FBB" w:rsidRPr="00C87AE2" w:rsidRDefault="006A6FBB" w:rsidP="00533777">
      <w:pPr>
        <w:autoSpaceDE w:val="0"/>
        <w:autoSpaceDN w:val="0"/>
        <w:adjustRightInd w:val="0"/>
        <w:spacing w:after="0" w:line="264" w:lineRule="auto"/>
        <w:rPr>
          <w:rFonts w:ascii="Arial" w:hAnsi="Arial" w:cs="Arial"/>
          <w:b/>
        </w:rPr>
      </w:pPr>
    </w:p>
    <w:p w14:paraId="28167553" w14:textId="77777777" w:rsidR="006B1102" w:rsidRPr="00C87AE2" w:rsidRDefault="00171D9A" w:rsidP="00533777">
      <w:pPr>
        <w:autoSpaceDE w:val="0"/>
        <w:autoSpaceDN w:val="0"/>
        <w:adjustRightInd w:val="0"/>
        <w:spacing w:after="0" w:line="264" w:lineRule="auto"/>
        <w:rPr>
          <w:rFonts w:ascii="Arial" w:hAnsi="Arial" w:cs="Arial"/>
        </w:rPr>
      </w:pPr>
      <w:r w:rsidRPr="00C87AE2">
        <w:rPr>
          <w:rFonts w:ascii="Arial" w:hAnsi="Arial" w:cs="Arial"/>
          <w:b/>
        </w:rPr>
        <w:t>[Date]</w:t>
      </w:r>
      <w:bookmarkEnd w:id="4"/>
    </w:p>
    <w:sectPr w:rsidR="006B1102" w:rsidRPr="00C87AE2" w:rsidSect="00E56D3C">
      <w:pgSz w:w="12240" w:h="15840"/>
      <w:pgMar w:top="1440" w:right="1440" w:bottom="1152" w:left="266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68C18" w14:textId="77777777" w:rsidR="0098330C" w:rsidRDefault="0098330C" w:rsidP="00521C50">
      <w:pPr>
        <w:spacing w:after="0" w:line="240" w:lineRule="auto"/>
      </w:pPr>
      <w:r>
        <w:separator/>
      </w:r>
    </w:p>
  </w:endnote>
  <w:endnote w:type="continuationSeparator" w:id="0">
    <w:p w14:paraId="52AAE778" w14:textId="77777777" w:rsidR="0098330C" w:rsidRDefault="0098330C" w:rsidP="00521C50">
      <w:pPr>
        <w:spacing w:after="0" w:line="240" w:lineRule="auto"/>
      </w:pPr>
      <w:r>
        <w:continuationSeparator/>
      </w:r>
    </w:p>
  </w:endnote>
  <w:endnote w:type="continuationNotice" w:id="1">
    <w:p w14:paraId="75954069" w14:textId="77777777" w:rsidR="0098330C" w:rsidRDefault="009833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Neue LT 75 Bold">
    <w:altName w:val="Britannic Bold"/>
    <w:charset w:val="00"/>
    <w:family w:val="auto"/>
    <w:pitch w:val="variable"/>
    <w:sig w:usb0="80000027"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1" w:subsetted="1" w:fontKey="{D85C4887-EBBA-4BD1-8BF3-A946C0A8EF68}"/>
  </w:font>
  <w:font w:name="HelveticaNeue LT 55 Roman">
    <w:altName w:val="Malgun Gothic"/>
    <w:charset w:val="00"/>
    <w:family w:val="auto"/>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2" w:fontKey="{43404C52-CEB5-49A6-88A2-E6ADECC427A5}"/>
    <w:embedBold r:id="rId3" w:fontKey="{7B7BC40F-542E-426B-B9AD-26CBB07D640E}"/>
    <w:embedItalic r:id="rId4" w:fontKey="{CC810510-162B-482E-98F3-BD0AD0551FEA}"/>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A1B52" w14:textId="77777777" w:rsidR="0098330C" w:rsidRDefault="0098330C" w:rsidP="00521C50">
      <w:pPr>
        <w:spacing w:after="0" w:line="240" w:lineRule="auto"/>
      </w:pPr>
      <w:r>
        <w:separator/>
      </w:r>
    </w:p>
  </w:footnote>
  <w:footnote w:type="continuationSeparator" w:id="0">
    <w:p w14:paraId="00D92073" w14:textId="77777777" w:rsidR="0098330C" w:rsidRDefault="0098330C" w:rsidP="00521C50">
      <w:pPr>
        <w:spacing w:after="0" w:line="240" w:lineRule="auto"/>
      </w:pPr>
      <w:r>
        <w:continuationSeparator/>
      </w:r>
    </w:p>
  </w:footnote>
  <w:footnote w:type="continuationNotice" w:id="1">
    <w:p w14:paraId="3F50ADDA" w14:textId="77777777" w:rsidR="0098330C" w:rsidRDefault="0098330C">
      <w:pPr>
        <w:spacing w:after="0" w:line="240" w:lineRule="auto"/>
      </w:pPr>
    </w:p>
  </w:footnote>
  <w:footnote w:id="2">
    <w:p w14:paraId="40327E1C" w14:textId="77777777" w:rsidR="005D4059" w:rsidRPr="00CF6C07" w:rsidRDefault="005D4059">
      <w:pPr>
        <w:pStyle w:val="Notedebasdepage"/>
        <w:rPr>
          <w:rFonts w:ascii="Arial" w:hAnsi="Arial" w:cs="Arial"/>
        </w:rPr>
      </w:pPr>
      <w:r w:rsidRPr="00CF6C07">
        <w:rPr>
          <w:rStyle w:val="Appelnotedebasdep"/>
          <w:rFonts w:ascii="Arial" w:hAnsi="Arial" w:cs="Arial"/>
        </w:rPr>
        <w:footnoteRef/>
      </w:r>
      <w:r w:rsidRPr="00CF6C07">
        <w:rPr>
          <w:rFonts w:ascii="Arial" w:hAnsi="Arial" w:cs="Arial"/>
        </w:rPr>
        <w:t xml:space="preserve"> </w:t>
      </w:r>
      <w:hyperlink r:id="rId1" w:history="1">
        <w:r w:rsidRPr="005D31DE">
          <w:rPr>
            <w:rStyle w:val="Lienhypertexte"/>
            <w:rFonts w:cs="Arial"/>
          </w:rPr>
          <w:t>http://cpaquebec.ca/fr/membres-cpa/obligations/permis-de-comptabilite-publique/modeles-de-signatu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3599"/>
    <w:multiLevelType w:val="hybridMultilevel"/>
    <w:tmpl w:val="D6143388"/>
    <w:lvl w:ilvl="0" w:tplc="0C0C0005">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16EC00EC"/>
    <w:multiLevelType w:val="hybridMultilevel"/>
    <w:tmpl w:val="0F28E9F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2425649B"/>
    <w:multiLevelType w:val="hybridMultilevel"/>
    <w:tmpl w:val="AE8C9DE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35966758"/>
    <w:multiLevelType w:val="hybridMultilevel"/>
    <w:tmpl w:val="275EB30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3F013AE3"/>
    <w:multiLevelType w:val="hybridMultilevel"/>
    <w:tmpl w:val="5D4ECCB0"/>
    <w:lvl w:ilvl="0" w:tplc="708AC8E4">
      <w:numFmt w:val="bullet"/>
      <w:lvlText w:val="•"/>
      <w:lvlJc w:val="left"/>
      <w:pPr>
        <w:ind w:left="720" w:hanging="360"/>
      </w:pPr>
      <w:rPr>
        <w:rFonts w:ascii="HelveticaNeue LT 75 Bold" w:eastAsiaTheme="minorHAnsi" w:hAnsi="HelveticaNeue LT 75 Bold"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3F0F6CC8"/>
    <w:multiLevelType w:val="hybridMultilevel"/>
    <w:tmpl w:val="0130FB76"/>
    <w:lvl w:ilvl="0" w:tplc="5E123EBE">
      <w:numFmt w:val="bullet"/>
      <w:lvlText w:val="•"/>
      <w:lvlJc w:val="left"/>
      <w:pPr>
        <w:ind w:left="720" w:hanging="360"/>
      </w:pPr>
      <w:rPr>
        <w:rFonts w:ascii="HelveticaNeue LT 55 Roman" w:eastAsiaTheme="minorHAnsi" w:hAnsi="HelveticaNeue LT 55 Roman"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78646D47"/>
    <w:multiLevelType w:val="hybridMultilevel"/>
    <w:tmpl w:val="298669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575434541">
    <w:abstractNumId w:val="6"/>
  </w:num>
  <w:num w:numId="2" w16cid:durableId="1457678198">
    <w:abstractNumId w:val="3"/>
  </w:num>
  <w:num w:numId="3" w16cid:durableId="2107268086">
    <w:abstractNumId w:val="1"/>
  </w:num>
  <w:num w:numId="4" w16cid:durableId="1623606283">
    <w:abstractNumId w:val="4"/>
  </w:num>
  <w:num w:numId="5" w16cid:durableId="1640110292">
    <w:abstractNumId w:val="0"/>
  </w:num>
  <w:num w:numId="6" w16cid:durableId="1688409201">
    <w:abstractNumId w:val="5"/>
  </w:num>
  <w:num w:numId="7" w16cid:durableId="20335328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embedTrueTypeFonts/>
  <w:embedSystemFonts/>
  <w:saveSubsetFonts/>
  <w:activeWritingStyle w:appName="MSWord" w:lang="fr-CA"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tjAyNLEwMDExMLFU0lEKTi0uzszPAykwrAUAH1I5fiwAAAA="/>
  </w:docVars>
  <w:rsids>
    <w:rsidRoot w:val="00D43364"/>
    <w:rsid w:val="000071E2"/>
    <w:rsid w:val="00011CAD"/>
    <w:rsid w:val="00012B4D"/>
    <w:rsid w:val="00012CF8"/>
    <w:rsid w:val="00016878"/>
    <w:rsid w:val="00022C2C"/>
    <w:rsid w:val="0002356C"/>
    <w:rsid w:val="000263F3"/>
    <w:rsid w:val="000326E8"/>
    <w:rsid w:val="00035B23"/>
    <w:rsid w:val="00035BFE"/>
    <w:rsid w:val="00035EE6"/>
    <w:rsid w:val="000436D5"/>
    <w:rsid w:val="00044ECF"/>
    <w:rsid w:val="000476E4"/>
    <w:rsid w:val="000666CC"/>
    <w:rsid w:val="00067733"/>
    <w:rsid w:val="000751B0"/>
    <w:rsid w:val="00081885"/>
    <w:rsid w:val="00091362"/>
    <w:rsid w:val="00092E43"/>
    <w:rsid w:val="000A273A"/>
    <w:rsid w:val="000B0C18"/>
    <w:rsid w:val="000B4C6D"/>
    <w:rsid w:val="000B5127"/>
    <w:rsid w:val="000B5BEA"/>
    <w:rsid w:val="000B69DE"/>
    <w:rsid w:val="000C6072"/>
    <w:rsid w:val="000D0303"/>
    <w:rsid w:val="000D2F33"/>
    <w:rsid w:val="000D4D91"/>
    <w:rsid w:val="000D7709"/>
    <w:rsid w:val="000E18A3"/>
    <w:rsid w:val="000E75B7"/>
    <w:rsid w:val="000E7AEB"/>
    <w:rsid w:val="000F4A46"/>
    <w:rsid w:val="000F6ACB"/>
    <w:rsid w:val="000F6B39"/>
    <w:rsid w:val="000F7369"/>
    <w:rsid w:val="001002E5"/>
    <w:rsid w:val="00101319"/>
    <w:rsid w:val="00103B3A"/>
    <w:rsid w:val="0011031B"/>
    <w:rsid w:val="00116676"/>
    <w:rsid w:val="0012183A"/>
    <w:rsid w:val="00123EA8"/>
    <w:rsid w:val="00127082"/>
    <w:rsid w:val="001311EC"/>
    <w:rsid w:val="00131BDD"/>
    <w:rsid w:val="001368BC"/>
    <w:rsid w:val="00144800"/>
    <w:rsid w:val="00153DED"/>
    <w:rsid w:val="00156E86"/>
    <w:rsid w:val="00161569"/>
    <w:rsid w:val="00161BC0"/>
    <w:rsid w:val="00170F0E"/>
    <w:rsid w:val="00171D9A"/>
    <w:rsid w:val="00172B2F"/>
    <w:rsid w:val="00183A82"/>
    <w:rsid w:val="001915AB"/>
    <w:rsid w:val="00191F8C"/>
    <w:rsid w:val="00192684"/>
    <w:rsid w:val="001928C1"/>
    <w:rsid w:val="001963A2"/>
    <w:rsid w:val="001A1FA0"/>
    <w:rsid w:val="001A2A7E"/>
    <w:rsid w:val="001A654B"/>
    <w:rsid w:val="001B174F"/>
    <w:rsid w:val="001B1AB4"/>
    <w:rsid w:val="001B7C2A"/>
    <w:rsid w:val="001C5EC1"/>
    <w:rsid w:val="001C779F"/>
    <w:rsid w:val="001D1653"/>
    <w:rsid w:val="001D18B5"/>
    <w:rsid w:val="001D4C80"/>
    <w:rsid w:val="001D6444"/>
    <w:rsid w:val="001D7F80"/>
    <w:rsid w:val="001F01C9"/>
    <w:rsid w:val="001F1935"/>
    <w:rsid w:val="00204C60"/>
    <w:rsid w:val="00206A94"/>
    <w:rsid w:val="002147BD"/>
    <w:rsid w:val="00215407"/>
    <w:rsid w:val="00226C37"/>
    <w:rsid w:val="00230CCF"/>
    <w:rsid w:val="0023212A"/>
    <w:rsid w:val="00234049"/>
    <w:rsid w:val="002340BE"/>
    <w:rsid w:val="002363B2"/>
    <w:rsid w:val="0023732F"/>
    <w:rsid w:val="002420AA"/>
    <w:rsid w:val="00242662"/>
    <w:rsid w:val="00243832"/>
    <w:rsid w:val="002453DD"/>
    <w:rsid w:val="00245476"/>
    <w:rsid w:val="002467DE"/>
    <w:rsid w:val="002506E7"/>
    <w:rsid w:val="00256872"/>
    <w:rsid w:val="00261A4C"/>
    <w:rsid w:val="002675D8"/>
    <w:rsid w:val="00272714"/>
    <w:rsid w:val="002731CB"/>
    <w:rsid w:val="00275909"/>
    <w:rsid w:val="002868C7"/>
    <w:rsid w:val="00291D23"/>
    <w:rsid w:val="00295EAE"/>
    <w:rsid w:val="00296CC1"/>
    <w:rsid w:val="002A2986"/>
    <w:rsid w:val="002B2C61"/>
    <w:rsid w:val="002B539A"/>
    <w:rsid w:val="002C4345"/>
    <w:rsid w:val="002C5463"/>
    <w:rsid w:val="002C61D1"/>
    <w:rsid w:val="002C62F6"/>
    <w:rsid w:val="002C79DA"/>
    <w:rsid w:val="002D2AB0"/>
    <w:rsid w:val="002D7706"/>
    <w:rsid w:val="002E0130"/>
    <w:rsid w:val="002E35D1"/>
    <w:rsid w:val="002E3CDE"/>
    <w:rsid w:val="002E3DB6"/>
    <w:rsid w:val="002E42ED"/>
    <w:rsid w:val="002E5DEA"/>
    <w:rsid w:val="002E6160"/>
    <w:rsid w:val="002F119B"/>
    <w:rsid w:val="002F4739"/>
    <w:rsid w:val="002F5915"/>
    <w:rsid w:val="002F6B34"/>
    <w:rsid w:val="00302512"/>
    <w:rsid w:val="003057D5"/>
    <w:rsid w:val="00310B35"/>
    <w:rsid w:val="003116D4"/>
    <w:rsid w:val="00313564"/>
    <w:rsid w:val="00315E9D"/>
    <w:rsid w:val="00316D50"/>
    <w:rsid w:val="00325CD2"/>
    <w:rsid w:val="00325F6C"/>
    <w:rsid w:val="0032629F"/>
    <w:rsid w:val="00327469"/>
    <w:rsid w:val="00330991"/>
    <w:rsid w:val="00333105"/>
    <w:rsid w:val="003364AF"/>
    <w:rsid w:val="00337320"/>
    <w:rsid w:val="003401DC"/>
    <w:rsid w:val="003407D6"/>
    <w:rsid w:val="00346F04"/>
    <w:rsid w:val="00350436"/>
    <w:rsid w:val="003543D2"/>
    <w:rsid w:val="00355C7E"/>
    <w:rsid w:val="00367C98"/>
    <w:rsid w:val="003730F3"/>
    <w:rsid w:val="003819A9"/>
    <w:rsid w:val="0038307B"/>
    <w:rsid w:val="00391AA0"/>
    <w:rsid w:val="00397656"/>
    <w:rsid w:val="00397795"/>
    <w:rsid w:val="003A23F8"/>
    <w:rsid w:val="003A39FD"/>
    <w:rsid w:val="003B26EF"/>
    <w:rsid w:val="003B34C8"/>
    <w:rsid w:val="003C07E4"/>
    <w:rsid w:val="003C137F"/>
    <w:rsid w:val="003C3536"/>
    <w:rsid w:val="003C4DAE"/>
    <w:rsid w:val="003D017C"/>
    <w:rsid w:val="003D7D89"/>
    <w:rsid w:val="003E44F6"/>
    <w:rsid w:val="003F6531"/>
    <w:rsid w:val="00402925"/>
    <w:rsid w:val="004061A5"/>
    <w:rsid w:val="00411045"/>
    <w:rsid w:val="0041413B"/>
    <w:rsid w:val="00417DA0"/>
    <w:rsid w:val="0042250D"/>
    <w:rsid w:val="00424EAE"/>
    <w:rsid w:val="004359F1"/>
    <w:rsid w:val="0043647A"/>
    <w:rsid w:val="00441815"/>
    <w:rsid w:val="00446E7E"/>
    <w:rsid w:val="00454FDE"/>
    <w:rsid w:val="00455946"/>
    <w:rsid w:val="004674C4"/>
    <w:rsid w:val="004705BB"/>
    <w:rsid w:val="00471800"/>
    <w:rsid w:val="0047300F"/>
    <w:rsid w:val="00473414"/>
    <w:rsid w:val="00480E05"/>
    <w:rsid w:val="00486E61"/>
    <w:rsid w:val="00491E8D"/>
    <w:rsid w:val="00497A5E"/>
    <w:rsid w:val="004A4606"/>
    <w:rsid w:val="004A5CFF"/>
    <w:rsid w:val="004A6FC6"/>
    <w:rsid w:val="004A75E3"/>
    <w:rsid w:val="004B2923"/>
    <w:rsid w:val="004B2D08"/>
    <w:rsid w:val="004B45A0"/>
    <w:rsid w:val="004B7034"/>
    <w:rsid w:val="004D0885"/>
    <w:rsid w:val="004D1152"/>
    <w:rsid w:val="004D246B"/>
    <w:rsid w:val="004D2FB8"/>
    <w:rsid w:val="004D3827"/>
    <w:rsid w:val="004D67A6"/>
    <w:rsid w:val="004E4E25"/>
    <w:rsid w:val="004E5FA8"/>
    <w:rsid w:val="004F0A94"/>
    <w:rsid w:val="004F20DD"/>
    <w:rsid w:val="004F392E"/>
    <w:rsid w:val="00501E22"/>
    <w:rsid w:val="0051580E"/>
    <w:rsid w:val="00521C50"/>
    <w:rsid w:val="00522F0E"/>
    <w:rsid w:val="00525C2A"/>
    <w:rsid w:val="00525F25"/>
    <w:rsid w:val="0053158E"/>
    <w:rsid w:val="00532C2F"/>
    <w:rsid w:val="00533777"/>
    <w:rsid w:val="00542269"/>
    <w:rsid w:val="00550C00"/>
    <w:rsid w:val="0055497B"/>
    <w:rsid w:val="00554C29"/>
    <w:rsid w:val="00570954"/>
    <w:rsid w:val="005737A3"/>
    <w:rsid w:val="0057381E"/>
    <w:rsid w:val="00573D68"/>
    <w:rsid w:val="00577EB9"/>
    <w:rsid w:val="005800DB"/>
    <w:rsid w:val="00583C83"/>
    <w:rsid w:val="00585A62"/>
    <w:rsid w:val="00594741"/>
    <w:rsid w:val="0059537A"/>
    <w:rsid w:val="00595C06"/>
    <w:rsid w:val="00596001"/>
    <w:rsid w:val="005A0009"/>
    <w:rsid w:val="005A0ED0"/>
    <w:rsid w:val="005A180A"/>
    <w:rsid w:val="005A2A52"/>
    <w:rsid w:val="005B1497"/>
    <w:rsid w:val="005B3796"/>
    <w:rsid w:val="005C06C0"/>
    <w:rsid w:val="005C1E7F"/>
    <w:rsid w:val="005C3852"/>
    <w:rsid w:val="005C5F1D"/>
    <w:rsid w:val="005C7D27"/>
    <w:rsid w:val="005D147B"/>
    <w:rsid w:val="005D2027"/>
    <w:rsid w:val="005D31DE"/>
    <w:rsid w:val="005D4059"/>
    <w:rsid w:val="005D54CA"/>
    <w:rsid w:val="005D7B62"/>
    <w:rsid w:val="005E2176"/>
    <w:rsid w:val="005F39D2"/>
    <w:rsid w:val="005F609F"/>
    <w:rsid w:val="005F757B"/>
    <w:rsid w:val="006015C8"/>
    <w:rsid w:val="00606344"/>
    <w:rsid w:val="006110E1"/>
    <w:rsid w:val="00615F9F"/>
    <w:rsid w:val="00621985"/>
    <w:rsid w:val="00625E0C"/>
    <w:rsid w:val="00635EC6"/>
    <w:rsid w:val="00640B68"/>
    <w:rsid w:val="00646F95"/>
    <w:rsid w:val="00653BBE"/>
    <w:rsid w:val="00664805"/>
    <w:rsid w:val="00680836"/>
    <w:rsid w:val="006827CF"/>
    <w:rsid w:val="00685FE7"/>
    <w:rsid w:val="006871CE"/>
    <w:rsid w:val="00691942"/>
    <w:rsid w:val="006A328C"/>
    <w:rsid w:val="006A4A68"/>
    <w:rsid w:val="006A53B3"/>
    <w:rsid w:val="006A6FBB"/>
    <w:rsid w:val="006B1102"/>
    <w:rsid w:val="006B2FE2"/>
    <w:rsid w:val="006B4B7B"/>
    <w:rsid w:val="006C19DF"/>
    <w:rsid w:val="006C1D9B"/>
    <w:rsid w:val="006D46A8"/>
    <w:rsid w:val="006E5320"/>
    <w:rsid w:val="006E70D9"/>
    <w:rsid w:val="006E713A"/>
    <w:rsid w:val="006F2C20"/>
    <w:rsid w:val="006F5D49"/>
    <w:rsid w:val="006F5DA4"/>
    <w:rsid w:val="006F72E7"/>
    <w:rsid w:val="006F91D3"/>
    <w:rsid w:val="00706D0E"/>
    <w:rsid w:val="00707934"/>
    <w:rsid w:val="00714E1E"/>
    <w:rsid w:val="00726722"/>
    <w:rsid w:val="00726724"/>
    <w:rsid w:val="00730A8E"/>
    <w:rsid w:val="007335CC"/>
    <w:rsid w:val="00734C61"/>
    <w:rsid w:val="0074198F"/>
    <w:rsid w:val="00741C25"/>
    <w:rsid w:val="007432AD"/>
    <w:rsid w:val="007523C4"/>
    <w:rsid w:val="007562C7"/>
    <w:rsid w:val="0075698D"/>
    <w:rsid w:val="0076393F"/>
    <w:rsid w:val="007658E3"/>
    <w:rsid w:val="00765E5E"/>
    <w:rsid w:val="00773FFF"/>
    <w:rsid w:val="0077465F"/>
    <w:rsid w:val="00784C68"/>
    <w:rsid w:val="00785D92"/>
    <w:rsid w:val="00786119"/>
    <w:rsid w:val="00786C5F"/>
    <w:rsid w:val="007915D1"/>
    <w:rsid w:val="007A08D5"/>
    <w:rsid w:val="007C56B5"/>
    <w:rsid w:val="007C613C"/>
    <w:rsid w:val="007C7B7A"/>
    <w:rsid w:val="007D2A3B"/>
    <w:rsid w:val="007D6865"/>
    <w:rsid w:val="007F008F"/>
    <w:rsid w:val="007F22F6"/>
    <w:rsid w:val="007F73A0"/>
    <w:rsid w:val="008020EA"/>
    <w:rsid w:val="0080440E"/>
    <w:rsid w:val="00807150"/>
    <w:rsid w:val="008075D0"/>
    <w:rsid w:val="008104E8"/>
    <w:rsid w:val="00812190"/>
    <w:rsid w:val="00824082"/>
    <w:rsid w:val="00825FB8"/>
    <w:rsid w:val="00826F85"/>
    <w:rsid w:val="00834579"/>
    <w:rsid w:val="008368B9"/>
    <w:rsid w:val="00850A1F"/>
    <w:rsid w:val="00851210"/>
    <w:rsid w:val="00857A69"/>
    <w:rsid w:val="0086668D"/>
    <w:rsid w:val="00874D64"/>
    <w:rsid w:val="00884A62"/>
    <w:rsid w:val="00885426"/>
    <w:rsid w:val="008924FB"/>
    <w:rsid w:val="00893F68"/>
    <w:rsid w:val="00897D09"/>
    <w:rsid w:val="008A45D4"/>
    <w:rsid w:val="008A5CD1"/>
    <w:rsid w:val="008B4E82"/>
    <w:rsid w:val="008B69AE"/>
    <w:rsid w:val="008B7F27"/>
    <w:rsid w:val="008E550D"/>
    <w:rsid w:val="008F0A2B"/>
    <w:rsid w:val="008F0F4E"/>
    <w:rsid w:val="00905F71"/>
    <w:rsid w:val="0091031B"/>
    <w:rsid w:val="00913C7C"/>
    <w:rsid w:val="00920EB8"/>
    <w:rsid w:val="009232C2"/>
    <w:rsid w:val="009241C2"/>
    <w:rsid w:val="00924E1C"/>
    <w:rsid w:val="00926DFF"/>
    <w:rsid w:val="0093072E"/>
    <w:rsid w:val="00930BF2"/>
    <w:rsid w:val="009325FA"/>
    <w:rsid w:val="009328CA"/>
    <w:rsid w:val="00935EB1"/>
    <w:rsid w:val="00950FE0"/>
    <w:rsid w:val="00952162"/>
    <w:rsid w:val="00952B8A"/>
    <w:rsid w:val="009535B9"/>
    <w:rsid w:val="00953B98"/>
    <w:rsid w:val="00954F2E"/>
    <w:rsid w:val="00955786"/>
    <w:rsid w:val="009578F0"/>
    <w:rsid w:val="00957E37"/>
    <w:rsid w:val="0096038A"/>
    <w:rsid w:val="00961EB9"/>
    <w:rsid w:val="00963C5B"/>
    <w:rsid w:val="009644DA"/>
    <w:rsid w:val="0096468F"/>
    <w:rsid w:val="00965381"/>
    <w:rsid w:val="00976531"/>
    <w:rsid w:val="00977204"/>
    <w:rsid w:val="009813F7"/>
    <w:rsid w:val="00981E23"/>
    <w:rsid w:val="0098330C"/>
    <w:rsid w:val="00984AC2"/>
    <w:rsid w:val="00985D8E"/>
    <w:rsid w:val="00987A68"/>
    <w:rsid w:val="00993B1C"/>
    <w:rsid w:val="009959B4"/>
    <w:rsid w:val="009969DE"/>
    <w:rsid w:val="00996E26"/>
    <w:rsid w:val="009A1CF8"/>
    <w:rsid w:val="009A42A2"/>
    <w:rsid w:val="009B4E79"/>
    <w:rsid w:val="009B7A79"/>
    <w:rsid w:val="009C0016"/>
    <w:rsid w:val="009C150A"/>
    <w:rsid w:val="009C57EA"/>
    <w:rsid w:val="009C5954"/>
    <w:rsid w:val="009C70BD"/>
    <w:rsid w:val="009D11E4"/>
    <w:rsid w:val="009D2059"/>
    <w:rsid w:val="009D5C16"/>
    <w:rsid w:val="009D7744"/>
    <w:rsid w:val="009D7ABE"/>
    <w:rsid w:val="009E2040"/>
    <w:rsid w:val="009E7DB6"/>
    <w:rsid w:val="00A00381"/>
    <w:rsid w:val="00A07D1F"/>
    <w:rsid w:val="00A1158B"/>
    <w:rsid w:val="00A11BB9"/>
    <w:rsid w:val="00A12975"/>
    <w:rsid w:val="00A140DE"/>
    <w:rsid w:val="00A15133"/>
    <w:rsid w:val="00A17F6C"/>
    <w:rsid w:val="00A2109D"/>
    <w:rsid w:val="00A24999"/>
    <w:rsid w:val="00A252EF"/>
    <w:rsid w:val="00A470B9"/>
    <w:rsid w:val="00A478CE"/>
    <w:rsid w:val="00A56EAE"/>
    <w:rsid w:val="00A63316"/>
    <w:rsid w:val="00A66763"/>
    <w:rsid w:val="00A6681F"/>
    <w:rsid w:val="00A70949"/>
    <w:rsid w:val="00A8236E"/>
    <w:rsid w:val="00A84223"/>
    <w:rsid w:val="00A87D66"/>
    <w:rsid w:val="00A91641"/>
    <w:rsid w:val="00A934E1"/>
    <w:rsid w:val="00A93A08"/>
    <w:rsid w:val="00A946F8"/>
    <w:rsid w:val="00A95011"/>
    <w:rsid w:val="00A97095"/>
    <w:rsid w:val="00A9745E"/>
    <w:rsid w:val="00AA0408"/>
    <w:rsid w:val="00AA75B4"/>
    <w:rsid w:val="00AC2DE8"/>
    <w:rsid w:val="00AD0E96"/>
    <w:rsid w:val="00AD181B"/>
    <w:rsid w:val="00AD4FF7"/>
    <w:rsid w:val="00AD5215"/>
    <w:rsid w:val="00AD7A08"/>
    <w:rsid w:val="00AE16ED"/>
    <w:rsid w:val="00AE2B1F"/>
    <w:rsid w:val="00AE5C79"/>
    <w:rsid w:val="00AF2378"/>
    <w:rsid w:val="00AF6B3B"/>
    <w:rsid w:val="00B00905"/>
    <w:rsid w:val="00B01010"/>
    <w:rsid w:val="00B03F28"/>
    <w:rsid w:val="00B22324"/>
    <w:rsid w:val="00B25284"/>
    <w:rsid w:val="00B2716F"/>
    <w:rsid w:val="00B30097"/>
    <w:rsid w:val="00B300D4"/>
    <w:rsid w:val="00B32319"/>
    <w:rsid w:val="00B52421"/>
    <w:rsid w:val="00B5410B"/>
    <w:rsid w:val="00B558D2"/>
    <w:rsid w:val="00B5675B"/>
    <w:rsid w:val="00B62FCB"/>
    <w:rsid w:val="00B647BA"/>
    <w:rsid w:val="00B67B19"/>
    <w:rsid w:val="00B72F51"/>
    <w:rsid w:val="00B73B9F"/>
    <w:rsid w:val="00B80890"/>
    <w:rsid w:val="00B812F3"/>
    <w:rsid w:val="00B87226"/>
    <w:rsid w:val="00B9628F"/>
    <w:rsid w:val="00B97BBE"/>
    <w:rsid w:val="00BB3B12"/>
    <w:rsid w:val="00BB7537"/>
    <w:rsid w:val="00BC0D39"/>
    <w:rsid w:val="00BC52F7"/>
    <w:rsid w:val="00BC7EDC"/>
    <w:rsid w:val="00BD2AE9"/>
    <w:rsid w:val="00BD4945"/>
    <w:rsid w:val="00BD52E0"/>
    <w:rsid w:val="00BD5379"/>
    <w:rsid w:val="00BF7209"/>
    <w:rsid w:val="00BF793C"/>
    <w:rsid w:val="00C01647"/>
    <w:rsid w:val="00C01B64"/>
    <w:rsid w:val="00C021F9"/>
    <w:rsid w:val="00C02FD3"/>
    <w:rsid w:val="00C04640"/>
    <w:rsid w:val="00C048A0"/>
    <w:rsid w:val="00C05BA2"/>
    <w:rsid w:val="00C069F2"/>
    <w:rsid w:val="00C104AF"/>
    <w:rsid w:val="00C12758"/>
    <w:rsid w:val="00C14F13"/>
    <w:rsid w:val="00C23675"/>
    <w:rsid w:val="00C26F41"/>
    <w:rsid w:val="00C275B5"/>
    <w:rsid w:val="00C351D6"/>
    <w:rsid w:val="00C375C1"/>
    <w:rsid w:val="00C40161"/>
    <w:rsid w:val="00C4732A"/>
    <w:rsid w:val="00C6135E"/>
    <w:rsid w:val="00C62EBC"/>
    <w:rsid w:val="00C65008"/>
    <w:rsid w:val="00C65936"/>
    <w:rsid w:val="00C700D3"/>
    <w:rsid w:val="00C7118A"/>
    <w:rsid w:val="00C71E9B"/>
    <w:rsid w:val="00C77876"/>
    <w:rsid w:val="00C8095F"/>
    <w:rsid w:val="00C848DC"/>
    <w:rsid w:val="00C87AE2"/>
    <w:rsid w:val="00C91639"/>
    <w:rsid w:val="00C93E6D"/>
    <w:rsid w:val="00C9420C"/>
    <w:rsid w:val="00C960F7"/>
    <w:rsid w:val="00CB0AE1"/>
    <w:rsid w:val="00CB0D68"/>
    <w:rsid w:val="00CB5E0F"/>
    <w:rsid w:val="00CC149B"/>
    <w:rsid w:val="00CC47BF"/>
    <w:rsid w:val="00CC707A"/>
    <w:rsid w:val="00CC7774"/>
    <w:rsid w:val="00CE1F98"/>
    <w:rsid w:val="00CE3105"/>
    <w:rsid w:val="00CE599C"/>
    <w:rsid w:val="00CF286A"/>
    <w:rsid w:val="00CF6C07"/>
    <w:rsid w:val="00D04D41"/>
    <w:rsid w:val="00D04FD0"/>
    <w:rsid w:val="00D10055"/>
    <w:rsid w:val="00D11B1F"/>
    <w:rsid w:val="00D122DE"/>
    <w:rsid w:val="00D16C7F"/>
    <w:rsid w:val="00D20171"/>
    <w:rsid w:val="00D20676"/>
    <w:rsid w:val="00D20AD0"/>
    <w:rsid w:val="00D20AD8"/>
    <w:rsid w:val="00D27745"/>
    <w:rsid w:val="00D3389B"/>
    <w:rsid w:val="00D41571"/>
    <w:rsid w:val="00D43364"/>
    <w:rsid w:val="00D43918"/>
    <w:rsid w:val="00D43F2C"/>
    <w:rsid w:val="00D50971"/>
    <w:rsid w:val="00D53FAE"/>
    <w:rsid w:val="00D55152"/>
    <w:rsid w:val="00D577F2"/>
    <w:rsid w:val="00D66E95"/>
    <w:rsid w:val="00D71E99"/>
    <w:rsid w:val="00D73753"/>
    <w:rsid w:val="00D75466"/>
    <w:rsid w:val="00D75B2F"/>
    <w:rsid w:val="00D862EE"/>
    <w:rsid w:val="00D9258C"/>
    <w:rsid w:val="00D9558C"/>
    <w:rsid w:val="00D97EFE"/>
    <w:rsid w:val="00DA1B2C"/>
    <w:rsid w:val="00DA1C4C"/>
    <w:rsid w:val="00DA24D3"/>
    <w:rsid w:val="00DA42BA"/>
    <w:rsid w:val="00DA574C"/>
    <w:rsid w:val="00DA6FBA"/>
    <w:rsid w:val="00DC0959"/>
    <w:rsid w:val="00DC1492"/>
    <w:rsid w:val="00DC4D65"/>
    <w:rsid w:val="00DC5CCA"/>
    <w:rsid w:val="00DD23D4"/>
    <w:rsid w:val="00DD3EC8"/>
    <w:rsid w:val="00DD458C"/>
    <w:rsid w:val="00DE376C"/>
    <w:rsid w:val="00DE45FC"/>
    <w:rsid w:val="00DE508F"/>
    <w:rsid w:val="00DE7762"/>
    <w:rsid w:val="00DF044D"/>
    <w:rsid w:val="00DF4C01"/>
    <w:rsid w:val="00DF6024"/>
    <w:rsid w:val="00E00A0D"/>
    <w:rsid w:val="00E0622D"/>
    <w:rsid w:val="00E0743B"/>
    <w:rsid w:val="00E17468"/>
    <w:rsid w:val="00E21D95"/>
    <w:rsid w:val="00E24E2B"/>
    <w:rsid w:val="00E256F7"/>
    <w:rsid w:val="00E30F8F"/>
    <w:rsid w:val="00E3448C"/>
    <w:rsid w:val="00E419D3"/>
    <w:rsid w:val="00E41B94"/>
    <w:rsid w:val="00E41CBE"/>
    <w:rsid w:val="00E512B7"/>
    <w:rsid w:val="00E520E4"/>
    <w:rsid w:val="00E52F0D"/>
    <w:rsid w:val="00E544AC"/>
    <w:rsid w:val="00E56D3C"/>
    <w:rsid w:val="00E57145"/>
    <w:rsid w:val="00E60B60"/>
    <w:rsid w:val="00E62303"/>
    <w:rsid w:val="00E645D7"/>
    <w:rsid w:val="00E661AC"/>
    <w:rsid w:val="00E700C1"/>
    <w:rsid w:val="00E719B1"/>
    <w:rsid w:val="00E75B8E"/>
    <w:rsid w:val="00E764A8"/>
    <w:rsid w:val="00E8093A"/>
    <w:rsid w:val="00E90374"/>
    <w:rsid w:val="00EA09F2"/>
    <w:rsid w:val="00EA31B1"/>
    <w:rsid w:val="00EA61EB"/>
    <w:rsid w:val="00EB0798"/>
    <w:rsid w:val="00EB1B04"/>
    <w:rsid w:val="00EB4469"/>
    <w:rsid w:val="00EB7A17"/>
    <w:rsid w:val="00EB7E9A"/>
    <w:rsid w:val="00EC07F9"/>
    <w:rsid w:val="00EC102B"/>
    <w:rsid w:val="00EC27C6"/>
    <w:rsid w:val="00EC28C2"/>
    <w:rsid w:val="00EC2BEB"/>
    <w:rsid w:val="00EC57C3"/>
    <w:rsid w:val="00ED3657"/>
    <w:rsid w:val="00ED5F01"/>
    <w:rsid w:val="00ED7552"/>
    <w:rsid w:val="00ED7E3A"/>
    <w:rsid w:val="00EE2650"/>
    <w:rsid w:val="00EE3324"/>
    <w:rsid w:val="00EE6136"/>
    <w:rsid w:val="00EE6734"/>
    <w:rsid w:val="00EF44D6"/>
    <w:rsid w:val="00EF6431"/>
    <w:rsid w:val="00EF7E71"/>
    <w:rsid w:val="00F067BF"/>
    <w:rsid w:val="00F11EF6"/>
    <w:rsid w:val="00F1216F"/>
    <w:rsid w:val="00F22191"/>
    <w:rsid w:val="00F22516"/>
    <w:rsid w:val="00F40020"/>
    <w:rsid w:val="00F53767"/>
    <w:rsid w:val="00F557AE"/>
    <w:rsid w:val="00F568E6"/>
    <w:rsid w:val="00F64166"/>
    <w:rsid w:val="00F67625"/>
    <w:rsid w:val="00F716EA"/>
    <w:rsid w:val="00F726E2"/>
    <w:rsid w:val="00F74A7B"/>
    <w:rsid w:val="00F775A6"/>
    <w:rsid w:val="00F83755"/>
    <w:rsid w:val="00F96255"/>
    <w:rsid w:val="00F97368"/>
    <w:rsid w:val="00FA00AB"/>
    <w:rsid w:val="00FA5018"/>
    <w:rsid w:val="00FB26AC"/>
    <w:rsid w:val="00FB7FBA"/>
    <w:rsid w:val="00FC07D9"/>
    <w:rsid w:val="00FC2D01"/>
    <w:rsid w:val="00FC3469"/>
    <w:rsid w:val="00FC4234"/>
    <w:rsid w:val="00FC61F4"/>
    <w:rsid w:val="00FD375E"/>
    <w:rsid w:val="00FD48B5"/>
    <w:rsid w:val="00FD4FE6"/>
    <w:rsid w:val="00FD5DED"/>
    <w:rsid w:val="00FD78DE"/>
    <w:rsid w:val="00FE021C"/>
    <w:rsid w:val="00FF19F0"/>
    <w:rsid w:val="00FF1DE9"/>
    <w:rsid w:val="00FF4110"/>
    <w:rsid w:val="042D38EA"/>
    <w:rsid w:val="0B6AB2FA"/>
    <w:rsid w:val="0EC26C85"/>
    <w:rsid w:val="10F55DF9"/>
    <w:rsid w:val="11CBE0F4"/>
    <w:rsid w:val="158132EE"/>
    <w:rsid w:val="19240369"/>
    <w:rsid w:val="1E20FD2B"/>
    <w:rsid w:val="1F1B00B3"/>
    <w:rsid w:val="1FAC3A79"/>
    <w:rsid w:val="1FF6DCB9"/>
    <w:rsid w:val="22E3DB3B"/>
    <w:rsid w:val="23B23DC0"/>
    <w:rsid w:val="251A14A0"/>
    <w:rsid w:val="279E2401"/>
    <w:rsid w:val="288165A6"/>
    <w:rsid w:val="2939F462"/>
    <w:rsid w:val="3084034D"/>
    <w:rsid w:val="314CF3CD"/>
    <w:rsid w:val="32E97751"/>
    <w:rsid w:val="362064F0"/>
    <w:rsid w:val="3ADAADB6"/>
    <w:rsid w:val="3E124E78"/>
    <w:rsid w:val="439950FC"/>
    <w:rsid w:val="468DAB0C"/>
    <w:rsid w:val="4A1D5A0E"/>
    <w:rsid w:val="4B53B98E"/>
    <w:rsid w:val="4DCDBAD5"/>
    <w:rsid w:val="54237E1B"/>
    <w:rsid w:val="5426181F"/>
    <w:rsid w:val="54345139"/>
    <w:rsid w:val="5BE18FE0"/>
    <w:rsid w:val="5E07CB6B"/>
    <w:rsid w:val="5F1930A2"/>
    <w:rsid w:val="5F5CF8A1"/>
    <w:rsid w:val="60819462"/>
    <w:rsid w:val="6814B1D8"/>
    <w:rsid w:val="6955BF65"/>
    <w:rsid w:val="7242F681"/>
    <w:rsid w:val="780E0D45"/>
    <w:rsid w:val="7A2B4AB7"/>
    <w:rsid w:val="7A79F499"/>
    <w:rsid w:val="7FA0F1A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DB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2420AA"/>
    <w:rPr>
      <w:sz w:val="16"/>
      <w:szCs w:val="16"/>
    </w:rPr>
  </w:style>
  <w:style w:type="paragraph" w:styleId="Commentaire">
    <w:name w:val="annotation text"/>
    <w:basedOn w:val="Normal"/>
    <w:link w:val="CommentaireCar"/>
    <w:uiPriority w:val="99"/>
    <w:unhideWhenUsed/>
    <w:rsid w:val="00EC2BEB"/>
    <w:pPr>
      <w:spacing w:line="240" w:lineRule="auto"/>
    </w:pPr>
    <w:rPr>
      <w:rFonts w:ascii="Arial" w:hAnsi="Arial"/>
      <w:sz w:val="20"/>
      <w:szCs w:val="20"/>
    </w:rPr>
  </w:style>
  <w:style w:type="character" w:customStyle="1" w:styleId="CommentaireCar">
    <w:name w:val="Commentaire Car"/>
    <w:basedOn w:val="Policepardfaut"/>
    <w:link w:val="Commentaire"/>
    <w:uiPriority w:val="99"/>
    <w:rsid w:val="00EC2BEB"/>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2420AA"/>
    <w:rPr>
      <w:b/>
      <w:bCs/>
    </w:rPr>
  </w:style>
  <w:style w:type="character" w:customStyle="1" w:styleId="ObjetducommentaireCar">
    <w:name w:val="Objet du commentaire Car"/>
    <w:basedOn w:val="CommentaireCar"/>
    <w:link w:val="Objetducommentaire"/>
    <w:uiPriority w:val="99"/>
    <w:semiHidden/>
    <w:rsid w:val="002420AA"/>
    <w:rPr>
      <w:rFonts w:ascii="Arial" w:hAnsi="Arial"/>
      <w:b/>
      <w:bCs/>
      <w:sz w:val="20"/>
      <w:szCs w:val="20"/>
    </w:rPr>
  </w:style>
  <w:style w:type="paragraph" w:styleId="Textedebulles">
    <w:name w:val="Balloon Text"/>
    <w:basedOn w:val="Normal"/>
    <w:link w:val="TextedebullesCar"/>
    <w:uiPriority w:val="99"/>
    <w:semiHidden/>
    <w:unhideWhenUsed/>
    <w:rsid w:val="002420A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420AA"/>
    <w:rPr>
      <w:rFonts w:ascii="Segoe UI" w:hAnsi="Segoe UI" w:cs="Segoe UI"/>
      <w:sz w:val="18"/>
      <w:szCs w:val="18"/>
    </w:rPr>
  </w:style>
  <w:style w:type="paragraph" w:styleId="Paragraphedeliste">
    <w:name w:val="List Paragraph"/>
    <w:basedOn w:val="Normal"/>
    <w:uiPriority w:val="34"/>
    <w:qFormat/>
    <w:rsid w:val="006B1102"/>
    <w:pPr>
      <w:ind w:left="720"/>
      <w:contextualSpacing/>
    </w:pPr>
  </w:style>
  <w:style w:type="paragraph" w:styleId="En-tte">
    <w:name w:val="header"/>
    <w:basedOn w:val="Normal"/>
    <w:link w:val="En-tteCar"/>
    <w:uiPriority w:val="99"/>
    <w:unhideWhenUsed/>
    <w:rsid w:val="00521C50"/>
    <w:pPr>
      <w:tabs>
        <w:tab w:val="center" w:pos="4536"/>
        <w:tab w:val="right" w:pos="9072"/>
      </w:tabs>
      <w:spacing w:after="0" w:line="240" w:lineRule="auto"/>
    </w:pPr>
  </w:style>
  <w:style w:type="character" w:customStyle="1" w:styleId="En-tteCar">
    <w:name w:val="En-tête Car"/>
    <w:basedOn w:val="Policepardfaut"/>
    <w:link w:val="En-tte"/>
    <w:uiPriority w:val="99"/>
    <w:rsid w:val="00521C50"/>
  </w:style>
  <w:style w:type="paragraph" w:styleId="Pieddepage">
    <w:name w:val="footer"/>
    <w:basedOn w:val="Normal"/>
    <w:link w:val="PieddepageCar"/>
    <w:uiPriority w:val="99"/>
    <w:unhideWhenUsed/>
    <w:rsid w:val="00521C5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21C50"/>
  </w:style>
  <w:style w:type="paragraph" w:customStyle="1" w:styleId="Division">
    <w:name w:val="Division"/>
    <w:basedOn w:val="Normal"/>
    <w:rsid w:val="005F757B"/>
    <w:pPr>
      <w:spacing w:after="0" w:line="220" w:lineRule="exact"/>
    </w:pPr>
    <w:rPr>
      <w:rFonts w:ascii="HelveticaNeue LT 55 Roman" w:eastAsia="Times New Roman" w:hAnsi="HelveticaNeue LT 55 Roman" w:cs="Times New Roman"/>
      <w:spacing w:val="2"/>
      <w:kern w:val="14"/>
      <w:sz w:val="17"/>
      <w:szCs w:val="19"/>
      <w:lang w:eastAsia="fr-CA"/>
    </w:rPr>
  </w:style>
  <w:style w:type="table" w:styleId="Grilledutableau">
    <w:name w:val="Table Grid"/>
    <w:basedOn w:val="TableauNormal"/>
    <w:uiPriority w:val="59"/>
    <w:rsid w:val="00615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e-courant1">
    <w:name w:val="texte-courant1"/>
    <w:basedOn w:val="Policepardfaut"/>
    <w:rsid w:val="006A4A68"/>
  </w:style>
  <w:style w:type="paragraph" w:styleId="Rvision">
    <w:name w:val="Revision"/>
    <w:hidden/>
    <w:uiPriority w:val="99"/>
    <w:semiHidden/>
    <w:rsid w:val="00116676"/>
    <w:pPr>
      <w:spacing w:after="0" w:line="240" w:lineRule="auto"/>
    </w:pPr>
  </w:style>
  <w:style w:type="character" w:styleId="Lienhypertexte">
    <w:name w:val="Hyperlink"/>
    <w:basedOn w:val="Policepardfaut"/>
    <w:uiPriority w:val="99"/>
    <w:unhideWhenUsed/>
    <w:rsid w:val="005D31DE"/>
    <w:rPr>
      <w:rFonts w:ascii="Arial" w:hAnsi="Arial"/>
      <w:color w:val="0070C0"/>
      <w:u w:val="none"/>
    </w:rPr>
  </w:style>
  <w:style w:type="character" w:customStyle="1" w:styleId="Mentionnonrsolue1">
    <w:name w:val="Mention non résolue1"/>
    <w:basedOn w:val="Policepardfaut"/>
    <w:uiPriority w:val="99"/>
    <w:semiHidden/>
    <w:unhideWhenUsed/>
    <w:rsid w:val="00A11BB9"/>
    <w:rPr>
      <w:color w:val="808080"/>
      <w:shd w:val="clear" w:color="auto" w:fill="E6E6E6"/>
    </w:rPr>
  </w:style>
  <w:style w:type="paragraph" w:styleId="Notedebasdepage">
    <w:name w:val="footnote text"/>
    <w:basedOn w:val="Normal"/>
    <w:link w:val="NotedebasdepageCar"/>
    <w:uiPriority w:val="99"/>
    <w:semiHidden/>
    <w:unhideWhenUsed/>
    <w:rsid w:val="00D122DE"/>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122DE"/>
    <w:rPr>
      <w:sz w:val="20"/>
      <w:szCs w:val="20"/>
    </w:rPr>
  </w:style>
  <w:style w:type="character" w:styleId="Appelnotedebasdep">
    <w:name w:val="footnote reference"/>
    <w:basedOn w:val="Policepardfaut"/>
    <w:uiPriority w:val="99"/>
    <w:semiHidden/>
    <w:unhideWhenUsed/>
    <w:rsid w:val="00D122DE"/>
    <w:rPr>
      <w:vertAlign w:val="superscript"/>
    </w:rPr>
  </w:style>
  <w:style w:type="paragraph" w:customStyle="1" w:styleId="CORPSCTRLMAJC">
    <w:name w:val="CORPS (CTRL+MAJ+C)"/>
    <w:link w:val="CORPSCTRLMAJCCar"/>
    <w:rsid w:val="00CC7774"/>
    <w:pPr>
      <w:spacing w:after="300" w:line="240" w:lineRule="auto"/>
      <w:jc w:val="both"/>
    </w:pPr>
    <w:rPr>
      <w:rFonts w:ascii="Arial" w:eastAsia="Times New Roman" w:hAnsi="Arial" w:cs="Arial"/>
      <w:lang w:eastAsia="fr-FR"/>
    </w:rPr>
  </w:style>
  <w:style w:type="paragraph" w:customStyle="1" w:styleId="FSText">
    <w:name w:val="FSText"/>
    <w:basedOn w:val="Normal"/>
    <w:uiPriority w:val="99"/>
    <w:rsid w:val="00CC7774"/>
    <w:pPr>
      <w:spacing w:before="240" w:after="0" w:line="240" w:lineRule="auto"/>
    </w:pPr>
    <w:rPr>
      <w:rFonts w:ascii="Arial" w:eastAsiaTheme="minorEastAsia" w:hAnsi="Arial" w:cs="Arial"/>
      <w:sz w:val="20"/>
      <w:szCs w:val="20"/>
      <w:lang w:eastAsia="fr-CA"/>
    </w:rPr>
  </w:style>
  <w:style w:type="paragraph" w:customStyle="1" w:styleId="bulletnoindent">
    <w:name w:val="bulletnoindent"/>
    <w:basedOn w:val="Normal"/>
    <w:rsid w:val="00012B4D"/>
    <w:pPr>
      <w:spacing w:before="65" w:after="65" w:line="240" w:lineRule="auto"/>
      <w:ind w:hanging="684"/>
    </w:pPr>
    <w:rPr>
      <w:rFonts w:ascii="Times New Roman" w:eastAsia="Times New Roman" w:hAnsi="Times New Roman" w:cs="Times New Roman"/>
      <w:lang w:eastAsia="fr-CA"/>
    </w:rPr>
  </w:style>
  <w:style w:type="paragraph" w:customStyle="1" w:styleId="paragraphnoindent">
    <w:name w:val="paragraphnoindent"/>
    <w:basedOn w:val="Normal"/>
    <w:rsid w:val="00012B4D"/>
    <w:pPr>
      <w:spacing w:before="65" w:after="65" w:line="240" w:lineRule="auto"/>
    </w:pPr>
    <w:rPr>
      <w:rFonts w:ascii="Times New Roman" w:eastAsia="Times New Roman" w:hAnsi="Times New Roman" w:cs="Times New Roman"/>
      <w:lang w:eastAsia="fr-CA"/>
    </w:rPr>
  </w:style>
  <w:style w:type="paragraph" w:customStyle="1" w:styleId="CORPSgras">
    <w:name w:val="CORPS_gras"/>
    <w:basedOn w:val="CORPSCTRLMAJC"/>
    <w:qFormat/>
    <w:rsid w:val="003543D2"/>
    <w:pPr>
      <w:keepNext/>
      <w:spacing w:after="120"/>
    </w:pPr>
    <w:rPr>
      <w:b/>
    </w:rPr>
  </w:style>
  <w:style w:type="character" w:customStyle="1" w:styleId="CORPSCTRLMAJCCar">
    <w:name w:val="CORPS (CTRL+MAJ+C) Car"/>
    <w:basedOn w:val="Policepardfaut"/>
    <w:link w:val="CORPSCTRLMAJC"/>
    <w:rsid w:val="003543D2"/>
    <w:rPr>
      <w:rFonts w:ascii="Arial" w:eastAsia="Times New Roman" w:hAnsi="Arial" w:cs="Arial"/>
      <w:lang w:eastAsia="fr-FR"/>
    </w:rPr>
  </w:style>
  <w:style w:type="character" w:styleId="Mentionnonrsolue">
    <w:name w:val="Unresolved Mention"/>
    <w:basedOn w:val="Policepardfaut"/>
    <w:uiPriority w:val="99"/>
    <w:semiHidden/>
    <w:unhideWhenUsed/>
    <w:rsid w:val="00381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6732">
      <w:bodyDiv w:val="1"/>
      <w:marLeft w:val="0"/>
      <w:marRight w:val="0"/>
      <w:marTop w:val="0"/>
      <w:marBottom w:val="0"/>
      <w:divBdr>
        <w:top w:val="none" w:sz="0" w:space="0" w:color="auto"/>
        <w:left w:val="none" w:sz="0" w:space="0" w:color="auto"/>
        <w:bottom w:val="none" w:sz="0" w:space="0" w:color="auto"/>
        <w:right w:val="none" w:sz="0" w:space="0" w:color="auto"/>
      </w:divBdr>
    </w:div>
    <w:div w:id="1203132020">
      <w:bodyDiv w:val="1"/>
      <w:marLeft w:val="0"/>
      <w:marRight w:val="0"/>
      <w:marTop w:val="0"/>
      <w:marBottom w:val="0"/>
      <w:divBdr>
        <w:top w:val="none" w:sz="0" w:space="0" w:color="auto"/>
        <w:left w:val="none" w:sz="0" w:space="0" w:color="auto"/>
        <w:bottom w:val="none" w:sz="0" w:space="0" w:color="auto"/>
        <w:right w:val="none" w:sz="0" w:space="0" w:color="auto"/>
      </w:divBdr>
    </w:div>
    <w:div w:id="1572077776">
      <w:bodyDiv w:val="1"/>
      <w:marLeft w:val="0"/>
      <w:marRight w:val="0"/>
      <w:marTop w:val="0"/>
      <w:marBottom w:val="0"/>
      <w:divBdr>
        <w:top w:val="none" w:sz="0" w:space="0" w:color="auto"/>
        <w:left w:val="none" w:sz="0" w:space="0" w:color="auto"/>
        <w:bottom w:val="none" w:sz="0" w:space="0" w:color="auto"/>
        <w:right w:val="none" w:sz="0" w:space="0" w:color="auto"/>
      </w:divBdr>
      <w:divsChild>
        <w:div w:id="1104885800">
          <w:marLeft w:val="0"/>
          <w:marRight w:val="0"/>
          <w:marTop w:val="0"/>
          <w:marBottom w:val="0"/>
          <w:divBdr>
            <w:top w:val="none" w:sz="0" w:space="0" w:color="auto"/>
            <w:left w:val="none" w:sz="0" w:space="0" w:color="auto"/>
            <w:bottom w:val="none" w:sz="0" w:space="0" w:color="auto"/>
            <w:right w:val="none" w:sz="0" w:space="0" w:color="auto"/>
          </w:divBdr>
          <w:divsChild>
            <w:div w:id="1511410661">
              <w:marLeft w:val="0"/>
              <w:marRight w:val="0"/>
              <w:marTop w:val="0"/>
              <w:marBottom w:val="0"/>
              <w:divBdr>
                <w:top w:val="none" w:sz="0" w:space="0" w:color="auto"/>
                <w:left w:val="none" w:sz="0" w:space="0" w:color="auto"/>
                <w:bottom w:val="none" w:sz="0" w:space="0" w:color="auto"/>
                <w:right w:val="none" w:sz="0" w:space="0" w:color="auto"/>
              </w:divBdr>
              <w:divsChild>
                <w:div w:id="554053237">
                  <w:marLeft w:val="0"/>
                  <w:marRight w:val="0"/>
                  <w:marTop w:val="0"/>
                  <w:marBottom w:val="0"/>
                  <w:divBdr>
                    <w:top w:val="none" w:sz="0" w:space="0" w:color="auto"/>
                    <w:left w:val="none" w:sz="0" w:space="0" w:color="auto"/>
                    <w:bottom w:val="none" w:sz="0" w:space="0" w:color="auto"/>
                    <w:right w:val="none" w:sz="0" w:space="0" w:color="auto"/>
                  </w:divBdr>
                  <w:divsChild>
                    <w:div w:id="1805656474">
                      <w:marLeft w:val="120"/>
                      <w:marRight w:val="0"/>
                      <w:marTop w:val="0"/>
                      <w:marBottom w:val="0"/>
                      <w:divBdr>
                        <w:top w:val="none" w:sz="0" w:space="0" w:color="auto"/>
                        <w:left w:val="none" w:sz="0" w:space="0" w:color="auto"/>
                        <w:bottom w:val="none" w:sz="0" w:space="0" w:color="auto"/>
                        <w:right w:val="none" w:sz="0" w:space="0" w:color="auto"/>
                      </w:divBdr>
                      <w:divsChild>
                        <w:div w:id="29192329">
                          <w:marLeft w:val="0"/>
                          <w:marRight w:val="0"/>
                          <w:marTop w:val="0"/>
                          <w:marBottom w:val="0"/>
                          <w:divBdr>
                            <w:top w:val="none" w:sz="0" w:space="0" w:color="auto"/>
                            <w:left w:val="none" w:sz="0" w:space="0" w:color="auto"/>
                            <w:bottom w:val="none" w:sz="0" w:space="0" w:color="auto"/>
                            <w:right w:val="none" w:sz="0" w:space="0" w:color="auto"/>
                          </w:divBdr>
                          <w:divsChild>
                            <w:div w:id="262734254">
                              <w:marLeft w:val="0"/>
                              <w:marRight w:val="0"/>
                              <w:marTop w:val="0"/>
                              <w:marBottom w:val="0"/>
                              <w:divBdr>
                                <w:top w:val="none" w:sz="0" w:space="0" w:color="auto"/>
                                <w:left w:val="none" w:sz="0" w:space="0" w:color="auto"/>
                                <w:bottom w:val="none" w:sz="0" w:space="0" w:color="auto"/>
                                <w:right w:val="none" w:sz="0" w:space="0" w:color="auto"/>
                              </w:divBdr>
                            </w:div>
                            <w:div w:id="186833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232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titus xmlns="http://schemas.titus.com/TitusProperties/">
  <TitusGUID xmlns="">9191db82-16cc-45c9-a664-374c590673a6</TitusGUID>
  <TitusMetadata xmlns="">eyJucyI6Imh0dHA6XC9cL3d3dy5yY2d0LmNvbVwvIiwicHJvcHMiOlt7Im4iOiJSQ0dUUnAiLCJ2YWxzIjpbeyJ2YWx1ZSI6IlJDR1RScF8wIn1dfSx7Im4iOiJSQ0dUQ2xhc3MiLCJ2YWxzIjpbeyJ2YWx1ZSI6IlJDR1RDbGFzc19JIn1dfSx7Im4iOiJBcHBseVZpc01hcmsiLCJ2YWxzIjpbeyJ2YWx1ZSI6Ik5vIn1dfV19</TitusMetadata>
</titu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B1971FEBE41B4AAEEB341565326F01" ma:contentTypeVersion="14" ma:contentTypeDescription="Crée un document." ma:contentTypeScope="" ma:versionID="ecba154e73dfa76c6bd503351a895e03">
  <xsd:schema xmlns:xsd="http://www.w3.org/2001/XMLSchema" xmlns:xs="http://www.w3.org/2001/XMLSchema" xmlns:p="http://schemas.microsoft.com/office/2006/metadata/properties" xmlns:ns2="43fdf8b2-3fae-43c8-8e8a-d3089e6fcf58" xmlns:ns3="3fcb4726-fb74-4e9c-8175-d91bf70e90c7" targetNamespace="http://schemas.microsoft.com/office/2006/metadata/properties" ma:root="true" ma:fieldsID="3306bd943da86ff63a928245eed5b78b" ns2:_="" ns3:_="">
    <xsd:import namespace="43fdf8b2-3fae-43c8-8e8a-d3089e6fcf58"/>
    <xsd:import namespace="3fcb4726-fb74-4e9c-8175-d91bf70e90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df8b2-3fae-43c8-8e8a-d3089e6fcf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36f3f88e-c030-47d0-abcc-853cdf95d7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cb4726-fb74-4e9c-8175-d91bf70e90c7"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TaxCatchAll" ma:index="16" nillable="true" ma:displayName="Taxonomy Catch All Column" ma:hidden="true" ma:list="{60e4b9cc-30ba-45e5-922b-bc9beb49c765}" ma:internalName="TaxCatchAll" ma:showField="CatchAllData" ma:web="3fcb4726-fb74-4e9c-8175-d91bf70e90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3fdf8b2-3fae-43c8-8e8a-d3089e6fcf58">
      <Terms xmlns="http://schemas.microsoft.com/office/infopath/2007/PartnerControls"/>
    </lcf76f155ced4ddcb4097134ff3c332f>
    <TaxCatchAll xmlns="3fcb4726-fb74-4e9c-8175-d91bf70e90c7" xsi:nil="true"/>
    <SharedWithUsers xmlns="3fcb4726-fb74-4e9c-8175-d91bf70e90c7">
      <UserInfo>
        <DisplayName>Li, Mélissa</DisplayName>
        <AccountId>16</AccountId>
        <AccountType/>
      </UserInfo>
    </SharedWithUsers>
  </documentManagement>
</p:properties>
</file>

<file path=customXml/itemProps1.xml><?xml version="1.0" encoding="utf-8"?>
<ds:datastoreItem xmlns:ds="http://schemas.openxmlformats.org/officeDocument/2006/customXml" ds:itemID="{A0EAF541-07BD-423C-88EE-3E4F99A36300}">
  <ds:schemaRefs>
    <ds:schemaRef ds:uri="http://schemas.titus.com/TitusProperties/"/>
    <ds:schemaRef ds:uri=""/>
  </ds:schemaRefs>
</ds:datastoreItem>
</file>

<file path=customXml/itemProps2.xml><?xml version="1.0" encoding="utf-8"?>
<ds:datastoreItem xmlns:ds="http://schemas.openxmlformats.org/officeDocument/2006/customXml" ds:itemID="{1A437BB9-6525-45E4-98B4-CF4607961B0B}">
  <ds:schemaRefs>
    <ds:schemaRef ds:uri="http://schemas.microsoft.com/sharepoint/v3/contenttype/forms"/>
  </ds:schemaRefs>
</ds:datastoreItem>
</file>

<file path=customXml/itemProps3.xml><?xml version="1.0" encoding="utf-8"?>
<ds:datastoreItem xmlns:ds="http://schemas.openxmlformats.org/officeDocument/2006/customXml" ds:itemID="{829330B3-9AFB-4B9D-9F01-11ED28A4481C}"/>
</file>

<file path=customXml/itemProps4.xml><?xml version="1.0" encoding="utf-8"?>
<ds:datastoreItem xmlns:ds="http://schemas.openxmlformats.org/officeDocument/2006/customXml" ds:itemID="{4F35601A-01ED-4A95-A2C7-D54B730C7403}">
  <ds:schemaRefs>
    <ds:schemaRef ds:uri="http://schemas.microsoft.com/office/2006/metadata/properties"/>
    <ds:schemaRef ds:uri="http://schemas.microsoft.com/office/infopath/2007/PartnerControls"/>
    <ds:schemaRef ds:uri="1dd117c6-6cda-497a-a2cf-c8032ebdfa7e"/>
    <ds:schemaRef ds:uri="a8c5d6e1-7a46-4294-bd3a-cf4e370c41a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411</Words>
  <Characters>13266</Characters>
  <Application>Microsoft Office Word</Application>
  <DocSecurity>0</DocSecurity>
  <Lines>110</Lines>
  <Paragraphs>31</Paragraphs>
  <ScaleCrop>false</ScaleCrop>
  <HeadingPairs>
    <vt:vector size="2" baseType="variant">
      <vt:variant>
        <vt:lpstr>Titre</vt:lpstr>
      </vt:variant>
      <vt:variant>
        <vt:i4>1</vt:i4>
      </vt:variant>
    </vt:vector>
  </HeadingPairs>
  <TitlesOfParts>
    <vt:vector size="1" baseType="lpstr">
      <vt:lpstr/>
    </vt:vector>
  </TitlesOfParts>
  <LinksUpToDate>false</LinksUpToDate>
  <CharactersWithSpaces>1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22T20:21:00Z</dcterms:created>
  <dcterms:modified xsi:type="dcterms:W3CDTF">2024-03-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1971FEBE41B4AAEEB341565326F01</vt:lpwstr>
  </property>
  <property fmtid="{D5CDD505-2E9C-101B-9397-08002B2CF9AE}" pid="3" name="MediaServiceImageTags">
    <vt:lpwstr/>
  </property>
  <property fmtid="{D5CDD505-2E9C-101B-9397-08002B2CF9AE}" pid="4" name="MSIP_Label_6a7d8d5d-78e2-4a62-9fcd-016eb5e4c57c_Enabled">
    <vt:lpwstr>true</vt:lpwstr>
  </property>
  <property fmtid="{D5CDD505-2E9C-101B-9397-08002B2CF9AE}" pid="5" name="MSIP_Label_6a7d8d5d-78e2-4a62-9fcd-016eb5e4c57c_SetDate">
    <vt:lpwstr>2023-04-25T11:55:07Z</vt:lpwstr>
  </property>
  <property fmtid="{D5CDD505-2E9C-101B-9397-08002B2CF9AE}" pid="6" name="MSIP_Label_6a7d8d5d-78e2-4a62-9fcd-016eb5e4c57c_Method">
    <vt:lpwstr>Standard</vt:lpwstr>
  </property>
  <property fmtid="{D5CDD505-2E9C-101B-9397-08002B2CF9AE}" pid="7" name="MSIP_Label_6a7d8d5d-78e2-4a62-9fcd-016eb5e4c57c_Name">
    <vt:lpwstr>Général</vt:lpwstr>
  </property>
  <property fmtid="{D5CDD505-2E9C-101B-9397-08002B2CF9AE}" pid="8" name="MSIP_Label_6a7d8d5d-78e2-4a62-9fcd-016eb5e4c57c_SiteId">
    <vt:lpwstr>06e1fe28-5f8b-4075-bf6c-ae24be1a7992</vt:lpwstr>
  </property>
  <property fmtid="{D5CDD505-2E9C-101B-9397-08002B2CF9AE}" pid="9" name="MSIP_Label_6a7d8d5d-78e2-4a62-9fcd-016eb5e4c57c_ActionId">
    <vt:lpwstr>3ca5e85b-2e2d-4be0-b539-1590df6054ca</vt:lpwstr>
  </property>
  <property fmtid="{D5CDD505-2E9C-101B-9397-08002B2CF9AE}" pid="10" name="MSIP_Label_6a7d8d5d-78e2-4a62-9fcd-016eb5e4c57c_ContentBits">
    <vt:lpwstr>0</vt:lpwstr>
  </property>
  <property fmtid="{D5CDD505-2E9C-101B-9397-08002B2CF9AE}" pid="11" name="TitusGUID">
    <vt:lpwstr>9191db82-16cc-45c9-a664-374c590673a6</vt:lpwstr>
  </property>
  <property fmtid="{D5CDD505-2E9C-101B-9397-08002B2CF9AE}" pid="12" name="RCGTRp">
    <vt:lpwstr>RCGTRp_0</vt:lpwstr>
  </property>
  <property fmtid="{D5CDD505-2E9C-101B-9397-08002B2CF9AE}" pid="13" name="RCGTClass">
    <vt:lpwstr>RCGTClass_I</vt:lpwstr>
  </property>
  <property fmtid="{D5CDD505-2E9C-101B-9397-08002B2CF9AE}" pid="14" name="ApplyVisMark">
    <vt:lpwstr>No</vt:lpwstr>
  </property>
</Properties>
</file>